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2155"/>
        <w:gridCol w:w="5500"/>
        <w:gridCol w:w="2835"/>
      </w:tblGrid>
      <w:tr w:rsidR="009C1253" w:rsidTr="009C1253">
        <w:trPr>
          <w:cantSplit/>
          <w:trHeight w:val="771"/>
        </w:trPr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:rsidR="009C1253" w:rsidRDefault="009C1253" w:rsidP="009C1253">
            <w:pPr>
              <w:spacing w:before="80" w:after="20"/>
              <w:rPr>
                <w:rFonts w:ascii="Arial" w:hAnsi="Arial"/>
                <w:b/>
                <w:spacing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46C094B2" wp14:editId="6515470E">
                      <wp:simplePos x="0" y="0"/>
                      <wp:positionH relativeFrom="column">
                        <wp:posOffset>717640</wp:posOffset>
                      </wp:positionH>
                      <wp:positionV relativeFrom="paragraph">
                        <wp:posOffset>57459</wp:posOffset>
                      </wp:positionV>
                      <wp:extent cx="540657" cy="492360"/>
                      <wp:effectExtent l="0" t="0" r="12065" b="41275"/>
                      <wp:wrapNone/>
                      <wp:docPr id="2" name="Group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540657" cy="492360"/>
                                <a:chOff x="8677" y="527"/>
                                <a:chExt cx="1191" cy="1087"/>
                              </a:xfrm>
                            </wpg:grpSpPr>
                            <wps:wsp>
                              <wps:cNvPr id="3" name="Freeform 4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745"/>
                                  <a:ext cx="52" cy="47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23 h 47"/>
                                    <a:gd name="T2" fmla="*/ 52 w 52"/>
                                    <a:gd name="T3" fmla="*/ 14 h 47"/>
                                    <a:gd name="T4" fmla="*/ 43 w 52"/>
                                    <a:gd name="T5" fmla="*/ 5 h 47"/>
                                    <a:gd name="T6" fmla="*/ 33 w 52"/>
                                    <a:gd name="T7" fmla="*/ 0 h 47"/>
                                    <a:gd name="T8" fmla="*/ 24 w 52"/>
                                    <a:gd name="T9" fmla="*/ 0 h 47"/>
                                    <a:gd name="T10" fmla="*/ 14 w 52"/>
                                    <a:gd name="T11" fmla="*/ 0 h 47"/>
                                    <a:gd name="T12" fmla="*/ 5 w 52"/>
                                    <a:gd name="T13" fmla="*/ 5 h 47"/>
                                    <a:gd name="T14" fmla="*/ 0 w 52"/>
                                    <a:gd name="T15" fmla="*/ 14 h 47"/>
                                    <a:gd name="T16" fmla="*/ 0 w 52"/>
                                    <a:gd name="T17" fmla="*/ 23 h 47"/>
                                    <a:gd name="T18" fmla="*/ 0 w 52"/>
                                    <a:gd name="T19" fmla="*/ 33 h 47"/>
                                    <a:gd name="T20" fmla="*/ 5 w 52"/>
                                    <a:gd name="T21" fmla="*/ 42 h 47"/>
                                    <a:gd name="T22" fmla="*/ 14 w 52"/>
                                    <a:gd name="T23" fmla="*/ 42 h 47"/>
                                    <a:gd name="T24" fmla="*/ 24 w 52"/>
                                    <a:gd name="T25" fmla="*/ 47 h 47"/>
                                    <a:gd name="T26" fmla="*/ 33 w 52"/>
                                    <a:gd name="T27" fmla="*/ 42 h 47"/>
                                    <a:gd name="T28" fmla="*/ 43 w 52"/>
                                    <a:gd name="T29" fmla="*/ 42 h 47"/>
                                    <a:gd name="T30" fmla="*/ 52 w 52"/>
                                    <a:gd name="T31" fmla="*/ 33 h 47"/>
                                    <a:gd name="T32" fmla="*/ 52 w 52"/>
                                    <a:gd name="T33" fmla="*/ 23 h 4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7">
                                      <a:moveTo>
                                        <a:pt x="52" y="23"/>
                                      </a:moveTo>
                                      <a:lnTo>
                                        <a:pt x="52" y="14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4" y="0"/>
                                      </a:lnTo>
                                      <a:lnTo>
                                        <a:pt x="5" y="5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5" y="42"/>
                                      </a:lnTo>
                                      <a:lnTo>
                                        <a:pt x="14" y="42"/>
                                      </a:lnTo>
                                      <a:lnTo>
                                        <a:pt x="24" y="47"/>
                                      </a:lnTo>
                                      <a:lnTo>
                                        <a:pt x="33" y="42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52" y="2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Freeform 4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17" y="872"/>
                                  <a:ext cx="48" cy="48"/>
                                </a:xfrm>
                                <a:custGeom>
                                  <a:avLst/>
                                  <a:gdLst>
                                    <a:gd name="T0" fmla="*/ 48 w 48"/>
                                    <a:gd name="T1" fmla="*/ 24 h 48"/>
                                    <a:gd name="T2" fmla="*/ 48 w 48"/>
                                    <a:gd name="T3" fmla="*/ 19 h 48"/>
                                    <a:gd name="T4" fmla="*/ 43 w 48"/>
                                    <a:gd name="T5" fmla="*/ 10 h 48"/>
                                    <a:gd name="T6" fmla="*/ 33 w 48"/>
                                    <a:gd name="T7" fmla="*/ 0 h 48"/>
                                    <a:gd name="T8" fmla="*/ 24 w 48"/>
                                    <a:gd name="T9" fmla="*/ 0 h 48"/>
                                    <a:gd name="T10" fmla="*/ 10 w 48"/>
                                    <a:gd name="T11" fmla="*/ 0 h 48"/>
                                    <a:gd name="T12" fmla="*/ 5 w 48"/>
                                    <a:gd name="T13" fmla="*/ 10 h 48"/>
                                    <a:gd name="T14" fmla="*/ 0 w 48"/>
                                    <a:gd name="T15" fmla="*/ 19 h 48"/>
                                    <a:gd name="T16" fmla="*/ 0 w 48"/>
                                    <a:gd name="T17" fmla="*/ 24 h 48"/>
                                    <a:gd name="T18" fmla="*/ 0 w 48"/>
                                    <a:gd name="T19" fmla="*/ 33 h 48"/>
                                    <a:gd name="T20" fmla="*/ 5 w 48"/>
                                    <a:gd name="T21" fmla="*/ 38 h 48"/>
                                    <a:gd name="T22" fmla="*/ 10 w 48"/>
                                    <a:gd name="T23" fmla="*/ 48 h 48"/>
                                    <a:gd name="T24" fmla="*/ 24 w 48"/>
                                    <a:gd name="T25" fmla="*/ 48 h 48"/>
                                    <a:gd name="T26" fmla="*/ 33 w 48"/>
                                    <a:gd name="T27" fmla="*/ 48 h 48"/>
                                    <a:gd name="T28" fmla="*/ 43 w 48"/>
                                    <a:gd name="T29" fmla="*/ 38 h 48"/>
                                    <a:gd name="T30" fmla="*/ 48 w 48"/>
                                    <a:gd name="T31" fmla="*/ 33 h 48"/>
                                    <a:gd name="T32" fmla="*/ 48 w 48"/>
                                    <a:gd name="T33" fmla="*/ 24 h 4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48" h="48">
                                      <a:moveTo>
                                        <a:pt x="48" y="24"/>
                                      </a:moveTo>
                                      <a:lnTo>
                                        <a:pt x="48" y="19"/>
                                      </a:lnTo>
                                      <a:lnTo>
                                        <a:pt x="43" y="1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0" y="0"/>
                                      </a:lnTo>
                                      <a:lnTo>
                                        <a:pt x="5" y="10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5" y="38"/>
                                      </a:lnTo>
                                      <a:lnTo>
                                        <a:pt x="10" y="48"/>
                                      </a:lnTo>
                                      <a:lnTo>
                                        <a:pt x="24" y="48"/>
                                      </a:lnTo>
                                      <a:lnTo>
                                        <a:pt x="33" y="48"/>
                                      </a:lnTo>
                                      <a:lnTo>
                                        <a:pt x="43" y="38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48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" name="Freeform 4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17" y="579"/>
                                  <a:ext cx="52" cy="43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19 h 43"/>
                                    <a:gd name="T2" fmla="*/ 48 w 52"/>
                                    <a:gd name="T3" fmla="*/ 15 h 43"/>
                                    <a:gd name="T4" fmla="*/ 43 w 52"/>
                                    <a:gd name="T5" fmla="*/ 5 h 43"/>
                                    <a:gd name="T6" fmla="*/ 38 w 52"/>
                                    <a:gd name="T7" fmla="*/ 5 h 43"/>
                                    <a:gd name="T8" fmla="*/ 24 w 52"/>
                                    <a:gd name="T9" fmla="*/ 0 h 43"/>
                                    <a:gd name="T10" fmla="*/ 15 w 52"/>
                                    <a:gd name="T11" fmla="*/ 5 h 43"/>
                                    <a:gd name="T12" fmla="*/ 10 w 52"/>
                                    <a:gd name="T13" fmla="*/ 5 h 43"/>
                                    <a:gd name="T14" fmla="*/ 5 w 52"/>
                                    <a:gd name="T15" fmla="*/ 15 h 43"/>
                                    <a:gd name="T16" fmla="*/ 0 w 52"/>
                                    <a:gd name="T17" fmla="*/ 19 h 43"/>
                                    <a:gd name="T18" fmla="*/ 5 w 52"/>
                                    <a:gd name="T19" fmla="*/ 34 h 43"/>
                                    <a:gd name="T20" fmla="*/ 10 w 52"/>
                                    <a:gd name="T21" fmla="*/ 43 h 43"/>
                                    <a:gd name="T22" fmla="*/ 15 w 52"/>
                                    <a:gd name="T23" fmla="*/ 43 h 43"/>
                                    <a:gd name="T24" fmla="*/ 24 w 52"/>
                                    <a:gd name="T25" fmla="*/ 43 h 43"/>
                                    <a:gd name="T26" fmla="*/ 38 w 52"/>
                                    <a:gd name="T27" fmla="*/ 43 h 43"/>
                                    <a:gd name="T28" fmla="*/ 43 w 52"/>
                                    <a:gd name="T29" fmla="*/ 43 h 43"/>
                                    <a:gd name="T30" fmla="*/ 48 w 52"/>
                                    <a:gd name="T31" fmla="*/ 34 h 43"/>
                                    <a:gd name="T32" fmla="*/ 52 w 52"/>
                                    <a:gd name="T33" fmla="*/ 19 h 4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3">
                                      <a:moveTo>
                                        <a:pt x="52" y="19"/>
                                      </a:moveTo>
                                      <a:lnTo>
                                        <a:pt x="48" y="15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8" y="5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5" y="5"/>
                                      </a:lnTo>
                                      <a:lnTo>
                                        <a:pt x="10" y="5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5" y="34"/>
                                      </a:lnTo>
                                      <a:lnTo>
                                        <a:pt x="10" y="43"/>
                                      </a:lnTo>
                                      <a:lnTo>
                                        <a:pt x="15" y="43"/>
                                      </a:lnTo>
                                      <a:lnTo>
                                        <a:pt x="24" y="43"/>
                                      </a:lnTo>
                                      <a:lnTo>
                                        <a:pt x="38" y="43"/>
                                      </a:lnTo>
                                      <a:lnTo>
                                        <a:pt x="43" y="43"/>
                                      </a:lnTo>
                                      <a:lnTo>
                                        <a:pt x="48" y="34"/>
                                      </a:lnTo>
                                      <a:lnTo>
                                        <a:pt x="52" y="1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Freeform 49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329" y="783"/>
                                  <a:ext cx="47" cy="75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70 h 75"/>
                                    <a:gd name="T2" fmla="*/ 0 w 47"/>
                                    <a:gd name="T3" fmla="*/ 70 h 75"/>
                                    <a:gd name="T4" fmla="*/ 5 w 47"/>
                                    <a:gd name="T5" fmla="*/ 75 h 75"/>
                                    <a:gd name="T6" fmla="*/ 10 w 47"/>
                                    <a:gd name="T7" fmla="*/ 75 h 75"/>
                                    <a:gd name="T8" fmla="*/ 14 w 47"/>
                                    <a:gd name="T9" fmla="*/ 75 h 75"/>
                                    <a:gd name="T10" fmla="*/ 14 w 47"/>
                                    <a:gd name="T11" fmla="*/ 70 h 75"/>
                                    <a:gd name="T12" fmla="*/ 19 w 47"/>
                                    <a:gd name="T13" fmla="*/ 70 h 75"/>
                                    <a:gd name="T14" fmla="*/ 24 w 47"/>
                                    <a:gd name="T15" fmla="*/ 70 h 75"/>
                                    <a:gd name="T16" fmla="*/ 28 w 47"/>
                                    <a:gd name="T17" fmla="*/ 66 h 75"/>
                                    <a:gd name="T18" fmla="*/ 33 w 47"/>
                                    <a:gd name="T19" fmla="*/ 66 h 75"/>
                                    <a:gd name="T20" fmla="*/ 33 w 47"/>
                                    <a:gd name="T21" fmla="*/ 61 h 75"/>
                                    <a:gd name="T22" fmla="*/ 38 w 47"/>
                                    <a:gd name="T23" fmla="*/ 61 h 75"/>
                                    <a:gd name="T24" fmla="*/ 43 w 47"/>
                                    <a:gd name="T25" fmla="*/ 61 h 75"/>
                                    <a:gd name="T26" fmla="*/ 43 w 47"/>
                                    <a:gd name="T27" fmla="*/ 56 h 75"/>
                                    <a:gd name="T28" fmla="*/ 43 w 47"/>
                                    <a:gd name="T29" fmla="*/ 52 h 75"/>
                                    <a:gd name="T30" fmla="*/ 43 w 47"/>
                                    <a:gd name="T31" fmla="*/ 47 h 75"/>
                                    <a:gd name="T32" fmla="*/ 43 w 47"/>
                                    <a:gd name="T33" fmla="*/ 42 h 75"/>
                                    <a:gd name="T34" fmla="*/ 47 w 47"/>
                                    <a:gd name="T35" fmla="*/ 42 h 75"/>
                                    <a:gd name="T36" fmla="*/ 47 w 47"/>
                                    <a:gd name="T37" fmla="*/ 37 h 75"/>
                                    <a:gd name="T38" fmla="*/ 47 w 47"/>
                                    <a:gd name="T39" fmla="*/ 33 h 75"/>
                                    <a:gd name="T40" fmla="*/ 47 w 47"/>
                                    <a:gd name="T41" fmla="*/ 28 h 75"/>
                                    <a:gd name="T42" fmla="*/ 43 w 47"/>
                                    <a:gd name="T43" fmla="*/ 23 h 75"/>
                                    <a:gd name="T44" fmla="*/ 43 w 47"/>
                                    <a:gd name="T45" fmla="*/ 23 h 75"/>
                                    <a:gd name="T46" fmla="*/ 43 w 47"/>
                                    <a:gd name="T47" fmla="*/ 19 h 75"/>
                                    <a:gd name="T48" fmla="*/ 43 w 47"/>
                                    <a:gd name="T49" fmla="*/ 14 h 75"/>
                                    <a:gd name="T50" fmla="*/ 38 w 47"/>
                                    <a:gd name="T51" fmla="*/ 9 h 75"/>
                                    <a:gd name="T52" fmla="*/ 33 w 47"/>
                                    <a:gd name="T53" fmla="*/ 4 h 75"/>
                                    <a:gd name="T54" fmla="*/ 28 w 47"/>
                                    <a:gd name="T55" fmla="*/ 4 h 75"/>
                                    <a:gd name="T56" fmla="*/ 28 w 47"/>
                                    <a:gd name="T57" fmla="*/ 0 h 75"/>
                                    <a:gd name="T58" fmla="*/ 24 w 47"/>
                                    <a:gd name="T59" fmla="*/ 0 h 7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</a:cxnLst>
                                  <a:rect l="0" t="0" r="r" b="b"/>
                                  <a:pathLst>
                                    <a:path w="47" h="75">
                                      <a:moveTo>
                                        <a:pt x="0" y="70"/>
                                      </a:moveTo>
                                      <a:lnTo>
                                        <a:pt x="0" y="70"/>
                                      </a:lnTo>
                                      <a:lnTo>
                                        <a:pt x="5" y="75"/>
                                      </a:lnTo>
                                      <a:lnTo>
                                        <a:pt x="10" y="75"/>
                                      </a:lnTo>
                                      <a:lnTo>
                                        <a:pt x="14" y="75"/>
                                      </a:lnTo>
                                      <a:lnTo>
                                        <a:pt x="14" y="70"/>
                                      </a:lnTo>
                                      <a:lnTo>
                                        <a:pt x="19" y="70"/>
                                      </a:lnTo>
                                      <a:lnTo>
                                        <a:pt x="24" y="70"/>
                                      </a:lnTo>
                                      <a:lnTo>
                                        <a:pt x="28" y="66"/>
                                      </a:lnTo>
                                      <a:lnTo>
                                        <a:pt x="33" y="66"/>
                                      </a:lnTo>
                                      <a:lnTo>
                                        <a:pt x="33" y="61"/>
                                      </a:lnTo>
                                      <a:lnTo>
                                        <a:pt x="38" y="61"/>
                                      </a:lnTo>
                                      <a:lnTo>
                                        <a:pt x="43" y="61"/>
                                      </a:lnTo>
                                      <a:lnTo>
                                        <a:pt x="43" y="56"/>
                                      </a:lnTo>
                                      <a:lnTo>
                                        <a:pt x="43" y="52"/>
                                      </a:lnTo>
                                      <a:lnTo>
                                        <a:pt x="43" y="47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47" y="42"/>
                                      </a:lnTo>
                                      <a:lnTo>
                                        <a:pt x="47" y="37"/>
                                      </a:lnTo>
                                      <a:lnTo>
                                        <a:pt x="47" y="33"/>
                                      </a:lnTo>
                                      <a:lnTo>
                                        <a:pt x="47" y="28"/>
                                      </a:lnTo>
                                      <a:lnTo>
                                        <a:pt x="43" y="23"/>
                                      </a:lnTo>
                                      <a:lnTo>
                                        <a:pt x="43" y="19"/>
                                      </a:lnTo>
                                      <a:lnTo>
                                        <a:pt x="43" y="14"/>
                                      </a:lnTo>
                                      <a:lnTo>
                                        <a:pt x="38" y="9"/>
                                      </a:lnTo>
                                      <a:lnTo>
                                        <a:pt x="33" y="4"/>
                                      </a:lnTo>
                                      <a:lnTo>
                                        <a:pt x="28" y="4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24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" name="Freeform 5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04" y="735"/>
                                  <a:ext cx="430" cy="118"/>
                                </a:xfrm>
                                <a:custGeom>
                                  <a:avLst/>
                                  <a:gdLst>
                                    <a:gd name="T0" fmla="*/ 0 w 430"/>
                                    <a:gd name="T1" fmla="*/ 0 h 118"/>
                                    <a:gd name="T2" fmla="*/ 9 w 430"/>
                                    <a:gd name="T3" fmla="*/ 5 h 118"/>
                                    <a:gd name="T4" fmla="*/ 24 w 430"/>
                                    <a:gd name="T5" fmla="*/ 10 h 118"/>
                                    <a:gd name="T6" fmla="*/ 38 w 430"/>
                                    <a:gd name="T7" fmla="*/ 19 h 118"/>
                                    <a:gd name="T8" fmla="*/ 47 w 430"/>
                                    <a:gd name="T9" fmla="*/ 24 h 118"/>
                                    <a:gd name="T10" fmla="*/ 61 w 430"/>
                                    <a:gd name="T11" fmla="*/ 33 h 118"/>
                                    <a:gd name="T12" fmla="*/ 71 w 430"/>
                                    <a:gd name="T13" fmla="*/ 33 h 118"/>
                                    <a:gd name="T14" fmla="*/ 85 w 430"/>
                                    <a:gd name="T15" fmla="*/ 38 h 118"/>
                                    <a:gd name="T16" fmla="*/ 94 w 430"/>
                                    <a:gd name="T17" fmla="*/ 48 h 118"/>
                                    <a:gd name="T18" fmla="*/ 113 w 430"/>
                                    <a:gd name="T19" fmla="*/ 52 h 118"/>
                                    <a:gd name="T20" fmla="*/ 123 w 430"/>
                                    <a:gd name="T21" fmla="*/ 52 h 118"/>
                                    <a:gd name="T22" fmla="*/ 128 w 430"/>
                                    <a:gd name="T23" fmla="*/ 57 h 118"/>
                                    <a:gd name="T24" fmla="*/ 137 w 430"/>
                                    <a:gd name="T25" fmla="*/ 62 h 118"/>
                                    <a:gd name="T26" fmla="*/ 151 w 430"/>
                                    <a:gd name="T27" fmla="*/ 67 h 118"/>
                                    <a:gd name="T28" fmla="*/ 165 w 430"/>
                                    <a:gd name="T29" fmla="*/ 71 h 118"/>
                                    <a:gd name="T30" fmla="*/ 179 w 430"/>
                                    <a:gd name="T31" fmla="*/ 71 h 118"/>
                                    <a:gd name="T32" fmla="*/ 189 w 430"/>
                                    <a:gd name="T33" fmla="*/ 76 h 118"/>
                                    <a:gd name="T34" fmla="*/ 208 w 430"/>
                                    <a:gd name="T35" fmla="*/ 81 h 118"/>
                                    <a:gd name="T36" fmla="*/ 213 w 430"/>
                                    <a:gd name="T37" fmla="*/ 85 h 118"/>
                                    <a:gd name="T38" fmla="*/ 217 w 430"/>
                                    <a:gd name="T39" fmla="*/ 85 h 118"/>
                                    <a:gd name="T40" fmla="*/ 236 w 430"/>
                                    <a:gd name="T41" fmla="*/ 90 h 118"/>
                                    <a:gd name="T42" fmla="*/ 246 w 430"/>
                                    <a:gd name="T43" fmla="*/ 95 h 118"/>
                                    <a:gd name="T44" fmla="*/ 264 w 430"/>
                                    <a:gd name="T45" fmla="*/ 95 h 118"/>
                                    <a:gd name="T46" fmla="*/ 274 w 430"/>
                                    <a:gd name="T47" fmla="*/ 100 h 118"/>
                                    <a:gd name="T48" fmla="*/ 288 w 430"/>
                                    <a:gd name="T49" fmla="*/ 104 h 118"/>
                                    <a:gd name="T50" fmla="*/ 302 w 430"/>
                                    <a:gd name="T51" fmla="*/ 104 h 118"/>
                                    <a:gd name="T52" fmla="*/ 316 w 430"/>
                                    <a:gd name="T53" fmla="*/ 109 h 118"/>
                                    <a:gd name="T54" fmla="*/ 331 w 430"/>
                                    <a:gd name="T55" fmla="*/ 109 h 118"/>
                                    <a:gd name="T56" fmla="*/ 335 w 430"/>
                                    <a:gd name="T57" fmla="*/ 114 h 118"/>
                                    <a:gd name="T58" fmla="*/ 345 w 430"/>
                                    <a:gd name="T59" fmla="*/ 114 h 118"/>
                                    <a:gd name="T60" fmla="*/ 359 w 430"/>
                                    <a:gd name="T61" fmla="*/ 118 h 118"/>
                                    <a:gd name="T62" fmla="*/ 373 w 430"/>
                                    <a:gd name="T63" fmla="*/ 118 h 118"/>
                                    <a:gd name="T64" fmla="*/ 383 w 430"/>
                                    <a:gd name="T65" fmla="*/ 118 h 118"/>
                                    <a:gd name="T66" fmla="*/ 401 w 430"/>
                                    <a:gd name="T67" fmla="*/ 118 h 118"/>
                                    <a:gd name="T68" fmla="*/ 406 w 430"/>
                                    <a:gd name="T69" fmla="*/ 118 h 118"/>
                                    <a:gd name="T70" fmla="*/ 411 w 430"/>
                                    <a:gd name="T71" fmla="*/ 118 h 118"/>
                                    <a:gd name="T72" fmla="*/ 420 w 430"/>
                                    <a:gd name="T73" fmla="*/ 118 h 118"/>
                                    <a:gd name="T74" fmla="*/ 430 w 430"/>
                                    <a:gd name="T75" fmla="*/ 118 h 11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</a:cxnLst>
                                  <a:rect l="0" t="0" r="r" b="b"/>
                                  <a:pathLst>
                                    <a:path w="430" h="118">
                                      <a:moveTo>
                                        <a:pt x="0" y="0"/>
                                      </a:moveTo>
                                      <a:lnTo>
                                        <a:pt x="9" y="5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38" y="19"/>
                                      </a:lnTo>
                                      <a:lnTo>
                                        <a:pt x="47" y="24"/>
                                      </a:lnTo>
                                      <a:lnTo>
                                        <a:pt x="61" y="33"/>
                                      </a:lnTo>
                                      <a:lnTo>
                                        <a:pt x="71" y="33"/>
                                      </a:lnTo>
                                      <a:lnTo>
                                        <a:pt x="85" y="38"/>
                                      </a:lnTo>
                                      <a:lnTo>
                                        <a:pt x="94" y="48"/>
                                      </a:lnTo>
                                      <a:lnTo>
                                        <a:pt x="113" y="52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37" y="62"/>
                                      </a:lnTo>
                                      <a:lnTo>
                                        <a:pt x="151" y="67"/>
                                      </a:lnTo>
                                      <a:lnTo>
                                        <a:pt x="165" y="71"/>
                                      </a:lnTo>
                                      <a:lnTo>
                                        <a:pt x="179" y="71"/>
                                      </a:lnTo>
                                      <a:lnTo>
                                        <a:pt x="189" y="76"/>
                                      </a:lnTo>
                                      <a:lnTo>
                                        <a:pt x="208" y="81"/>
                                      </a:lnTo>
                                      <a:lnTo>
                                        <a:pt x="213" y="85"/>
                                      </a:lnTo>
                                      <a:lnTo>
                                        <a:pt x="217" y="85"/>
                                      </a:lnTo>
                                      <a:lnTo>
                                        <a:pt x="236" y="90"/>
                                      </a:lnTo>
                                      <a:lnTo>
                                        <a:pt x="246" y="95"/>
                                      </a:lnTo>
                                      <a:lnTo>
                                        <a:pt x="264" y="95"/>
                                      </a:lnTo>
                                      <a:lnTo>
                                        <a:pt x="274" y="100"/>
                                      </a:lnTo>
                                      <a:lnTo>
                                        <a:pt x="288" y="104"/>
                                      </a:lnTo>
                                      <a:lnTo>
                                        <a:pt x="302" y="104"/>
                                      </a:lnTo>
                                      <a:lnTo>
                                        <a:pt x="316" y="109"/>
                                      </a:lnTo>
                                      <a:lnTo>
                                        <a:pt x="331" y="109"/>
                                      </a:lnTo>
                                      <a:lnTo>
                                        <a:pt x="335" y="114"/>
                                      </a:lnTo>
                                      <a:lnTo>
                                        <a:pt x="345" y="114"/>
                                      </a:lnTo>
                                      <a:lnTo>
                                        <a:pt x="359" y="118"/>
                                      </a:lnTo>
                                      <a:lnTo>
                                        <a:pt x="373" y="118"/>
                                      </a:lnTo>
                                      <a:lnTo>
                                        <a:pt x="383" y="118"/>
                                      </a:lnTo>
                                      <a:lnTo>
                                        <a:pt x="401" y="118"/>
                                      </a:lnTo>
                                      <a:lnTo>
                                        <a:pt x="406" y="118"/>
                                      </a:lnTo>
                                      <a:lnTo>
                                        <a:pt x="411" y="118"/>
                                      </a:lnTo>
                                      <a:lnTo>
                                        <a:pt x="420" y="118"/>
                                      </a:lnTo>
                                      <a:lnTo>
                                        <a:pt x="430" y="11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" name="Freeform 5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3" y="664"/>
                                  <a:ext cx="434" cy="123"/>
                                </a:xfrm>
                                <a:custGeom>
                                  <a:avLst/>
                                  <a:gdLst>
                                    <a:gd name="T0" fmla="*/ 0 w 434"/>
                                    <a:gd name="T1" fmla="*/ 0 h 123"/>
                                    <a:gd name="T2" fmla="*/ 19 w 434"/>
                                    <a:gd name="T3" fmla="*/ 0 h 123"/>
                                    <a:gd name="T4" fmla="*/ 28 w 434"/>
                                    <a:gd name="T5" fmla="*/ 0 h 123"/>
                                    <a:gd name="T6" fmla="*/ 47 w 434"/>
                                    <a:gd name="T7" fmla="*/ 0 h 123"/>
                                    <a:gd name="T8" fmla="*/ 57 w 434"/>
                                    <a:gd name="T9" fmla="*/ 5 h 123"/>
                                    <a:gd name="T10" fmla="*/ 75 w 434"/>
                                    <a:gd name="T11" fmla="*/ 5 h 123"/>
                                    <a:gd name="T12" fmla="*/ 85 w 434"/>
                                    <a:gd name="T13" fmla="*/ 10 h 123"/>
                                    <a:gd name="T14" fmla="*/ 94 w 434"/>
                                    <a:gd name="T15" fmla="*/ 10 h 123"/>
                                    <a:gd name="T16" fmla="*/ 99 w 434"/>
                                    <a:gd name="T17" fmla="*/ 10 h 123"/>
                                    <a:gd name="T18" fmla="*/ 113 w 434"/>
                                    <a:gd name="T19" fmla="*/ 15 h 123"/>
                                    <a:gd name="T20" fmla="*/ 127 w 434"/>
                                    <a:gd name="T21" fmla="*/ 19 h 123"/>
                                    <a:gd name="T22" fmla="*/ 142 w 434"/>
                                    <a:gd name="T23" fmla="*/ 19 h 123"/>
                                    <a:gd name="T24" fmla="*/ 156 w 434"/>
                                    <a:gd name="T25" fmla="*/ 24 h 123"/>
                                    <a:gd name="T26" fmla="*/ 170 w 434"/>
                                    <a:gd name="T27" fmla="*/ 24 h 123"/>
                                    <a:gd name="T28" fmla="*/ 184 w 434"/>
                                    <a:gd name="T29" fmla="*/ 29 h 123"/>
                                    <a:gd name="T30" fmla="*/ 198 w 434"/>
                                    <a:gd name="T31" fmla="*/ 34 h 123"/>
                                    <a:gd name="T32" fmla="*/ 212 w 434"/>
                                    <a:gd name="T33" fmla="*/ 34 h 123"/>
                                    <a:gd name="T34" fmla="*/ 227 w 434"/>
                                    <a:gd name="T35" fmla="*/ 38 h 123"/>
                                    <a:gd name="T36" fmla="*/ 241 w 434"/>
                                    <a:gd name="T37" fmla="*/ 43 h 123"/>
                                    <a:gd name="T38" fmla="*/ 255 w 434"/>
                                    <a:gd name="T39" fmla="*/ 48 h 123"/>
                                    <a:gd name="T40" fmla="*/ 269 w 434"/>
                                    <a:gd name="T41" fmla="*/ 52 h 123"/>
                                    <a:gd name="T42" fmla="*/ 279 w 434"/>
                                    <a:gd name="T43" fmla="*/ 57 h 123"/>
                                    <a:gd name="T44" fmla="*/ 297 w 434"/>
                                    <a:gd name="T45" fmla="*/ 62 h 123"/>
                                    <a:gd name="T46" fmla="*/ 307 w 434"/>
                                    <a:gd name="T47" fmla="*/ 62 h 123"/>
                                    <a:gd name="T48" fmla="*/ 321 w 434"/>
                                    <a:gd name="T49" fmla="*/ 71 h 123"/>
                                    <a:gd name="T50" fmla="*/ 335 w 434"/>
                                    <a:gd name="T51" fmla="*/ 76 h 123"/>
                                    <a:gd name="T52" fmla="*/ 349 w 434"/>
                                    <a:gd name="T53" fmla="*/ 86 h 123"/>
                                    <a:gd name="T54" fmla="*/ 364 w 434"/>
                                    <a:gd name="T55" fmla="*/ 86 h 123"/>
                                    <a:gd name="T56" fmla="*/ 373 w 434"/>
                                    <a:gd name="T57" fmla="*/ 90 h 123"/>
                                    <a:gd name="T58" fmla="*/ 387 w 434"/>
                                    <a:gd name="T59" fmla="*/ 100 h 123"/>
                                    <a:gd name="T60" fmla="*/ 397 w 434"/>
                                    <a:gd name="T61" fmla="*/ 104 h 123"/>
                                    <a:gd name="T62" fmla="*/ 411 w 434"/>
                                    <a:gd name="T63" fmla="*/ 109 h 123"/>
                                    <a:gd name="T64" fmla="*/ 420 w 434"/>
                                    <a:gd name="T65" fmla="*/ 119 h 123"/>
                                    <a:gd name="T66" fmla="*/ 434 w 434"/>
                                    <a:gd name="T67" fmla="*/ 123 h 12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434" h="123">
                                      <a:moveTo>
                                        <a:pt x="0" y="0"/>
                                      </a:moveTo>
                                      <a:lnTo>
                                        <a:pt x="19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47" y="0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75" y="5"/>
                                      </a:lnTo>
                                      <a:lnTo>
                                        <a:pt x="85" y="10"/>
                                      </a:lnTo>
                                      <a:lnTo>
                                        <a:pt x="94" y="10"/>
                                      </a:lnTo>
                                      <a:lnTo>
                                        <a:pt x="99" y="10"/>
                                      </a:lnTo>
                                      <a:lnTo>
                                        <a:pt x="113" y="15"/>
                                      </a:lnTo>
                                      <a:lnTo>
                                        <a:pt x="127" y="19"/>
                                      </a:lnTo>
                                      <a:lnTo>
                                        <a:pt x="142" y="19"/>
                                      </a:lnTo>
                                      <a:lnTo>
                                        <a:pt x="156" y="24"/>
                                      </a:lnTo>
                                      <a:lnTo>
                                        <a:pt x="170" y="24"/>
                                      </a:lnTo>
                                      <a:lnTo>
                                        <a:pt x="184" y="29"/>
                                      </a:lnTo>
                                      <a:lnTo>
                                        <a:pt x="198" y="34"/>
                                      </a:lnTo>
                                      <a:lnTo>
                                        <a:pt x="212" y="34"/>
                                      </a:lnTo>
                                      <a:lnTo>
                                        <a:pt x="227" y="38"/>
                                      </a:lnTo>
                                      <a:lnTo>
                                        <a:pt x="241" y="43"/>
                                      </a:lnTo>
                                      <a:lnTo>
                                        <a:pt x="255" y="48"/>
                                      </a:lnTo>
                                      <a:lnTo>
                                        <a:pt x="269" y="52"/>
                                      </a:lnTo>
                                      <a:lnTo>
                                        <a:pt x="279" y="57"/>
                                      </a:lnTo>
                                      <a:lnTo>
                                        <a:pt x="297" y="62"/>
                                      </a:lnTo>
                                      <a:lnTo>
                                        <a:pt x="307" y="62"/>
                                      </a:lnTo>
                                      <a:lnTo>
                                        <a:pt x="321" y="71"/>
                                      </a:lnTo>
                                      <a:lnTo>
                                        <a:pt x="335" y="76"/>
                                      </a:lnTo>
                                      <a:lnTo>
                                        <a:pt x="349" y="86"/>
                                      </a:lnTo>
                                      <a:lnTo>
                                        <a:pt x="364" y="86"/>
                                      </a:lnTo>
                                      <a:lnTo>
                                        <a:pt x="373" y="90"/>
                                      </a:lnTo>
                                      <a:lnTo>
                                        <a:pt x="387" y="100"/>
                                      </a:lnTo>
                                      <a:lnTo>
                                        <a:pt x="397" y="104"/>
                                      </a:lnTo>
                                      <a:lnTo>
                                        <a:pt x="411" y="109"/>
                                      </a:lnTo>
                                      <a:lnTo>
                                        <a:pt x="420" y="119"/>
                                      </a:lnTo>
                                      <a:lnTo>
                                        <a:pt x="434" y="12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Freeform 5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885" y="664"/>
                                  <a:ext cx="47" cy="71"/>
                                </a:xfrm>
                                <a:custGeom>
                                  <a:avLst/>
                                  <a:gdLst>
                                    <a:gd name="T0" fmla="*/ 24 w 47"/>
                                    <a:gd name="T1" fmla="*/ 71 h 71"/>
                                    <a:gd name="T2" fmla="*/ 19 w 47"/>
                                    <a:gd name="T3" fmla="*/ 71 h 71"/>
                                    <a:gd name="T4" fmla="*/ 14 w 47"/>
                                    <a:gd name="T5" fmla="*/ 71 h 71"/>
                                    <a:gd name="T6" fmla="*/ 14 w 47"/>
                                    <a:gd name="T7" fmla="*/ 67 h 71"/>
                                    <a:gd name="T8" fmla="*/ 10 w 47"/>
                                    <a:gd name="T9" fmla="*/ 67 h 71"/>
                                    <a:gd name="T10" fmla="*/ 10 w 47"/>
                                    <a:gd name="T11" fmla="*/ 62 h 71"/>
                                    <a:gd name="T12" fmla="*/ 5 w 47"/>
                                    <a:gd name="T13" fmla="*/ 62 h 71"/>
                                    <a:gd name="T14" fmla="*/ 5 w 47"/>
                                    <a:gd name="T15" fmla="*/ 62 h 71"/>
                                    <a:gd name="T16" fmla="*/ 5 w 47"/>
                                    <a:gd name="T17" fmla="*/ 57 h 71"/>
                                    <a:gd name="T18" fmla="*/ 5 w 47"/>
                                    <a:gd name="T19" fmla="*/ 52 h 71"/>
                                    <a:gd name="T20" fmla="*/ 0 w 47"/>
                                    <a:gd name="T21" fmla="*/ 48 h 71"/>
                                    <a:gd name="T22" fmla="*/ 0 w 47"/>
                                    <a:gd name="T23" fmla="*/ 43 h 71"/>
                                    <a:gd name="T24" fmla="*/ 0 w 47"/>
                                    <a:gd name="T25" fmla="*/ 38 h 71"/>
                                    <a:gd name="T26" fmla="*/ 0 w 47"/>
                                    <a:gd name="T27" fmla="*/ 38 h 71"/>
                                    <a:gd name="T28" fmla="*/ 0 w 47"/>
                                    <a:gd name="T29" fmla="*/ 34 h 71"/>
                                    <a:gd name="T30" fmla="*/ 0 w 47"/>
                                    <a:gd name="T31" fmla="*/ 29 h 71"/>
                                    <a:gd name="T32" fmla="*/ 5 w 47"/>
                                    <a:gd name="T33" fmla="*/ 29 h 71"/>
                                    <a:gd name="T34" fmla="*/ 5 w 47"/>
                                    <a:gd name="T35" fmla="*/ 24 h 71"/>
                                    <a:gd name="T36" fmla="*/ 5 w 47"/>
                                    <a:gd name="T37" fmla="*/ 24 h 71"/>
                                    <a:gd name="T38" fmla="*/ 5 w 47"/>
                                    <a:gd name="T39" fmla="*/ 19 h 71"/>
                                    <a:gd name="T40" fmla="*/ 5 w 47"/>
                                    <a:gd name="T41" fmla="*/ 15 h 71"/>
                                    <a:gd name="T42" fmla="*/ 10 w 47"/>
                                    <a:gd name="T43" fmla="*/ 10 h 71"/>
                                    <a:gd name="T44" fmla="*/ 14 w 47"/>
                                    <a:gd name="T45" fmla="*/ 10 h 71"/>
                                    <a:gd name="T46" fmla="*/ 14 w 47"/>
                                    <a:gd name="T47" fmla="*/ 5 h 71"/>
                                    <a:gd name="T48" fmla="*/ 19 w 47"/>
                                    <a:gd name="T49" fmla="*/ 5 h 71"/>
                                    <a:gd name="T50" fmla="*/ 24 w 47"/>
                                    <a:gd name="T51" fmla="*/ 5 h 71"/>
                                    <a:gd name="T52" fmla="*/ 24 w 47"/>
                                    <a:gd name="T53" fmla="*/ 0 h 71"/>
                                    <a:gd name="T54" fmla="*/ 28 w 47"/>
                                    <a:gd name="T55" fmla="*/ 0 h 71"/>
                                    <a:gd name="T56" fmla="*/ 33 w 47"/>
                                    <a:gd name="T57" fmla="*/ 0 h 71"/>
                                    <a:gd name="T58" fmla="*/ 33 w 47"/>
                                    <a:gd name="T59" fmla="*/ 0 h 71"/>
                                    <a:gd name="T60" fmla="*/ 38 w 47"/>
                                    <a:gd name="T61" fmla="*/ 0 h 71"/>
                                    <a:gd name="T62" fmla="*/ 43 w 47"/>
                                    <a:gd name="T63" fmla="*/ 0 h 71"/>
                                    <a:gd name="T64" fmla="*/ 47 w 47"/>
                                    <a:gd name="T65" fmla="*/ 0 h 7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47" h="71">
                                      <a:moveTo>
                                        <a:pt x="24" y="71"/>
                                      </a:moveTo>
                                      <a:lnTo>
                                        <a:pt x="19" y="71"/>
                                      </a:lnTo>
                                      <a:lnTo>
                                        <a:pt x="14" y="71"/>
                                      </a:lnTo>
                                      <a:lnTo>
                                        <a:pt x="14" y="67"/>
                                      </a:lnTo>
                                      <a:lnTo>
                                        <a:pt x="10" y="67"/>
                                      </a:lnTo>
                                      <a:lnTo>
                                        <a:pt x="10" y="62"/>
                                      </a:lnTo>
                                      <a:lnTo>
                                        <a:pt x="5" y="62"/>
                                      </a:lnTo>
                                      <a:lnTo>
                                        <a:pt x="5" y="57"/>
                                      </a:lnTo>
                                      <a:lnTo>
                                        <a:pt x="5" y="52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34"/>
                                      </a:lnTo>
                                      <a:lnTo>
                                        <a:pt x="0" y="29"/>
                                      </a:lnTo>
                                      <a:lnTo>
                                        <a:pt x="5" y="29"/>
                                      </a:lnTo>
                                      <a:lnTo>
                                        <a:pt x="5" y="24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14" y="10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24" y="5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43" y="0"/>
                                      </a:lnTo>
                                      <a:lnTo>
                                        <a:pt x="47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Freeform 5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46" y="565"/>
                                  <a:ext cx="89" cy="407"/>
                                </a:xfrm>
                                <a:custGeom>
                                  <a:avLst/>
                                  <a:gdLst>
                                    <a:gd name="T0" fmla="*/ 0 w 89"/>
                                    <a:gd name="T1" fmla="*/ 0 h 407"/>
                                    <a:gd name="T2" fmla="*/ 0 w 89"/>
                                    <a:gd name="T3" fmla="*/ 5 h 407"/>
                                    <a:gd name="T4" fmla="*/ 0 w 89"/>
                                    <a:gd name="T5" fmla="*/ 14 h 407"/>
                                    <a:gd name="T6" fmla="*/ 0 w 89"/>
                                    <a:gd name="T7" fmla="*/ 24 h 407"/>
                                    <a:gd name="T8" fmla="*/ 0 w 89"/>
                                    <a:gd name="T9" fmla="*/ 38 h 407"/>
                                    <a:gd name="T10" fmla="*/ 0 w 89"/>
                                    <a:gd name="T11" fmla="*/ 52 h 407"/>
                                    <a:gd name="T12" fmla="*/ 0 w 89"/>
                                    <a:gd name="T13" fmla="*/ 62 h 407"/>
                                    <a:gd name="T14" fmla="*/ 0 w 89"/>
                                    <a:gd name="T15" fmla="*/ 81 h 407"/>
                                    <a:gd name="T16" fmla="*/ 0 w 89"/>
                                    <a:gd name="T17" fmla="*/ 90 h 407"/>
                                    <a:gd name="T18" fmla="*/ 4 w 89"/>
                                    <a:gd name="T19" fmla="*/ 99 h 407"/>
                                    <a:gd name="T20" fmla="*/ 4 w 89"/>
                                    <a:gd name="T21" fmla="*/ 118 h 407"/>
                                    <a:gd name="T22" fmla="*/ 4 w 89"/>
                                    <a:gd name="T23" fmla="*/ 128 h 407"/>
                                    <a:gd name="T24" fmla="*/ 9 w 89"/>
                                    <a:gd name="T25" fmla="*/ 142 h 407"/>
                                    <a:gd name="T26" fmla="*/ 9 w 89"/>
                                    <a:gd name="T27" fmla="*/ 156 h 407"/>
                                    <a:gd name="T28" fmla="*/ 14 w 89"/>
                                    <a:gd name="T29" fmla="*/ 166 h 407"/>
                                    <a:gd name="T30" fmla="*/ 14 w 89"/>
                                    <a:gd name="T31" fmla="*/ 185 h 407"/>
                                    <a:gd name="T32" fmla="*/ 14 w 89"/>
                                    <a:gd name="T33" fmla="*/ 194 h 407"/>
                                    <a:gd name="T34" fmla="*/ 19 w 89"/>
                                    <a:gd name="T35" fmla="*/ 203 h 407"/>
                                    <a:gd name="T36" fmla="*/ 19 w 89"/>
                                    <a:gd name="T37" fmla="*/ 203 h 407"/>
                                    <a:gd name="T38" fmla="*/ 19 w 89"/>
                                    <a:gd name="T39" fmla="*/ 213 h 407"/>
                                    <a:gd name="T40" fmla="*/ 23 w 89"/>
                                    <a:gd name="T41" fmla="*/ 222 h 407"/>
                                    <a:gd name="T42" fmla="*/ 23 w 89"/>
                                    <a:gd name="T43" fmla="*/ 222 h 407"/>
                                    <a:gd name="T44" fmla="*/ 28 w 89"/>
                                    <a:gd name="T45" fmla="*/ 232 h 407"/>
                                    <a:gd name="T46" fmla="*/ 28 w 89"/>
                                    <a:gd name="T47" fmla="*/ 241 h 407"/>
                                    <a:gd name="T48" fmla="*/ 28 w 89"/>
                                    <a:gd name="T49" fmla="*/ 246 h 407"/>
                                    <a:gd name="T50" fmla="*/ 33 w 89"/>
                                    <a:gd name="T51" fmla="*/ 251 h 407"/>
                                    <a:gd name="T52" fmla="*/ 33 w 89"/>
                                    <a:gd name="T53" fmla="*/ 260 h 407"/>
                                    <a:gd name="T54" fmla="*/ 37 w 89"/>
                                    <a:gd name="T55" fmla="*/ 270 h 407"/>
                                    <a:gd name="T56" fmla="*/ 37 w 89"/>
                                    <a:gd name="T57" fmla="*/ 284 h 407"/>
                                    <a:gd name="T58" fmla="*/ 42 w 89"/>
                                    <a:gd name="T59" fmla="*/ 298 h 407"/>
                                    <a:gd name="T60" fmla="*/ 47 w 89"/>
                                    <a:gd name="T61" fmla="*/ 307 h 407"/>
                                    <a:gd name="T62" fmla="*/ 52 w 89"/>
                                    <a:gd name="T63" fmla="*/ 322 h 407"/>
                                    <a:gd name="T64" fmla="*/ 61 w 89"/>
                                    <a:gd name="T65" fmla="*/ 331 h 407"/>
                                    <a:gd name="T66" fmla="*/ 66 w 89"/>
                                    <a:gd name="T67" fmla="*/ 345 h 407"/>
                                    <a:gd name="T68" fmla="*/ 66 w 89"/>
                                    <a:gd name="T69" fmla="*/ 359 h 407"/>
                                    <a:gd name="T70" fmla="*/ 71 w 89"/>
                                    <a:gd name="T71" fmla="*/ 369 h 407"/>
                                    <a:gd name="T72" fmla="*/ 80 w 89"/>
                                    <a:gd name="T73" fmla="*/ 383 h 407"/>
                                    <a:gd name="T74" fmla="*/ 85 w 89"/>
                                    <a:gd name="T75" fmla="*/ 392 h 407"/>
                                    <a:gd name="T76" fmla="*/ 89 w 89"/>
                                    <a:gd name="T77" fmla="*/ 407 h 4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89" h="407">
                                      <a:moveTo>
                                        <a:pt x="0" y="0"/>
                                      </a:moveTo>
                                      <a:lnTo>
                                        <a:pt x="0" y="5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52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0" y="81"/>
                                      </a:lnTo>
                                      <a:lnTo>
                                        <a:pt x="0" y="90"/>
                                      </a:lnTo>
                                      <a:lnTo>
                                        <a:pt x="4" y="99"/>
                                      </a:lnTo>
                                      <a:lnTo>
                                        <a:pt x="4" y="118"/>
                                      </a:lnTo>
                                      <a:lnTo>
                                        <a:pt x="4" y="128"/>
                                      </a:lnTo>
                                      <a:lnTo>
                                        <a:pt x="9" y="142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14" y="166"/>
                                      </a:lnTo>
                                      <a:lnTo>
                                        <a:pt x="14" y="185"/>
                                      </a:lnTo>
                                      <a:lnTo>
                                        <a:pt x="14" y="194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23" y="222"/>
                                      </a:lnTo>
                                      <a:lnTo>
                                        <a:pt x="28" y="232"/>
                                      </a:lnTo>
                                      <a:lnTo>
                                        <a:pt x="28" y="241"/>
                                      </a:lnTo>
                                      <a:lnTo>
                                        <a:pt x="28" y="246"/>
                                      </a:lnTo>
                                      <a:lnTo>
                                        <a:pt x="33" y="251"/>
                                      </a:lnTo>
                                      <a:lnTo>
                                        <a:pt x="33" y="260"/>
                                      </a:lnTo>
                                      <a:lnTo>
                                        <a:pt x="37" y="270"/>
                                      </a:lnTo>
                                      <a:lnTo>
                                        <a:pt x="37" y="284"/>
                                      </a:lnTo>
                                      <a:lnTo>
                                        <a:pt x="42" y="298"/>
                                      </a:lnTo>
                                      <a:lnTo>
                                        <a:pt x="47" y="307"/>
                                      </a:lnTo>
                                      <a:lnTo>
                                        <a:pt x="52" y="322"/>
                                      </a:lnTo>
                                      <a:lnTo>
                                        <a:pt x="61" y="331"/>
                                      </a:lnTo>
                                      <a:lnTo>
                                        <a:pt x="66" y="345"/>
                                      </a:lnTo>
                                      <a:lnTo>
                                        <a:pt x="66" y="359"/>
                                      </a:lnTo>
                                      <a:lnTo>
                                        <a:pt x="71" y="369"/>
                                      </a:lnTo>
                                      <a:lnTo>
                                        <a:pt x="80" y="383"/>
                                      </a:lnTo>
                                      <a:lnTo>
                                        <a:pt x="85" y="392"/>
                                      </a:lnTo>
                                      <a:lnTo>
                                        <a:pt x="89" y="407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Freeform 5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21" y="546"/>
                                  <a:ext cx="95" cy="411"/>
                                </a:xfrm>
                                <a:custGeom>
                                  <a:avLst/>
                                  <a:gdLst>
                                    <a:gd name="T0" fmla="*/ 0 w 95"/>
                                    <a:gd name="T1" fmla="*/ 0 h 411"/>
                                    <a:gd name="T2" fmla="*/ 5 w 95"/>
                                    <a:gd name="T3" fmla="*/ 15 h 411"/>
                                    <a:gd name="T4" fmla="*/ 14 w 95"/>
                                    <a:gd name="T5" fmla="*/ 29 h 411"/>
                                    <a:gd name="T6" fmla="*/ 19 w 95"/>
                                    <a:gd name="T7" fmla="*/ 38 h 411"/>
                                    <a:gd name="T8" fmla="*/ 24 w 95"/>
                                    <a:gd name="T9" fmla="*/ 52 h 411"/>
                                    <a:gd name="T10" fmla="*/ 29 w 95"/>
                                    <a:gd name="T11" fmla="*/ 62 h 411"/>
                                    <a:gd name="T12" fmla="*/ 33 w 95"/>
                                    <a:gd name="T13" fmla="*/ 76 h 411"/>
                                    <a:gd name="T14" fmla="*/ 38 w 95"/>
                                    <a:gd name="T15" fmla="*/ 85 h 411"/>
                                    <a:gd name="T16" fmla="*/ 43 w 95"/>
                                    <a:gd name="T17" fmla="*/ 100 h 411"/>
                                    <a:gd name="T18" fmla="*/ 47 w 95"/>
                                    <a:gd name="T19" fmla="*/ 114 h 411"/>
                                    <a:gd name="T20" fmla="*/ 52 w 95"/>
                                    <a:gd name="T21" fmla="*/ 123 h 411"/>
                                    <a:gd name="T22" fmla="*/ 52 w 95"/>
                                    <a:gd name="T23" fmla="*/ 137 h 411"/>
                                    <a:gd name="T24" fmla="*/ 57 w 95"/>
                                    <a:gd name="T25" fmla="*/ 152 h 411"/>
                                    <a:gd name="T26" fmla="*/ 62 w 95"/>
                                    <a:gd name="T27" fmla="*/ 161 h 411"/>
                                    <a:gd name="T28" fmla="*/ 66 w 95"/>
                                    <a:gd name="T29" fmla="*/ 180 h 411"/>
                                    <a:gd name="T30" fmla="*/ 71 w 95"/>
                                    <a:gd name="T31" fmla="*/ 189 h 411"/>
                                    <a:gd name="T32" fmla="*/ 76 w 95"/>
                                    <a:gd name="T33" fmla="*/ 199 h 411"/>
                                    <a:gd name="T34" fmla="*/ 76 w 95"/>
                                    <a:gd name="T35" fmla="*/ 218 h 411"/>
                                    <a:gd name="T36" fmla="*/ 81 w 95"/>
                                    <a:gd name="T37" fmla="*/ 227 h 411"/>
                                    <a:gd name="T38" fmla="*/ 81 w 95"/>
                                    <a:gd name="T39" fmla="*/ 241 h 411"/>
                                    <a:gd name="T40" fmla="*/ 81 w 95"/>
                                    <a:gd name="T41" fmla="*/ 256 h 411"/>
                                    <a:gd name="T42" fmla="*/ 85 w 95"/>
                                    <a:gd name="T43" fmla="*/ 265 h 411"/>
                                    <a:gd name="T44" fmla="*/ 85 w 95"/>
                                    <a:gd name="T45" fmla="*/ 284 h 411"/>
                                    <a:gd name="T46" fmla="*/ 90 w 95"/>
                                    <a:gd name="T47" fmla="*/ 293 h 411"/>
                                    <a:gd name="T48" fmla="*/ 90 w 95"/>
                                    <a:gd name="T49" fmla="*/ 307 h 411"/>
                                    <a:gd name="T50" fmla="*/ 90 w 95"/>
                                    <a:gd name="T51" fmla="*/ 322 h 411"/>
                                    <a:gd name="T52" fmla="*/ 90 w 95"/>
                                    <a:gd name="T53" fmla="*/ 336 h 411"/>
                                    <a:gd name="T54" fmla="*/ 95 w 95"/>
                                    <a:gd name="T55" fmla="*/ 345 h 411"/>
                                    <a:gd name="T56" fmla="*/ 95 w 95"/>
                                    <a:gd name="T57" fmla="*/ 359 h 411"/>
                                    <a:gd name="T58" fmla="*/ 95 w 95"/>
                                    <a:gd name="T59" fmla="*/ 374 h 411"/>
                                    <a:gd name="T60" fmla="*/ 95 w 95"/>
                                    <a:gd name="T61" fmla="*/ 383 h 411"/>
                                    <a:gd name="T62" fmla="*/ 95 w 95"/>
                                    <a:gd name="T63" fmla="*/ 397 h 411"/>
                                    <a:gd name="T64" fmla="*/ 95 w 95"/>
                                    <a:gd name="T65" fmla="*/ 411 h 41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95" h="411">
                                      <a:moveTo>
                                        <a:pt x="0" y="0"/>
                                      </a:moveTo>
                                      <a:lnTo>
                                        <a:pt x="5" y="15"/>
                                      </a:lnTo>
                                      <a:lnTo>
                                        <a:pt x="14" y="29"/>
                                      </a:lnTo>
                                      <a:lnTo>
                                        <a:pt x="19" y="38"/>
                                      </a:lnTo>
                                      <a:lnTo>
                                        <a:pt x="24" y="52"/>
                                      </a:lnTo>
                                      <a:lnTo>
                                        <a:pt x="29" y="62"/>
                                      </a:lnTo>
                                      <a:lnTo>
                                        <a:pt x="33" y="76"/>
                                      </a:lnTo>
                                      <a:lnTo>
                                        <a:pt x="38" y="85"/>
                                      </a:lnTo>
                                      <a:lnTo>
                                        <a:pt x="43" y="100"/>
                                      </a:lnTo>
                                      <a:lnTo>
                                        <a:pt x="47" y="114"/>
                                      </a:lnTo>
                                      <a:lnTo>
                                        <a:pt x="52" y="123"/>
                                      </a:lnTo>
                                      <a:lnTo>
                                        <a:pt x="52" y="137"/>
                                      </a:lnTo>
                                      <a:lnTo>
                                        <a:pt x="57" y="152"/>
                                      </a:lnTo>
                                      <a:lnTo>
                                        <a:pt x="62" y="161"/>
                                      </a:lnTo>
                                      <a:lnTo>
                                        <a:pt x="66" y="180"/>
                                      </a:lnTo>
                                      <a:lnTo>
                                        <a:pt x="71" y="189"/>
                                      </a:lnTo>
                                      <a:lnTo>
                                        <a:pt x="76" y="199"/>
                                      </a:lnTo>
                                      <a:lnTo>
                                        <a:pt x="76" y="218"/>
                                      </a:lnTo>
                                      <a:lnTo>
                                        <a:pt x="81" y="227"/>
                                      </a:lnTo>
                                      <a:lnTo>
                                        <a:pt x="81" y="241"/>
                                      </a:lnTo>
                                      <a:lnTo>
                                        <a:pt x="81" y="256"/>
                                      </a:lnTo>
                                      <a:lnTo>
                                        <a:pt x="85" y="265"/>
                                      </a:lnTo>
                                      <a:lnTo>
                                        <a:pt x="85" y="284"/>
                                      </a:lnTo>
                                      <a:lnTo>
                                        <a:pt x="90" y="293"/>
                                      </a:lnTo>
                                      <a:lnTo>
                                        <a:pt x="90" y="307"/>
                                      </a:lnTo>
                                      <a:lnTo>
                                        <a:pt x="90" y="322"/>
                                      </a:lnTo>
                                      <a:lnTo>
                                        <a:pt x="90" y="336"/>
                                      </a:lnTo>
                                      <a:lnTo>
                                        <a:pt x="95" y="345"/>
                                      </a:lnTo>
                                      <a:lnTo>
                                        <a:pt x="95" y="359"/>
                                      </a:lnTo>
                                      <a:lnTo>
                                        <a:pt x="95" y="374"/>
                                      </a:lnTo>
                                      <a:lnTo>
                                        <a:pt x="95" y="383"/>
                                      </a:lnTo>
                                      <a:lnTo>
                                        <a:pt x="95" y="397"/>
                                      </a:lnTo>
                                      <a:lnTo>
                                        <a:pt x="95" y="411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Freeform 5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41" y="527"/>
                                  <a:ext cx="80" cy="38"/>
                                </a:xfrm>
                                <a:custGeom>
                                  <a:avLst/>
                                  <a:gdLst>
                                    <a:gd name="T0" fmla="*/ 0 w 80"/>
                                    <a:gd name="T1" fmla="*/ 38 h 38"/>
                                    <a:gd name="T2" fmla="*/ 0 w 80"/>
                                    <a:gd name="T3" fmla="*/ 34 h 38"/>
                                    <a:gd name="T4" fmla="*/ 5 w 80"/>
                                    <a:gd name="T5" fmla="*/ 34 h 38"/>
                                    <a:gd name="T6" fmla="*/ 5 w 80"/>
                                    <a:gd name="T7" fmla="*/ 29 h 38"/>
                                    <a:gd name="T8" fmla="*/ 5 w 80"/>
                                    <a:gd name="T9" fmla="*/ 24 h 38"/>
                                    <a:gd name="T10" fmla="*/ 5 w 80"/>
                                    <a:gd name="T11" fmla="*/ 19 h 38"/>
                                    <a:gd name="T12" fmla="*/ 9 w 80"/>
                                    <a:gd name="T13" fmla="*/ 19 h 38"/>
                                    <a:gd name="T14" fmla="*/ 9 w 80"/>
                                    <a:gd name="T15" fmla="*/ 15 h 38"/>
                                    <a:gd name="T16" fmla="*/ 14 w 80"/>
                                    <a:gd name="T17" fmla="*/ 15 h 38"/>
                                    <a:gd name="T18" fmla="*/ 14 w 80"/>
                                    <a:gd name="T19" fmla="*/ 10 h 38"/>
                                    <a:gd name="T20" fmla="*/ 19 w 80"/>
                                    <a:gd name="T21" fmla="*/ 10 h 38"/>
                                    <a:gd name="T22" fmla="*/ 19 w 80"/>
                                    <a:gd name="T23" fmla="*/ 5 h 38"/>
                                    <a:gd name="T24" fmla="*/ 24 w 80"/>
                                    <a:gd name="T25" fmla="*/ 5 h 38"/>
                                    <a:gd name="T26" fmla="*/ 28 w 80"/>
                                    <a:gd name="T27" fmla="*/ 0 h 38"/>
                                    <a:gd name="T28" fmla="*/ 33 w 80"/>
                                    <a:gd name="T29" fmla="*/ 0 h 38"/>
                                    <a:gd name="T30" fmla="*/ 38 w 80"/>
                                    <a:gd name="T31" fmla="*/ 0 h 38"/>
                                    <a:gd name="T32" fmla="*/ 42 w 80"/>
                                    <a:gd name="T33" fmla="*/ 0 h 38"/>
                                    <a:gd name="T34" fmla="*/ 47 w 80"/>
                                    <a:gd name="T35" fmla="*/ 0 h 38"/>
                                    <a:gd name="T36" fmla="*/ 47 w 80"/>
                                    <a:gd name="T37" fmla="*/ 0 h 38"/>
                                    <a:gd name="T38" fmla="*/ 52 w 80"/>
                                    <a:gd name="T39" fmla="*/ 0 h 38"/>
                                    <a:gd name="T40" fmla="*/ 57 w 80"/>
                                    <a:gd name="T41" fmla="*/ 0 h 38"/>
                                    <a:gd name="T42" fmla="*/ 61 w 80"/>
                                    <a:gd name="T43" fmla="*/ 5 h 38"/>
                                    <a:gd name="T44" fmla="*/ 66 w 80"/>
                                    <a:gd name="T45" fmla="*/ 5 h 38"/>
                                    <a:gd name="T46" fmla="*/ 71 w 80"/>
                                    <a:gd name="T47" fmla="*/ 10 h 38"/>
                                    <a:gd name="T48" fmla="*/ 71 w 80"/>
                                    <a:gd name="T49" fmla="*/ 15 h 38"/>
                                    <a:gd name="T50" fmla="*/ 76 w 80"/>
                                    <a:gd name="T51" fmla="*/ 15 h 38"/>
                                    <a:gd name="T52" fmla="*/ 80 w 80"/>
                                    <a:gd name="T53" fmla="*/ 19 h 38"/>
                                    <a:gd name="T54" fmla="*/ 80 w 80"/>
                                    <a:gd name="T55" fmla="*/ 24 h 3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</a:cxnLst>
                                  <a:rect l="0" t="0" r="r" b="b"/>
                                  <a:pathLst>
                                    <a:path w="80" h="38">
                                      <a:moveTo>
                                        <a:pt x="0" y="38"/>
                                      </a:moveTo>
                                      <a:lnTo>
                                        <a:pt x="0" y="34"/>
                                      </a:lnTo>
                                      <a:lnTo>
                                        <a:pt x="5" y="34"/>
                                      </a:lnTo>
                                      <a:lnTo>
                                        <a:pt x="5" y="29"/>
                                      </a:lnTo>
                                      <a:lnTo>
                                        <a:pt x="5" y="24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9" y="19"/>
                                      </a:lnTo>
                                      <a:lnTo>
                                        <a:pt x="9" y="15"/>
                                      </a:lnTo>
                                      <a:lnTo>
                                        <a:pt x="14" y="15"/>
                                      </a:lnTo>
                                      <a:lnTo>
                                        <a:pt x="14" y="10"/>
                                      </a:lnTo>
                                      <a:lnTo>
                                        <a:pt x="19" y="10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24" y="5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42" y="0"/>
                                      </a:lnTo>
                                      <a:lnTo>
                                        <a:pt x="47" y="0"/>
                                      </a:lnTo>
                                      <a:lnTo>
                                        <a:pt x="52" y="0"/>
                                      </a:lnTo>
                                      <a:lnTo>
                                        <a:pt x="57" y="0"/>
                                      </a:lnTo>
                                      <a:lnTo>
                                        <a:pt x="61" y="5"/>
                                      </a:lnTo>
                                      <a:lnTo>
                                        <a:pt x="66" y="5"/>
                                      </a:lnTo>
                                      <a:lnTo>
                                        <a:pt x="71" y="10"/>
                                      </a:lnTo>
                                      <a:lnTo>
                                        <a:pt x="71" y="15"/>
                                      </a:lnTo>
                                      <a:lnTo>
                                        <a:pt x="76" y="15"/>
                                      </a:lnTo>
                                      <a:lnTo>
                                        <a:pt x="80" y="19"/>
                                      </a:lnTo>
                                      <a:lnTo>
                                        <a:pt x="80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" name="Freeform 5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35" y="957"/>
                                  <a:ext cx="81" cy="34"/>
                                </a:xfrm>
                                <a:custGeom>
                                  <a:avLst/>
                                  <a:gdLst>
                                    <a:gd name="T0" fmla="*/ 0 w 81"/>
                                    <a:gd name="T1" fmla="*/ 15 h 34"/>
                                    <a:gd name="T2" fmla="*/ 5 w 81"/>
                                    <a:gd name="T3" fmla="*/ 15 h 34"/>
                                    <a:gd name="T4" fmla="*/ 5 w 81"/>
                                    <a:gd name="T5" fmla="*/ 15 h 34"/>
                                    <a:gd name="T6" fmla="*/ 5 w 81"/>
                                    <a:gd name="T7" fmla="*/ 19 h 34"/>
                                    <a:gd name="T8" fmla="*/ 10 w 81"/>
                                    <a:gd name="T9" fmla="*/ 19 h 34"/>
                                    <a:gd name="T10" fmla="*/ 10 w 81"/>
                                    <a:gd name="T11" fmla="*/ 24 h 34"/>
                                    <a:gd name="T12" fmla="*/ 10 w 81"/>
                                    <a:gd name="T13" fmla="*/ 24 h 34"/>
                                    <a:gd name="T14" fmla="*/ 10 w 81"/>
                                    <a:gd name="T15" fmla="*/ 29 h 34"/>
                                    <a:gd name="T16" fmla="*/ 15 w 81"/>
                                    <a:gd name="T17" fmla="*/ 29 h 34"/>
                                    <a:gd name="T18" fmla="*/ 19 w 81"/>
                                    <a:gd name="T19" fmla="*/ 29 h 34"/>
                                    <a:gd name="T20" fmla="*/ 19 w 81"/>
                                    <a:gd name="T21" fmla="*/ 34 h 34"/>
                                    <a:gd name="T22" fmla="*/ 24 w 81"/>
                                    <a:gd name="T23" fmla="*/ 34 h 34"/>
                                    <a:gd name="T24" fmla="*/ 29 w 81"/>
                                    <a:gd name="T25" fmla="*/ 34 h 34"/>
                                    <a:gd name="T26" fmla="*/ 33 w 81"/>
                                    <a:gd name="T27" fmla="*/ 34 h 34"/>
                                    <a:gd name="T28" fmla="*/ 38 w 81"/>
                                    <a:gd name="T29" fmla="*/ 34 h 34"/>
                                    <a:gd name="T30" fmla="*/ 38 w 81"/>
                                    <a:gd name="T31" fmla="*/ 34 h 34"/>
                                    <a:gd name="T32" fmla="*/ 43 w 81"/>
                                    <a:gd name="T33" fmla="*/ 34 h 34"/>
                                    <a:gd name="T34" fmla="*/ 48 w 81"/>
                                    <a:gd name="T35" fmla="*/ 34 h 34"/>
                                    <a:gd name="T36" fmla="*/ 52 w 81"/>
                                    <a:gd name="T37" fmla="*/ 34 h 34"/>
                                    <a:gd name="T38" fmla="*/ 57 w 81"/>
                                    <a:gd name="T39" fmla="*/ 34 h 34"/>
                                    <a:gd name="T40" fmla="*/ 62 w 81"/>
                                    <a:gd name="T41" fmla="*/ 29 h 34"/>
                                    <a:gd name="T42" fmla="*/ 67 w 81"/>
                                    <a:gd name="T43" fmla="*/ 29 h 34"/>
                                    <a:gd name="T44" fmla="*/ 67 w 81"/>
                                    <a:gd name="T45" fmla="*/ 24 h 34"/>
                                    <a:gd name="T46" fmla="*/ 67 w 81"/>
                                    <a:gd name="T47" fmla="*/ 19 h 34"/>
                                    <a:gd name="T48" fmla="*/ 71 w 81"/>
                                    <a:gd name="T49" fmla="*/ 19 h 34"/>
                                    <a:gd name="T50" fmla="*/ 71 w 81"/>
                                    <a:gd name="T51" fmla="*/ 15 h 34"/>
                                    <a:gd name="T52" fmla="*/ 76 w 81"/>
                                    <a:gd name="T53" fmla="*/ 15 h 34"/>
                                    <a:gd name="T54" fmla="*/ 76 w 81"/>
                                    <a:gd name="T55" fmla="*/ 15 h 34"/>
                                    <a:gd name="T56" fmla="*/ 76 w 81"/>
                                    <a:gd name="T57" fmla="*/ 10 h 34"/>
                                    <a:gd name="T58" fmla="*/ 81 w 81"/>
                                    <a:gd name="T59" fmla="*/ 5 h 34"/>
                                    <a:gd name="T60" fmla="*/ 81 w 81"/>
                                    <a:gd name="T61" fmla="*/ 0 h 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</a:cxnLst>
                                  <a:rect l="0" t="0" r="r" b="b"/>
                                  <a:pathLst>
                                    <a:path w="81" h="34">
                                      <a:moveTo>
                                        <a:pt x="0" y="15"/>
                                      </a:moveTo>
                                      <a:lnTo>
                                        <a:pt x="5" y="15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10" y="24"/>
                                      </a:lnTo>
                                      <a:lnTo>
                                        <a:pt x="10" y="29"/>
                                      </a:lnTo>
                                      <a:lnTo>
                                        <a:pt x="15" y="29"/>
                                      </a:lnTo>
                                      <a:lnTo>
                                        <a:pt x="19" y="29"/>
                                      </a:lnTo>
                                      <a:lnTo>
                                        <a:pt x="19" y="34"/>
                                      </a:lnTo>
                                      <a:lnTo>
                                        <a:pt x="24" y="34"/>
                                      </a:lnTo>
                                      <a:lnTo>
                                        <a:pt x="29" y="34"/>
                                      </a:lnTo>
                                      <a:lnTo>
                                        <a:pt x="33" y="34"/>
                                      </a:lnTo>
                                      <a:lnTo>
                                        <a:pt x="38" y="34"/>
                                      </a:lnTo>
                                      <a:lnTo>
                                        <a:pt x="43" y="34"/>
                                      </a:lnTo>
                                      <a:lnTo>
                                        <a:pt x="48" y="34"/>
                                      </a:lnTo>
                                      <a:lnTo>
                                        <a:pt x="52" y="34"/>
                                      </a:lnTo>
                                      <a:lnTo>
                                        <a:pt x="57" y="34"/>
                                      </a:lnTo>
                                      <a:lnTo>
                                        <a:pt x="62" y="29"/>
                                      </a:lnTo>
                                      <a:lnTo>
                                        <a:pt x="67" y="29"/>
                                      </a:lnTo>
                                      <a:lnTo>
                                        <a:pt x="67" y="24"/>
                                      </a:lnTo>
                                      <a:lnTo>
                                        <a:pt x="67" y="19"/>
                                      </a:lnTo>
                                      <a:lnTo>
                                        <a:pt x="71" y="19"/>
                                      </a:lnTo>
                                      <a:lnTo>
                                        <a:pt x="71" y="15"/>
                                      </a:lnTo>
                                      <a:lnTo>
                                        <a:pt x="76" y="15"/>
                                      </a:lnTo>
                                      <a:lnTo>
                                        <a:pt x="76" y="10"/>
                                      </a:lnTo>
                                      <a:lnTo>
                                        <a:pt x="81" y="5"/>
                                      </a:lnTo>
                                      <a:lnTo>
                                        <a:pt x="8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Freeform 5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02" y="735"/>
                                  <a:ext cx="52" cy="48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24 h 48"/>
                                    <a:gd name="T2" fmla="*/ 48 w 52"/>
                                    <a:gd name="T3" fmla="*/ 15 h 48"/>
                                    <a:gd name="T4" fmla="*/ 43 w 52"/>
                                    <a:gd name="T5" fmla="*/ 10 h 48"/>
                                    <a:gd name="T6" fmla="*/ 38 w 52"/>
                                    <a:gd name="T7" fmla="*/ 5 h 48"/>
                                    <a:gd name="T8" fmla="*/ 29 w 52"/>
                                    <a:gd name="T9" fmla="*/ 0 h 48"/>
                                    <a:gd name="T10" fmla="*/ 19 w 52"/>
                                    <a:gd name="T11" fmla="*/ 5 h 48"/>
                                    <a:gd name="T12" fmla="*/ 10 w 52"/>
                                    <a:gd name="T13" fmla="*/ 10 h 48"/>
                                    <a:gd name="T14" fmla="*/ 5 w 52"/>
                                    <a:gd name="T15" fmla="*/ 15 h 48"/>
                                    <a:gd name="T16" fmla="*/ 0 w 52"/>
                                    <a:gd name="T17" fmla="*/ 24 h 48"/>
                                    <a:gd name="T18" fmla="*/ 5 w 52"/>
                                    <a:gd name="T19" fmla="*/ 33 h 48"/>
                                    <a:gd name="T20" fmla="*/ 10 w 52"/>
                                    <a:gd name="T21" fmla="*/ 43 h 48"/>
                                    <a:gd name="T22" fmla="*/ 19 w 52"/>
                                    <a:gd name="T23" fmla="*/ 48 h 48"/>
                                    <a:gd name="T24" fmla="*/ 29 w 52"/>
                                    <a:gd name="T25" fmla="*/ 48 h 48"/>
                                    <a:gd name="T26" fmla="*/ 38 w 52"/>
                                    <a:gd name="T27" fmla="*/ 48 h 48"/>
                                    <a:gd name="T28" fmla="*/ 43 w 52"/>
                                    <a:gd name="T29" fmla="*/ 43 h 48"/>
                                    <a:gd name="T30" fmla="*/ 48 w 52"/>
                                    <a:gd name="T31" fmla="*/ 33 h 48"/>
                                    <a:gd name="T32" fmla="*/ 52 w 52"/>
                                    <a:gd name="T33" fmla="*/ 24 h 4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8">
                                      <a:moveTo>
                                        <a:pt x="52" y="24"/>
                                      </a:moveTo>
                                      <a:lnTo>
                                        <a:pt x="48" y="15"/>
                                      </a:lnTo>
                                      <a:lnTo>
                                        <a:pt x="43" y="10"/>
                                      </a:lnTo>
                                      <a:lnTo>
                                        <a:pt x="38" y="5"/>
                                      </a:lnTo>
                                      <a:lnTo>
                                        <a:pt x="29" y="0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10" y="43"/>
                                      </a:lnTo>
                                      <a:lnTo>
                                        <a:pt x="19" y="48"/>
                                      </a:lnTo>
                                      <a:lnTo>
                                        <a:pt x="29" y="48"/>
                                      </a:lnTo>
                                      <a:lnTo>
                                        <a:pt x="38" y="48"/>
                                      </a:lnTo>
                                      <a:lnTo>
                                        <a:pt x="43" y="43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52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Freeform 5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11" y="839"/>
                                  <a:ext cx="47" cy="95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0 h 95"/>
                                    <a:gd name="T2" fmla="*/ 5 w 47"/>
                                    <a:gd name="T3" fmla="*/ 5 h 95"/>
                                    <a:gd name="T4" fmla="*/ 9 w 47"/>
                                    <a:gd name="T5" fmla="*/ 10 h 95"/>
                                    <a:gd name="T6" fmla="*/ 14 w 47"/>
                                    <a:gd name="T7" fmla="*/ 14 h 95"/>
                                    <a:gd name="T8" fmla="*/ 14 w 47"/>
                                    <a:gd name="T9" fmla="*/ 14 h 95"/>
                                    <a:gd name="T10" fmla="*/ 19 w 47"/>
                                    <a:gd name="T11" fmla="*/ 14 h 95"/>
                                    <a:gd name="T12" fmla="*/ 19 w 47"/>
                                    <a:gd name="T13" fmla="*/ 19 h 95"/>
                                    <a:gd name="T14" fmla="*/ 24 w 47"/>
                                    <a:gd name="T15" fmla="*/ 19 h 95"/>
                                    <a:gd name="T16" fmla="*/ 28 w 47"/>
                                    <a:gd name="T17" fmla="*/ 29 h 95"/>
                                    <a:gd name="T18" fmla="*/ 33 w 47"/>
                                    <a:gd name="T19" fmla="*/ 29 h 95"/>
                                    <a:gd name="T20" fmla="*/ 38 w 47"/>
                                    <a:gd name="T21" fmla="*/ 33 h 95"/>
                                    <a:gd name="T22" fmla="*/ 38 w 47"/>
                                    <a:gd name="T23" fmla="*/ 43 h 95"/>
                                    <a:gd name="T24" fmla="*/ 43 w 47"/>
                                    <a:gd name="T25" fmla="*/ 48 h 95"/>
                                    <a:gd name="T26" fmla="*/ 43 w 47"/>
                                    <a:gd name="T27" fmla="*/ 52 h 95"/>
                                    <a:gd name="T28" fmla="*/ 47 w 47"/>
                                    <a:gd name="T29" fmla="*/ 52 h 95"/>
                                    <a:gd name="T30" fmla="*/ 47 w 47"/>
                                    <a:gd name="T31" fmla="*/ 62 h 95"/>
                                    <a:gd name="T32" fmla="*/ 47 w 47"/>
                                    <a:gd name="T33" fmla="*/ 66 h 95"/>
                                    <a:gd name="T34" fmla="*/ 47 w 47"/>
                                    <a:gd name="T35" fmla="*/ 71 h 95"/>
                                    <a:gd name="T36" fmla="*/ 47 w 47"/>
                                    <a:gd name="T37" fmla="*/ 71 h 95"/>
                                    <a:gd name="T38" fmla="*/ 47 w 47"/>
                                    <a:gd name="T39" fmla="*/ 81 h 95"/>
                                    <a:gd name="T40" fmla="*/ 47 w 47"/>
                                    <a:gd name="T41" fmla="*/ 85 h 95"/>
                                    <a:gd name="T42" fmla="*/ 47 w 47"/>
                                    <a:gd name="T43" fmla="*/ 90 h 95"/>
                                    <a:gd name="T44" fmla="*/ 47 w 47"/>
                                    <a:gd name="T45" fmla="*/ 95 h 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47" h="95">
                                      <a:moveTo>
                                        <a:pt x="0" y="0"/>
                                      </a:moveTo>
                                      <a:lnTo>
                                        <a:pt x="5" y="5"/>
                                      </a:lnTo>
                                      <a:lnTo>
                                        <a:pt x="9" y="10"/>
                                      </a:lnTo>
                                      <a:lnTo>
                                        <a:pt x="14" y="14"/>
                                      </a:lnTo>
                                      <a:lnTo>
                                        <a:pt x="19" y="14"/>
                                      </a:lnTo>
                                      <a:lnTo>
                                        <a:pt x="19" y="19"/>
                                      </a:lnTo>
                                      <a:lnTo>
                                        <a:pt x="24" y="19"/>
                                      </a:lnTo>
                                      <a:lnTo>
                                        <a:pt x="28" y="29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38" y="33"/>
                                      </a:lnTo>
                                      <a:lnTo>
                                        <a:pt x="38" y="43"/>
                                      </a:lnTo>
                                      <a:lnTo>
                                        <a:pt x="43" y="48"/>
                                      </a:lnTo>
                                      <a:lnTo>
                                        <a:pt x="43" y="52"/>
                                      </a:lnTo>
                                      <a:lnTo>
                                        <a:pt x="47" y="52"/>
                                      </a:lnTo>
                                      <a:lnTo>
                                        <a:pt x="47" y="62"/>
                                      </a:lnTo>
                                      <a:lnTo>
                                        <a:pt x="47" y="66"/>
                                      </a:lnTo>
                                      <a:lnTo>
                                        <a:pt x="47" y="71"/>
                                      </a:lnTo>
                                      <a:lnTo>
                                        <a:pt x="47" y="81"/>
                                      </a:lnTo>
                                      <a:lnTo>
                                        <a:pt x="47" y="85"/>
                                      </a:lnTo>
                                      <a:lnTo>
                                        <a:pt x="47" y="90"/>
                                      </a:lnTo>
                                      <a:lnTo>
                                        <a:pt x="47" y="95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Line 59"/>
                              <wps:cNvCnPr>
                                <a:cxnSpLocks noChangeAspect="1" noChangeShapeType="1"/>
                              </wps:cNvCnPr>
                              <wps:spPr bwMode="auto">
                                <a:xfrm>
                                  <a:off x="9258" y="934"/>
                                  <a:ext cx="5" cy="6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8" name="Freeform 6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22" y="802"/>
                                  <a:ext cx="19" cy="113"/>
                                </a:xfrm>
                                <a:custGeom>
                                  <a:avLst/>
                                  <a:gdLst>
                                    <a:gd name="T0" fmla="*/ 5 w 19"/>
                                    <a:gd name="T1" fmla="*/ 0 h 113"/>
                                    <a:gd name="T2" fmla="*/ 5 w 19"/>
                                    <a:gd name="T3" fmla="*/ 4 h 113"/>
                                    <a:gd name="T4" fmla="*/ 0 w 19"/>
                                    <a:gd name="T5" fmla="*/ 9 h 113"/>
                                    <a:gd name="T6" fmla="*/ 0 w 19"/>
                                    <a:gd name="T7" fmla="*/ 14 h 113"/>
                                    <a:gd name="T8" fmla="*/ 0 w 19"/>
                                    <a:gd name="T9" fmla="*/ 18 h 113"/>
                                    <a:gd name="T10" fmla="*/ 0 w 19"/>
                                    <a:gd name="T11" fmla="*/ 28 h 113"/>
                                    <a:gd name="T12" fmla="*/ 0 w 19"/>
                                    <a:gd name="T13" fmla="*/ 28 h 113"/>
                                    <a:gd name="T14" fmla="*/ 0 w 19"/>
                                    <a:gd name="T15" fmla="*/ 33 h 113"/>
                                    <a:gd name="T16" fmla="*/ 0 w 19"/>
                                    <a:gd name="T17" fmla="*/ 42 h 113"/>
                                    <a:gd name="T18" fmla="*/ 0 w 19"/>
                                    <a:gd name="T19" fmla="*/ 42 h 113"/>
                                    <a:gd name="T20" fmla="*/ 0 w 19"/>
                                    <a:gd name="T21" fmla="*/ 47 h 113"/>
                                    <a:gd name="T22" fmla="*/ 0 w 19"/>
                                    <a:gd name="T23" fmla="*/ 56 h 113"/>
                                    <a:gd name="T24" fmla="*/ 0 w 19"/>
                                    <a:gd name="T25" fmla="*/ 61 h 113"/>
                                    <a:gd name="T26" fmla="*/ 0 w 19"/>
                                    <a:gd name="T27" fmla="*/ 66 h 113"/>
                                    <a:gd name="T28" fmla="*/ 0 w 19"/>
                                    <a:gd name="T29" fmla="*/ 66 h 113"/>
                                    <a:gd name="T30" fmla="*/ 5 w 19"/>
                                    <a:gd name="T31" fmla="*/ 75 h 113"/>
                                    <a:gd name="T32" fmla="*/ 5 w 19"/>
                                    <a:gd name="T33" fmla="*/ 80 h 113"/>
                                    <a:gd name="T34" fmla="*/ 5 w 19"/>
                                    <a:gd name="T35" fmla="*/ 85 h 113"/>
                                    <a:gd name="T36" fmla="*/ 5 w 19"/>
                                    <a:gd name="T37" fmla="*/ 89 h 113"/>
                                    <a:gd name="T38" fmla="*/ 5 w 19"/>
                                    <a:gd name="T39" fmla="*/ 89 h 113"/>
                                    <a:gd name="T40" fmla="*/ 9 w 19"/>
                                    <a:gd name="T41" fmla="*/ 99 h 113"/>
                                    <a:gd name="T42" fmla="*/ 9 w 19"/>
                                    <a:gd name="T43" fmla="*/ 103 h 113"/>
                                    <a:gd name="T44" fmla="*/ 14 w 19"/>
                                    <a:gd name="T45" fmla="*/ 108 h 113"/>
                                    <a:gd name="T46" fmla="*/ 14 w 19"/>
                                    <a:gd name="T47" fmla="*/ 108 h 113"/>
                                    <a:gd name="T48" fmla="*/ 19 w 19"/>
                                    <a:gd name="T49" fmla="*/ 113 h 1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19" h="113">
                                      <a:moveTo>
                                        <a:pt x="5" y="0"/>
                                      </a:moveTo>
                                      <a:lnTo>
                                        <a:pt x="5" y="4"/>
                                      </a:lnTo>
                                      <a:lnTo>
                                        <a:pt x="0" y="9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18"/>
                                      </a:lnTo>
                                      <a:lnTo>
                                        <a:pt x="0" y="28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42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0" y="5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0" y="66"/>
                                      </a:lnTo>
                                      <a:lnTo>
                                        <a:pt x="5" y="75"/>
                                      </a:lnTo>
                                      <a:lnTo>
                                        <a:pt x="5" y="80"/>
                                      </a:lnTo>
                                      <a:lnTo>
                                        <a:pt x="5" y="85"/>
                                      </a:lnTo>
                                      <a:lnTo>
                                        <a:pt x="5" y="89"/>
                                      </a:lnTo>
                                      <a:lnTo>
                                        <a:pt x="9" y="99"/>
                                      </a:lnTo>
                                      <a:lnTo>
                                        <a:pt x="9" y="103"/>
                                      </a:lnTo>
                                      <a:lnTo>
                                        <a:pt x="14" y="108"/>
                                      </a:lnTo>
                                      <a:lnTo>
                                        <a:pt x="19" y="11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Freeform 6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41" y="915"/>
                                  <a:ext cx="14" cy="109"/>
                                </a:xfrm>
                                <a:custGeom>
                                  <a:avLst/>
                                  <a:gdLst>
                                    <a:gd name="T0" fmla="*/ 0 w 14"/>
                                    <a:gd name="T1" fmla="*/ 0 h 109"/>
                                    <a:gd name="T2" fmla="*/ 5 w 14"/>
                                    <a:gd name="T3" fmla="*/ 9 h 109"/>
                                    <a:gd name="T4" fmla="*/ 5 w 14"/>
                                    <a:gd name="T5" fmla="*/ 14 h 109"/>
                                    <a:gd name="T6" fmla="*/ 9 w 14"/>
                                    <a:gd name="T7" fmla="*/ 19 h 109"/>
                                    <a:gd name="T8" fmla="*/ 9 w 14"/>
                                    <a:gd name="T9" fmla="*/ 19 h 109"/>
                                    <a:gd name="T10" fmla="*/ 14 w 14"/>
                                    <a:gd name="T11" fmla="*/ 24 h 109"/>
                                    <a:gd name="T12" fmla="*/ 14 w 14"/>
                                    <a:gd name="T13" fmla="*/ 28 h 109"/>
                                    <a:gd name="T14" fmla="*/ 14 w 14"/>
                                    <a:gd name="T15" fmla="*/ 33 h 109"/>
                                    <a:gd name="T16" fmla="*/ 14 w 14"/>
                                    <a:gd name="T17" fmla="*/ 33 h 109"/>
                                    <a:gd name="T18" fmla="*/ 14 w 14"/>
                                    <a:gd name="T19" fmla="*/ 42 h 109"/>
                                    <a:gd name="T20" fmla="*/ 14 w 14"/>
                                    <a:gd name="T21" fmla="*/ 47 h 109"/>
                                    <a:gd name="T22" fmla="*/ 14 w 14"/>
                                    <a:gd name="T23" fmla="*/ 52 h 109"/>
                                    <a:gd name="T24" fmla="*/ 14 w 14"/>
                                    <a:gd name="T25" fmla="*/ 57 h 109"/>
                                    <a:gd name="T26" fmla="*/ 14 w 14"/>
                                    <a:gd name="T27" fmla="*/ 57 h 109"/>
                                    <a:gd name="T28" fmla="*/ 14 w 14"/>
                                    <a:gd name="T29" fmla="*/ 61 h 109"/>
                                    <a:gd name="T30" fmla="*/ 14 w 14"/>
                                    <a:gd name="T31" fmla="*/ 66 h 109"/>
                                    <a:gd name="T32" fmla="*/ 14 w 14"/>
                                    <a:gd name="T33" fmla="*/ 76 h 109"/>
                                    <a:gd name="T34" fmla="*/ 14 w 14"/>
                                    <a:gd name="T35" fmla="*/ 76 h 109"/>
                                    <a:gd name="T36" fmla="*/ 14 w 14"/>
                                    <a:gd name="T37" fmla="*/ 80 h 109"/>
                                    <a:gd name="T38" fmla="*/ 14 w 14"/>
                                    <a:gd name="T39" fmla="*/ 85 h 109"/>
                                    <a:gd name="T40" fmla="*/ 14 w 14"/>
                                    <a:gd name="T41" fmla="*/ 90 h 109"/>
                                    <a:gd name="T42" fmla="*/ 14 w 14"/>
                                    <a:gd name="T43" fmla="*/ 94 h 109"/>
                                    <a:gd name="T44" fmla="*/ 14 w 14"/>
                                    <a:gd name="T45" fmla="*/ 94 h 109"/>
                                    <a:gd name="T46" fmla="*/ 14 w 14"/>
                                    <a:gd name="T47" fmla="*/ 99 h 109"/>
                                    <a:gd name="T48" fmla="*/ 14 w 14"/>
                                    <a:gd name="T49" fmla="*/ 109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14" h="109">
                                      <a:moveTo>
                                        <a:pt x="0" y="0"/>
                                      </a:moveTo>
                                      <a:lnTo>
                                        <a:pt x="5" y="9"/>
                                      </a:lnTo>
                                      <a:lnTo>
                                        <a:pt x="5" y="14"/>
                                      </a:lnTo>
                                      <a:lnTo>
                                        <a:pt x="9" y="19"/>
                                      </a:lnTo>
                                      <a:lnTo>
                                        <a:pt x="14" y="24"/>
                                      </a:lnTo>
                                      <a:lnTo>
                                        <a:pt x="14" y="28"/>
                                      </a:lnTo>
                                      <a:lnTo>
                                        <a:pt x="14" y="33"/>
                                      </a:lnTo>
                                      <a:lnTo>
                                        <a:pt x="14" y="42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52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14" y="61"/>
                                      </a:lnTo>
                                      <a:lnTo>
                                        <a:pt x="14" y="66"/>
                                      </a:lnTo>
                                      <a:lnTo>
                                        <a:pt x="14" y="76"/>
                                      </a:lnTo>
                                      <a:lnTo>
                                        <a:pt x="14" y="80"/>
                                      </a:lnTo>
                                      <a:lnTo>
                                        <a:pt x="14" y="85"/>
                                      </a:lnTo>
                                      <a:lnTo>
                                        <a:pt x="14" y="90"/>
                                      </a:lnTo>
                                      <a:lnTo>
                                        <a:pt x="14" y="94"/>
                                      </a:lnTo>
                                      <a:lnTo>
                                        <a:pt x="14" y="99"/>
                                      </a:lnTo>
                                      <a:lnTo>
                                        <a:pt x="14" y="10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6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329" y="972"/>
                                  <a:ext cx="326" cy="85"/>
                                </a:xfrm>
                                <a:custGeom>
                                  <a:avLst/>
                                  <a:gdLst>
                                    <a:gd name="T0" fmla="*/ 0 w 326"/>
                                    <a:gd name="T1" fmla="*/ 75 h 85"/>
                                    <a:gd name="T2" fmla="*/ 5 w 326"/>
                                    <a:gd name="T3" fmla="*/ 80 h 85"/>
                                    <a:gd name="T4" fmla="*/ 10 w 326"/>
                                    <a:gd name="T5" fmla="*/ 80 h 85"/>
                                    <a:gd name="T6" fmla="*/ 14 w 326"/>
                                    <a:gd name="T7" fmla="*/ 80 h 85"/>
                                    <a:gd name="T8" fmla="*/ 19 w 326"/>
                                    <a:gd name="T9" fmla="*/ 80 h 85"/>
                                    <a:gd name="T10" fmla="*/ 24 w 326"/>
                                    <a:gd name="T11" fmla="*/ 80 h 85"/>
                                    <a:gd name="T12" fmla="*/ 33 w 326"/>
                                    <a:gd name="T13" fmla="*/ 80 h 85"/>
                                    <a:gd name="T14" fmla="*/ 38 w 326"/>
                                    <a:gd name="T15" fmla="*/ 80 h 85"/>
                                    <a:gd name="T16" fmla="*/ 52 w 326"/>
                                    <a:gd name="T17" fmla="*/ 80 h 85"/>
                                    <a:gd name="T18" fmla="*/ 66 w 326"/>
                                    <a:gd name="T19" fmla="*/ 85 h 85"/>
                                    <a:gd name="T20" fmla="*/ 71 w 326"/>
                                    <a:gd name="T21" fmla="*/ 85 h 85"/>
                                    <a:gd name="T22" fmla="*/ 80 w 326"/>
                                    <a:gd name="T23" fmla="*/ 85 h 85"/>
                                    <a:gd name="T24" fmla="*/ 85 w 326"/>
                                    <a:gd name="T25" fmla="*/ 85 h 85"/>
                                    <a:gd name="T26" fmla="*/ 95 w 326"/>
                                    <a:gd name="T27" fmla="*/ 85 h 85"/>
                                    <a:gd name="T28" fmla="*/ 99 w 326"/>
                                    <a:gd name="T29" fmla="*/ 85 h 85"/>
                                    <a:gd name="T30" fmla="*/ 109 w 326"/>
                                    <a:gd name="T31" fmla="*/ 85 h 85"/>
                                    <a:gd name="T32" fmla="*/ 118 w 326"/>
                                    <a:gd name="T33" fmla="*/ 80 h 85"/>
                                    <a:gd name="T34" fmla="*/ 123 w 326"/>
                                    <a:gd name="T35" fmla="*/ 80 h 85"/>
                                    <a:gd name="T36" fmla="*/ 137 w 326"/>
                                    <a:gd name="T37" fmla="*/ 80 h 85"/>
                                    <a:gd name="T38" fmla="*/ 147 w 326"/>
                                    <a:gd name="T39" fmla="*/ 80 h 85"/>
                                    <a:gd name="T40" fmla="*/ 151 w 326"/>
                                    <a:gd name="T41" fmla="*/ 80 h 85"/>
                                    <a:gd name="T42" fmla="*/ 161 w 326"/>
                                    <a:gd name="T43" fmla="*/ 80 h 85"/>
                                    <a:gd name="T44" fmla="*/ 170 w 326"/>
                                    <a:gd name="T45" fmla="*/ 75 h 85"/>
                                    <a:gd name="T46" fmla="*/ 180 w 326"/>
                                    <a:gd name="T47" fmla="*/ 75 h 85"/>
                                    <a:gd name="T48" fmla="*/ 184 w 326"/>
                                    <a:gd name="T49" fmla="*/ 70 h 85"/>
                                    <a:gd name="T50" fmla="*/ 194 w 326"/>
                                    <a:gd name="T51" fmla="*/ 70 h 85"/>
                                    <a:gd name="T52" fmla="*/ 203 w 326"/>
                                    <a:gd name="T53" fmla="*/ 66 h 85"/>
                                    <a:gd name="T54" fmla="*/ 213 w 326"/>
                                    <a:gd name="T55" fmla="*/ 61 h 85"/>
                                    <a:gd name="T56" fmla="*/ 213 w 326"/>
                                    <a:gd name="T57" fmla="*/ 61 h 85"/>
                                    <a:gd name="T58" fmla="*/ 222 w 326"/>
                                    <a:gd name="T59" fmla="*/ 61 h 85"/>
                                    <a:gd name="T60" fmla="*/ 232 w 326"/>
                                    <a:gd name="T61" fmla="*/ 56 h 85"/>
                                    <a:gd name="T62" fmla="*/ 236 w 326"/>
                                    <a:gd name="T63" fmla="*/ 52 h 85"/>
                                    <a:gd name="T64" fmla="*/ 246 w 326"/>
                                    <a:gd name="T65" fmla="*/ 47 h 85"/>
                                    <a:gd name="T66" fmla="*/ 255 w 326"/>
                                    <a:gd name="T67" fmla="*/ 47 h 85"/>
                                    <a:gd name="T68" fmla="*/ 265 w 326"/>
                                    <a:gd name="T69" fmla="*/ 42 h 85"/>
                                    <a:gd name="T70" fmla="*/ 265 w 326"/>
                                    <a:gd name="T71" fmla="*/ 37 h 85"/>
                                    <a:gd name="T72" fmla="*/ 274 w 326"/>
                                    <a:gd name="T73" fmla="*/ 37 h 85"/>
                                    <a:gd name="T74" fmla="*/ 283 w 326"/>
                                    <a:gd name="T75" fmla="*/ 33 h 85"/>
                                    <a:gd name="T76" fmla="*/ 288 w 326"/>
                                    <a:gd name="T77" fmla="*/ 23 h 85"/>
                                    <a:gd name="T78" fmla="*/ 298 w 326"/>
                                    <a:gd name="T79" fmla="*/ 23 h 85"/>
                                    <a:gd name="T80" fmla="*/ 302 w 326"/>
                                    <a:gd name="T81" fmla="*/ 19 h 85"/>
                                    <a:gd name="T82" fmla="*/ 307 w 326"/>
                                    <a:gd name="T83" fmla="*/ 14 h 85"/>
                                    <a:gd name="T84" fmla="*/ 317 w 326"/>
                                    <a:gd name="T85" fmla="*/ 9 h 85"/>
                                    <a:gd name="T86" fmla="*/ 321 w 326"/>
                                    <a:gd name="T87" fmla="*/ 0 h 85"/>
                                    <a:gd name="T88" fmla="*/ 326 w 326"/>
                                    <a:gd name="T89" fmla="*/ 0 h 8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</a:cxnLst>
                                  <a:rect l="0" t="0" r="r" b="b"/>
                                  <a:pathLst>
                                    <a:path w="326" h="85">
                                      <a:moveTo>
                                        <a:pt x="0" y="75"/>
                                      </a:moveTo>
                                      <a:lnTo>
                                        <a:pt x="5" y="80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14" y="80"/>
                                      </a:lnTo>
                                      <a:lnTo>
                                        <a:pt x="19" y="80"/>
                                      </a:lnTo>
                                      <a:lnTo>
                                        <a:pt x="24" y="80"/>
                                      </a:lnTo>
                                      <a:lnTo>
                                        <a:pt x="33" y="80"/>
                                      </a:lnTo>
                                      <a:lnTo>
                                        <a:pt x="38" y="80"/>
                                      </a:lnTo>
                                      <a:lnTo>
                                        <a:pt x="52" y="80"/>
                                      </a:lnTo>
                                      <a:lnTo>
                                        <a:pt x="66" y="85"/>
                                      </a:lnTo>
                                      <a:lnTo>
                                        <a:pt x="71" y="85"/>
                                      </a:lnTo>
                                      <a:lnTo>
                                        <a:pt x="80" y="85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95" y="85"/>
                                      </a:lnTo>
                                      <a:lnTo>
                                        <a:pt x="99" y="85"/>
                                      </a:lnTo>
                                      <a:lnTo>
                                        <a:pt x="109" y="85"/>
                                      </a:lnTo>
                                      <a:lnTo>
                                        <a:pt x="118" y="80"/>
                                      </a:lnTo>
                                      <a:lnTo>
                                        <a:pt x="123" y="80"/>
                                      </a:lnTo>
                                      <a:lnTo>
                                        <a:pt x="137" y="80"/>
                                      </a:lnTo>
                                      <a:lnTo>
                                        <a:pt x="147" y="80"/>
                                      </a:lnTo>
                                      <a:lnTo>
                                        <a:pt x="151" y="80"/>
                                      </a:lnTo>
                                      <a:lnTo>
                                        <a:pt x="161" y="80"/>
                                      </a:lnTo>
                                      <a:lnTo>
                                        <a:pt x="170" y="75"/>
                                      </a:lnTo>
                                      <a:lnTo>
                                        <a:pt x="180" y="75"/>
                                      </a:lnTo>
                                      <a:lnTo>
                                        <a:pt x="184" y="70"/>
                                      </a:lnTo>
                                      <a:lnTo>
                                        <a:pt x="194" y="70"/>
                                      </a:lnTo>
                                      <a:lnTo>
                                        <a:pt x="203" y="66"/>
                                      </a:lnTo>
                                      <a:lnTo>
                                        <a:pt x="213" y="61"/>
                                      </a:lnTo>
                                      <a:lnTo>
                                        <a:pt x="222" y="61"/>
                                      </a:lnTo>
                                      <a:lnTo>
                                        <a:pt x="232" y="56"/>
                                      </a:lnTo>
                                      <a:lnTo>
                                        <a:pt x="236" y="52"/>
                                      </a:lnTo>
                                      <a:lnTo>
                                        <a:pt x="246" y="47"/>
                                      </a:lnTo>
                                      <a:lnTo>
                                        <a:pt x="255" y="47"/>
                                      </a:lnTo>
                                      <a:lnTo>
                                        <a:pt x="265" y="42"/>
                                      </a:lnTo>
                                      <a:lnTo>
                                        <a:pt x="265" y="37"/>
                                      </a:lnTo>
                                      <a:lnTo>
                                        <a:pt x="274" y="37"/>
                                      </a:lnTo>
                                      <a:lnTo>
                                        <a:pt x="283" y="33"/>
                                      </a:lnTo>
                                      <a:lnTo>
                                        <a:pt x="288" y="23"/>
                                      </a:lnTo>
                                      <a:lnTo>
                                        <a:pt x="298" y="23"/>
                                      </a:lnTo>
                                      <a:lnTo>
                                        <a:pt x="302" y="19"/>
                                      </a:lnTo>
                                      <a:lnTo>
                                        <a:pt x="307" y="14"/>
                                      </a:lnTo>
                                      <a:lnTo>
                                        <a:pt x="317" y="9"/>
                                      </a:lnTo>
                                      <a:lnTo>
                                        <a:pt x="321" y="0"/>
                                      </a:lnTo>
                                      <a:lnTo>
                                        <a:pt x="32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Freeform 6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87" y="1151"/>
                                  <a:ext cx="198" cy="19"/>
                                </a:xfrm>
                                <a:custGeom>
                                  <a:avLst/>
                                  <a:gdLst>
                                    <a:gd name="T0" fmla="*/ 0 w 198"/>
                                    <a:gd name="T1" fmla="*/ 19 h 19"/>
                                    <a:gd name="T2" fmla="*/ 4 w 198"/>
                                    <a:gd name="T3" fmla="*/ 19 h 19"/>
                                    <a:gd name="T4" fmla="*/ 14 w 198"/>
                                    <a:gd name="T5" fmla="*/ 19 h 19"/>
                                    <a:gd name="T6" fmla="*/ 23 w 198"/>
                                    <a:gd name="T7" fmla="*/ 19 h 19"/>
                                    <a:gd name="T8" fmla="*/ 23 w 198"/>
                                    <a:gd name="T9" fmla="*/ 19 h 19"/>
                                    <a:gd name="T10" fmla="*/ 42 w 198"/>
                                    <a:gd name="T11" fmla="*/ 19 h 19"/>
                                    <a:gd name="T12" fmla="*/ 56 w 198"/>
                                    <a:gd name="T13" fmla="*/ 19 h 19"/>
                                    <a:gd name="T14" fmla="*/ 66 w 198"/>
                                    <a:gd name="T15" fmla="*/ 19 h 19"/>
                                    <a:gd name="T16" fmla="*/ 75 w 198"/>
                                    <a:gd name="T17" fmla="*/ 19 h 19"/>
                                    <a:gd name="T18" fmla="*/ 85 w 198"/>
                                    <a:gd name="T19" fmla="*/ 19 h 19"/>
                                    <a:gd name="T20" fmla="*/ 89 w 198"/>
                                    <a:gd name="T21" fmla="*/ 19 h 19"/>
                                    <a:gd name="T22" fmla="*/ 103 w 198"/>
                                    <a:gd name="T23" fmla="*/ 19 h 19"/>
                                    <a:gd name="T24" fmla="*/ 108 w 198"/>
                                    <a:gd name="T25" fmla="*/ 19 h 19"/>
                                    <a:gd name="T26" fmla="*/ 118 w 198"/>
                                    <a:gd name="T27" fmla="*/ 14 h 19"/>
                                    <a:gd name="T28" fmla="*/ 132 w 198"/>
                                    <a:gd name="T29" fmla="*/ 14 h 19"/>
                                    <a:gd name="T30" fmla="*/ 137 w 198"/>
                                    <a:gd name="T31" fmla="*/ 14 h 19"/>
                                    <a:gd name="T32" fmla="*/ 146 w 198"/>
                                    <a:gd name="T33" fmla="*/ 10 h 19"/>
                                    <a:gd name="T34" fmla="*/ 155 w 198"/>
                                    <a:gd name="T35" fmla="*/ 10 h 19"/>
                                    <a:gd name="T36" fmla="*/ 165 w 198"/>
                                    <a:gd name="T37" fmla="*/ 5 h 19"/>
                                    <a:gd name="T38" fmla="*/ 174 w 198"/>
                                    <a:gd name="T39" fmla="*/ 5 h 19"/>
                                    <a:gd name="T40" fmla="*/ 184 w 198"/>
                                    <a:gd name="T41" fmla="*/ 5 h 19"/>
                                    <a:gd name="T42" fmla="*/ 193 w 198"/>
                                    <a:gd name="T43" fmla="*/ 5 h 19"/>
                                    <a:gd name="T44" fmla="*/ 198 w 198"/>
                                    <a:gd name="T45" fmla="*/ 0 h 1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198" h="19">
                                      <a:moveTo>
                                        <a:pt x="0" y="19"/>
                                      </a:moveTo>
                                      <a:lnTo>
                                        <a:pt x="4" y="19"/>
                                      </a:lnTo>
                                      <a:lnTo>
                                        <a:pt x="14" y="19"/>
                                      </a:lnTo>
                                      <a:lnTo>
                                        <a:pt x="23" y="19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56" y="19"/>
                                      </a:lnTo>
                                      <a:lnTo>
                                        <a:pt x="66" y="19"/>
                                      </a:lnTo>
                                      <a:lnTo>
                                        <a:pt x="75" y="19"/>
                                      </a:lnTo>
                                      <a:lnTo>
                                        <a:pt x="85" y="19"/>
                                      </a:lnTo>
                                      <a:lnTo>
                                        <a:pt x="89" y="19"/>
                                      </a:lnTo>
                                      <a:lnTo>
                                        <a:pt x="103" y="19"/>
                                      </a:lnTo>
                                      <a:lnTo>
                                        <a:pt x="108" y="19"/>
                                      </a:lnTo>
                                      <a:lnTo>
                                        <a:pt x="118" y="14"/>
                                      </a:lnTo>
                                      <a:lnTo>
                                        <a:pt x="132" y="14"/>
                                      </a:lnTo>
                                      <a:lnTo>
                                        <a:pt x="137" y="14"/>
                                      </a:lnTo>
                                      <a:lnTo>
                                        <a:pt x="146" y="10"/>
                                      </a:lnTo>
                                      <a:lnTo>
                                        <a:pt x="155" y="10"/>
                                      </a:lnTo>
                                      <a:lnTo>
                                        <a:pt x="165" y="5"/>
                                      </a:lnTo>
                                      <a:lnTo>
                                        <a:pt x="174" y="5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193" y="5"/>
                                      </a:lnTo>
                                      <a:lnTo>
                                        <a:pt x="198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Freeform 6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485" y="1019"/>
                                  <a:ext cx="165" cy="132"/>
                                </a:xfrm>
                                <a:custGeom>
                                  <a:avLst/>
                                  <a:gdLst>
                                    <a:gd name="T0" fmla="*/ 165 w 165"/>
                                    <a:gd name="T1" fmla="*/ 0 h 132"/>
                                    <a:gd name="T2" fmla="*/ 165 w 165"/>
                                    <a:gd name="T3" fmla="*/ 9 h 132"/>
                                    <a:gd name="T4" fmla="*/ 165 w 165"/>
                                    <a:gd name="T5" fmla="*/ 9 h 132"/>
                                    <a:gd name="T6" fmla="*/ 161 w 165"/>
                                    <a:gd name="T7" fmla="*/ 14 h 132"/>
                                    <a:gd name="T8" fmla="*/ 161 w 165"/>
                                    <a:gd name="T9" fmla="*/ 19 h 132"/>
                                    <a:gd name="T10" fmla="*/ 156 w 165"/>
                                    <a:gd name="T11" fmla="*/ 23 h 132"/>
                                    <a:gd name="T12" fmla="*/ 151 w 165"/>
                                    <a:gd name="T13" fmla="*/ 33 h 132"/>
                                    <a:gd name="T14" fmla="*/ 146 w 165"/>
                                    <a:gd name="T15" fmla="*/ 33 h 132"/>
                                    <a:gd name="T16" fmla="*/ 142 w 165"/>
                                    <a:gd name="T17" fmla="*/ 42 h 132"/>
                                    <a:gd name="T18" fmla="*/ 142 w 165"/>
                                    <a:gd name="T19" fmla="*/ 47 h 132"/>
                                    <a:gd name="T20" fmla="*/ 137 w 165"/>
                                    <a:gd name="T21" fmla="*/ 52 h 132"/>
                                    <a:gd name="T22" fmla="*/ 132 w 165"/>
                                    <a:gd name="T23" fmla="*/ 57 h 132"/>
                                    <a:gd name="T24" fmla="*/ 127 w 165"/>
                                    <a:gd name="T25" fmla="*/ 61 h 132"/>
                                    <a:gd name="T26" fmla="*/ 123 w 165"/>
                                    <a:gd name="T27" fmla="*/ 66 h 132"/>
                                    <a:gd name="T28" fmla="*/ 118 w 165"/>
                                    <a:gd name="T29" fmla="*/ 71 h 132"/>
                                    <a:gd name="T30" fmla="*/ 109 w 165"/>
                                    <a:gd name="T31" fmla="*/ 71 h 132"/>
                                    <a:gd name="T32" fmla="*/ 109 w 165"/>
                                    <a:gd name="T33" fmla="*/ 80 h 132"/>
                                    <a:gd name="T34" fmla="*/ 104 w 165"/>
                                    <a:gd name="T35" fmla="*/ 85 h 132"/>
                                    <a:gd name="T36" fmla="*/ 94 w 165"/>
                                    <a:gd name="T37" fmla="*/ 90 h 132"/>
                                    <a:gd name="T38" fmla="*/ 90 w 165"/>
                                    <a:gd name="T39" fmla="*/ 94 h 132"/>
                                    <a:gd name="T40" fmla="*/ 85 w 165"/>
                                    <a:gd name="T41" fmla="*/ 94 h 132"/>
                                    <a:gd name="T42" fmla="*/ 80 w 165"/>
                                    <a:gd name="T43" fmla="*/ 99 h 132"/>
                                    <a:gd name="T44" fmla="*/ 76 w 165"/>
                                    <a:gd name="T45" fmla="*/ 104 h 132"/>
                                    <a:gd name="T46" fmla="*/ 66 w 165"/>
                                    <a:gd name="T47" fmla="*/ 109 h 132"/>
                                    <a:gd name="T48" fmla="*/ 61 w 165"/>
                                    <a:gd name="T49" fmla="*/ 113 h 132"/>
                                    <a:gd name="T50" fmla="*/ 57 w 165"/>
                                    <a:gd name="T51" fmla="*/ 113 h 132"/>
                                    <a:gd name="T52" fmla="*/ 52 w 165"/>
                                    <a:gd name="T53" fmla="*/ 113 h 132"/>
                                    <a:gd name="T54" fmla="*/ 42 w 165"/>
                                    <a:gd name="T55" fmla="*/ 118 h 132"/>
                                    <a:gd name="T56" fmla="*/ 33 w 165"/>
                                    <a:gd name="T57" fmla="*/ 118 h 132"/>
                                    <a:gd name="T58" fmla="*/ 28 w 165"/>
                                    <a:gd name="T59" fmla="*/ 123 h 132"/>
                                    <a:gd name="T60" fmla="*/ 24 w 165"/>
                                    <a:gd name="T61" fmla="*/ 127 h 132"/>
                                    <a:gd name="T62" fmla="*/ 14 w 165"/>
                                    <a:gd name="T63" fmla="*/ 127 h 132"/>
                                    <a:gd name="T64" fmla="*/ 9 w 165"/>
                                    <a:gd name="T65" fmla="*/ 132 h 132"/>
                                    <a:gd name="T66" fmla="*/ 0 w 165"/>
                                    <a:gd name="T67" fmla="*/ 132 h 13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165" h="132">
                                      <a:moveTo>
                                        <a:pt x="165" y="0"/>
                                      </a:moveTo>
                                      <a:lnTo>
                                        <a:pt x="165" y="9"/>
                                      </a:lnTo>
                                      <a:lnTo>
                                        <a:pt x="161" y="14"/>
                                      </a:lnTo>
                                      <a:lnTo>
                                        <a:pt x="161" y="19"/>
                                      </a:lnTo>
                                      <a:lnTo>
                                        <a:pt x="156" y="23"/>
                                      </a:lnTo>
                                      <a:lnTo>
                                        <a:pt x="151" y="33"/>
                                      </a:lnTo>
                                      <a:lnTo>
                                        <a:pt x="146" y="33"/>
                                      </a:lnTo>
                                      <a:lnTo>
                                        <a:pt x="142" y="42"/>
                                      </a:lnTo>
                                      <a:lnTo>
                                        <a:pt x="142" y="47"/>
                                      </a:lnTo>
                                      <a:lnTo>
                                        <a:pt x="137" y="52"/>
                                      </a:lnTo>
                                      <a:lnTo>
                                        <a:pt x="132" y="57"/>
                                      </a:lnTo>
                                      <a:lnTo>
                                        <a:pt x="127" y="61"/>
                                      </a:lnTo>
                                      <a:lnTo>
                                        <a:pt x="123" y="66"/>
                                      </a:lnTo>
                                      <a:lnTo>
                                        <a:pt x="118" y="71"/>
                                      </a:lnTo>
                                      <a:lnTo>
                                        <a:pt x="109" y="71"/>
                                      </a:lnTo>
                                      <a:lnTo>
                                        <a:pt x="109" y="80"/>
                                      </a:lnTo>
                                      <a:lnTo>
                                        <a:pt x="104" y="85"/>
                                      </a:lnTo>
                                      <a:lnTo>
                                        <a:pt x="94" y="90"/>
                                      </a:lnTo>
                                      <a:lnTo>
                                        <a:pt x="90" y="94"/>
                                      </a:lnTo>
                                      <a:lnTo>
                                        <a:pt x="85" y="94"/>
                                      </a:lnTo>
                                      <a:lnTo>
                                        <a:pt x="80" y="99"/>
                                      </a:lnTo>
                                      <a:lnTo>
                                        <a:pt x="76" y="104"/>
                                      </a:lnTo>
                                      <a:lnTo>
                                        <a:pt x="66" y="109"/>
                                      </a:lnTo>
                                      <a:lnTo>
                                        <a:pt x="61" y="113"/>
                                      </a:lnTo>
                                      <a:lnTo>
                                        <a:pt x="57" y="113"/>
                                      </a:lnTo>
                                      <a:lnTo>
                                        <a:pt x="52" y="113"/>
                                      </a:lnTo>
                                      <a:lnTo>
                                        <a:pt x="42" y="118"/>
                                      </a:lnTo>
                                      <a:lnTo>
                                        <a:pt x="33" y="118"/>
                                      </a:lnTo>
                                      <a:lnTo>
                                        <a:pt x="28" y="123"/>
                                      </a:lnTo>
                                      <a:lnTo>
                                        <a:pt x="24" y="127"/>
                                      </a:lnTo>
                                      <a:lnTo>
                                        <a:pt x="14" y="127"/>
                                      </a:lnTo>
                                      <a:lnTo>
                                        <a:pt x="9" y="132"/>
                                      </a:lnTo>
                                      <a:lnTo>
                                        <a:pt x="0" y="132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Freeform 6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87" y="802"/>
                                  <a:ext cx="340" cy="368"/>
                                </a:xfrm>
                                <a:custGeom>
                                  <a:avLst/>
                                  <a:gdLst>
                                    <a:gd name="T0" fmla="*/ 340 w 340"/>
                                    <a:gd name="T1" fmla="*/ 0 h 368"/>
                                    <a:gd name="T2" fmla="*/ 321 w 340"/>
                                    <a:gd name="T3" fmla="*/ 4 h 368"/>
                                    <a:gd name="T4" fmla="*/ 311 w 340"/>
                                    <a:gd name="T5" fmla="*/ 4 h 368"/>
                                    <a:gd name="T6" fmla="*/ 307 w 340"/>
                                    <a:gd name="T7" fmla="*/ 9 h 368"/>
                                    <a:gd name="T8" fmla="*/ 297 w 340"/>
                                    <a:gd name="T9" fmla="*/ 14 h 368"/>
                                    <a:gd name="T10" fmla="*/ 288 w 340"/>
                                    <a:gd name="T11" fmla="*/ 18 h 368"/>
                                    <a:gd name="T12" fmla="*/ 283 w 340"/>
                                    <a:gd name="T13" fmla="*/ 23 h 368"/>
                                    <a:gd name="T14" fmla="*/ 274 w 340"/>
                                    <a:gd name="T15" fmla="*/ 28 h 368"/>
                                    <a:gd name="T16" fmla="*/ 269 w 340"/>
                                    <a:gd name="T17" fmla="*/ 28 h 368"/>
                                    <a:gd name="T18" fmla="*/ 259 w 340"/>
                                    <a:gd name="T19" fmla="*/ 33 h 368"/>
                                    <a:gd name="T20" fmla="*/ 255 w 340"/>
                                    <a:gd name="T21" fmla="*/ 37 h 368"/>
                                    <a:gd name="T22" fmla="*/ 245 w 340"/>
                                    <a:gd name="T23" fmla="*/ 42 h 368"/>
                                    <a:gd name="T24" fmla="*/ 236 w 340"/>
                                    <a:gd name="T25" fmla="*/ 42 h 368"/>
                                    <a:gd name="T26" fmla="*/ 226 w 340"/>
                                    <a:gd name="T27" fmla="*/ 47 h 368"/>
                                    <a:gd name="T28" fmla="*/ 222 w 340"/>
                                    <a:gd name="T29" fmla="*/ 51 h 368"/>
                                    <a:gd name="T30" fmla="*/ 217 w 340"/>
                                    <a:gd name="T31" fmla="*/ 56 h 368"/>
                                    <a:gd name="T32" fmla="*/ 207 w 340"/>
                                    <a:gd name="T33" fmla="*/ 61 h 368"/>
                                    <a:gd name="T34" fmla="*/ 203 w 340"/>
                                    <a:gd name="T35" fmla="*/ 66 h 368"/>
                                    <a:gd name="T36" fmla="*/ 198 w 340"/>
                                    <a:gd name="T37" fmla="*/ 70 h 368"/>
                                    <a:gd name="T38" fmla="*/ 189 w 340"/>
                                    <a:gd name="T39" fmla="*/ 75 h 368"/>
                                    <a:gd name="T40" fmla="*/ 184 w 340"/>
                                    <a:gd name="T41" fmla="*/ 80 h 368"/>
                                    <a:gd name="T42" fmla="*/ 174 w 340"/>
                                    <a:gd name="T43" fmla="*/ 85 h 368"/>
                                    <a:gd name="T44" fmla="*/ 170 w 340"/>
                                    <a:gd name="T45" fmla="*/ 89 h 368"/>
                                    <a:gd name="T46" fmla="*/ 165 w 340"/>
                                    <a:gd name="T47" fmla="*/ 94 h 368"/>
                                    <a:gd name="T48" fmla="*/ 155 w 340"/>
                                    <a:gd name="T49" fmla="*/ 103 h 368"/>
                                    <a:gd name="T50" fmla="*/ 151 w 340"/>
                                    <a:gd name="T51" fmla="*/ 108 h 368"/>
                                    <a:gd name="T52" fmla="*/ 137 w 340"/>
                                    <a:gd name="T53" fmla="*/ 118 h 368"/>
                                    <a:gd name="T54" fmla="*/ 132 w 340"/>
                                    <a:gd name="T55" fmla="*/ 122 h 368"/>
                                    <a:gd name="T56" fmla="*/ 127 w 340"/>
                                    <a:gd name="T57" fmla="*/ 132 h 368"/>
                                    <a:gd name="T58" fmla="*/ 113 w 340"/>
                                    <a:gd name="T59" fmla="*/ 141 h 368"/>
                                    <a:gd name="T60" fmla="*/ 113 w 340"/>
                                    <a:gd name="T61" fmla="*/ 146 h 368"/>
                                    <a:gd name="T62" fmla="*/ 103 w 340"/>
                                    <a:gd name="T63" fmla="*/ 151 h 368"/>
                                    <a:gd name="T64" fmla="*/ 99 w 340"/>
                                    <a:gd name="T65" fmla="*/ 160 h 368"/>
                                    <a:gd name="T66" fmla="*/ 94 w 340"/>
                                    <a:gd name="T67" fmla="*/ 165 h 368"/>
                                    <a:gd name="T68" fmla="*/ 89 w 340"/>
                                    <a:gd name="T69" fmla="*/ 170 h 368"/>
                                    <a:gd name="T70" fmla="*/ 85 w 340"/>
                                    <a:gd name="T71" fmla="*/ 174 h 368"/>
                                    <a:gd name="T72" fmla="*/ 80 w 340"/>
                                    <a:gd name="T73" fmla="*/ 184 h 368"/>
                                    <a:gd name="T74" fmla="*/ 75 w 340"/>
                                    <a:gd name="T75" fmla="*/ 189 h 368"/>
                                    <a:gd name="T76" fmla="*/ 70 w 340"/>
                                    <a:gd name="T77" fmla="*/ 198 h 368"/>
                                    <a:gd name="T78" fmla="*/ 66 w 340"/>
                                    <a:gd name="T79" fmla="*/ 203 h 368"/>
                                    <a:gd name="T80" fmla="*/ 61 w 340"/>
                                    <a:gd name="T81" fmla="*/ 207 h 368"/>
                                    <a:gd name="T82" fmla="*/ 56 w 340"/>
                                    <a:gd name="T83" fmla="*/ 217 h 368"/>
                                    <a:gd name="T84" fmla="*/ 52 w 340"/>
                                    <a:gd name="T85" fmla="*/ 231 h 368"/>
                                    <a:gd name="T86" fmla="*/ 47 w 340"/>
                                    <a:gd name="T87" fmla="*/ 236 h 368"/>
                                    <a:gd name="T88" fmla="*/ 42 w 340"/>
                                    <a:gd name="T89" fmla="*/ 245 h 368"/>
                                    <a:gd name="T90" fmla="*/ 37 w 340"/>
                                    <a:gd name="T91" fmla="*/ 250 h 368"/>
                                    <a:gd name="T92" fmla="*/ 33 w 340"/>
                                    <a:gd name="T93" fmla="*/ 259 h 368"/>
                                    <a:gd name="T94" fmla="*/ 23 w 340"/>
                                    <a:gd name="T95" fmla="*/ 274 h 368"/>
                                    <a:gd name="T96" fmla="*/ 23 w 340"/>
                                    <a:gd name="T97" fmla="*/ 283 h 368"/>
                                    <a:gd name="T98" fmla="*/ 23 w 340"/>
                                    <a:gd name="T99" fmla="*/ 288 h 368"/>
                                    <a:gd name="T100" fmla="*/ 18 w 340"/>
                                    <a:gd name="T101" fmla="*/ 292 h 368"/>
                                    <a:gd name="T102" fmla="*/ 14 w 340"/>
                                    <a:gd name="T103" fmla="*/ 302 h 368"/>
                                    <a:gd name="T104" fmla="*/ 14 w 340"/>
                                    <a:gd name="T105" fmla="*/ 311 h 368"/>
                                    <a:gd name="T106" fmla="*/ 9 w 340"/>
                                    <a:gd name="T107" fmla="*/ 316 h 368"/>
                                    <a:gd name="T108" fmla="*/ 9 w 340"/>
                                    <a:gd name="T109" fmla="*/ 326 h 368"/>
                                    <a:gd name="T110" fmla="*/ 4 w 340"/>
                                    <a:gd name="T111" fmla="*/ 330 h 368"/>
                                    <a:gd name="T112" fmla="*/ 4 w 340"/>
                                    <a:gd name="T113" fmla="*/ 340 h 368"/>
                                    <a:gd name="T114" fmla="*/ 0 w 340"/>
                                    <a:gd name="T115" fmla="*/ 354 h 368"/>
                                    <a:gd name="T116" fmla="*/ 0 w 340"/>
                                    <a:gd name="T117" fmla="*/ 359 h 368"/>
                                    <a:gd name="T118" fmla="*/ 0 w 340"/>
                                    <a:gd name="T119" fmla="*/ 368 h 3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</a:cxnLst>
                                  <a:rect l="0" t="0" r="r" b="b"/>
                                  <a:pathLst>
                                    <a:path w="340" h="368">
                                      <a:moveTo>
                                        <a:pt x="340" y="0"/>
                                      </a:moveTo>
                                      <a:lnTo>
                                        <a:pt x="321" y="4"/>
                                      </a:lnTo>
                                      <a:lnTo>
                                        <a:pt x="311" y="4"/>
                                      </a:lnTo>
                                      <a:lnTo>
                                        <a:pt x="307" y="9"/>
                                      </a:lnTo>
                                      <a:lnTo>
                                        <a:pt x="297" y="14"/>
                                      </a:lnTo>
                                      <a:lnTo>
                                        <a:pt x="288" y="18"/>
                                      </a:lnTo>
                                      <a:lnTo>
                                        <a:pt x="283" y="23"/>
                                      </a:lnTo>
                                      <a:lnTo>
                                        <a:pt x="274" y="28"/>
                                      </a:lnTo>
                                      <a:lnTo>
                                        <a:pt x="269" y="28"/>
                                      </a:lnTo>
                                      <a:lnTo>
                                        <a:pt x="259" y="33"/>
                                      </a:lnTo>
                                      <a:lnTo>
                                        <a:pt x="255" y="37"/>
                                      </a:lnTo>
                                      <a:lnTo>
                                        <a:pt x="245" y="42"/>
                                      </a:lnTo>
                                      <a:lnTo>
                                        <a:pt x="236" y="42"/>
                                      </a:lnTo>
                                      <a:lnTo>
                                        <a:pt x="226" y="47"/>
                                      </a:lnTo>
                                      <a:lnTo>
                                        <a:pt x="222" y="51"/>
                                      </a:lnTo>
                                      <a:lnTo>
                                        <a:pt x="217" y="56"/>
                                      </a:lnTo>
                                      <a:lnTo>
                                        <a:pt x="207" y="61"/>
                                      </a:lnTo>
                                      <a:lnTo>
                                        <a:pt x="203" y="66"/>
                                      </a:lnTo>
                                      <a:lnTo>
                                        <a:pt x="198" y="70"/>
                                      </a:lnTo>
                                      <a:lnTo>
                                        <a:pt x="189" y="75"/>
                                      </a:lnTo>
                                      <a:lnTo>
                                        <a:pt x="184" y="80"/>
                                      </a:lnTo>
                                      <a:lnTo>
                                        <a:pt x="174" y="85"/>
                                      </a:lnTo>
                                      <a:lnTo>
                                        <a:pt x="170" y="89"/>
                                      </a:lnTo>
                                      <a:lnTo>
                                        <a:pt x="165" y="94"/>
                                      </a:lnTo>
                                      <a:lnTo>
                                        <a:pt x="155" y="103"/>
                                      </a:lnTo>
                                      <a:lnTo>
                                        <a:pt x="151" y="108"/>
                                      </a:lnTo>
                                      <a:lnTo>
                                        <a:pt x="137" y="118"/>
                                      </a:lnTo>
                                      <a:lnTo>
                                        <a:pt x="132" y="122"/>
                                      </a:lnTo>
                                      <a:lnTo>
                                        <a:pt x="127" y="132"/>
                                      </a:lnTo>
                                      <a:lnTo>
                                        <a:pt x="113" y="141"/>
                                      </a:lnTo>
                                      <a:lnTo>
                                        <a:pt x="113" y="146"/>
                                      </a:lnTo>
                                      <a:lnTo>
                                        <a:pt x="103" y="151"/>
                                      </a:lnTo>
                                      <a:lnTo>
                                        <a:pt x="99" y="160"/>
                                      </a:lnTo>
                                      <a:lnTo>
                                        <a:pt x="94" y="165"/>
                                      </a:lnTo>
                                      <a:lnTo>
                                        <a:pt x="89" y="170"/>
                                      </a:lnTo>
                                      <a:lnTo>
                                        <a:pt x="85" y="174"/>
                                      </a:lnTo>
                                      <a:lnTo>
                                        <a:pt x="80" y="184"/>
                                      </a:lnTo>
                                      <a:lnTo>
                                        <a:pt x="75" y="189"/>
                                      </a:lnTo>
                                      <a:lnTo>
                                        <a:pt x="70" y="198"/>
                                      </a:lnTo>
                                      <a:lnTo>
                                        <a:pt x="66" y="203"/>
                                      </a:lnTo>
                                      <a:lnTo>
                                        <a:pt x="61" y="207"/>
                                      </a:lnTo>
                                      <a:lnTo>
                                        <a:pt x="56" y="217"/>
                                      </a:lnTo>
                                      <a:lnTo>
                                        <a:pt x="52" y="231"/>
                                      </a:lnTo>
                                      <a:lnTo>
                                        <a:pt x="47" y="236"/>
                                      </a:lnTo>
                                      <a:lnTo>
                                        <a:pt x="42" y="245"/>
                                      </a:lnTo>
                                      <a:lnTo>
                                        <a:pt x="37" y="250"/>
                                      </a:lnTo>
                                      <a:lnTo>
                                        <a:pt x="33" y="259"/>
                                      </a:lnTo>
                                      <a:lnTo>
                                        <a:pt x="23" y="274"/>
                                      </a:lnTo>
                                      <a:lnTo>
                                        <a:pt x="23" y="283"/>
                                      </a:lnTo>
                                      <a:lnTo>
                                        <a:pt x="23" y="288"/>
                                      </a:lnTo>
                                      <a:lnTo>
                                        <a:pt x="18" y="292"/>
                                      </a:lnTo>
                                      <a:lnTo>
                                        <a:pt x="14" y="302"/>
                                      </a:lnTo>
                                      <a:lnTo>
                                        <a:pt x="14" y="311"/>
                                      </a:lnTo>
                                      <a:lnTo>
                                        <a:pt x="9" y="316"/>
                                      </a:lnTo>
                                      <a:lnTo>
                                        <a:pt x="9" y="326"/>
                                      </a:lnTo>
                                      <a:lnTo>
                                        <a:pt x="4" y="330"/>
                                      </a:lnTo>
                                      <a:lnTo>
                                        <a:pt x="4" y="340"/>
                                      </a:lnTo>
                                      <a:lnTo>
                                        <a:pt x="0" y="354"/>
                                      </a:lnTo>
                                      <a:lnTo>
                                        <a:pt x="0" y="359"/>
                                      </a:lnTo>
                                      <a:lnTo>
                                        <a:pt x="0" y="36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" name="Freeform 6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476" y="877"/>
                                  <a:ext cx="179" cy="95"/>
                                </a:xfrm>
                                <a:custGeom>
                                  <a:avLst/>
                                  <a:gdLst>
                                    <a:gd name="T0" fmla="*/ 0 w 179"/>
                                    <a:gd name="T1" fmla="*/ 0 h 95"/>
                                    <a:gd name="T2" fmla="*/ 4 w 179"/>
                                    <a:gd name="T3" fmla="*/ 10 h 95"/>
                                    <a:gd name="T4" fmla="*/ 9 w 179"/>
                                    <a:gd name="T5" fmla="*/ 10 h 95"/>
                                    <a:gd name="T6" fmla="*/ 9 w 179"/>
                                    <a:gd name="T7" fmla="*/ 14 h 95"/>
                                    <a:gd name="T8" fmla="*/ 14 w 179"/>
                                    <a:gd name="T9" fmla="*/ 19 h 95"/>
                                    <a:gd name="T10" fmla="*/ 18 w 179"/>
                                    <a:gd name="T11" fmla="*/ 28 h 95"/>
                                    <a:gd name="T12" fmla="*/ 23 w 179"/>
                                    <a:gd name="T13" fmla="*/ 33 h 95"/>
                                    <a:gd name="T14" fmla="*/ 28 w 179"/>
                                    <a:gd name="T15" fmla="*/ 33 h 95"/>
                                    <a:gd name="T16" fmla="*/ 33 w 179"/>
                                    <a:gd name="T17" fmla="*/ 38 h 95"/>
                                    <a:gd name="T18" fmla="*/ 37 w 179"/>
                                    <a:gd name="T19" fmla="*/ 43 h 95"/>
                                    <a:gd name="T20" fmla="*/ 42 w 179"/>
                                    <a:gd name="T21" fmla="*/ 47 h 95"/>
                                    <a:gd name="T22" fmla="*/ 47 w 179"/>
                                    <a:gd name="T23" fmla="*/ 52 h 95"/>
                                    <a:gd name="T24" fmla="*/ 56 w 179"/>
                                    <a:gd name="T25" fmla="*/ 57 h 95"/>
                                    <a:gd name="T26" fmla="*/ 61 w 179"/>
                                    <a:gd name="T27" fmla="*/ 57 h 95"/>
                                    <a:gd name="T28" fmla="*/ 66 w 179"/>
                                    <a:gd name="T29" fmla="*/ 62 h 95"/>
                                    <a:gd name="T30" fmla="*/ 70 w 179"/>
                                    <a:gd name="T31" fmla="*/ 62 h 95"/>
                                    <a:gd name="T32" fmla="*/ 75 w 179"/>
                                    <a:gd name="T33" fmla="*/ 66 h 95"/>
                                    <a:gd name="T34" fmla="*/ 85 w 179"/>
                                    <a:gd name="T35" fmla="*/ 71 h 95"/>
                                    <a:gd name="T36" fmla="*/ 89 w 179"/>
                                    <a:gd name="T37" fmla="*/ 76 h 95"/>
                                    <a:gd name="T38" fmla="*/ 94 w 179"/>
                                    <a:gd name="T39" fmla="*/ 76 h 95"/>
                                    <a:gd name="T40" fmla="*/ 99 w 179"/>
                                    <a:gd name="T41" fmla="*/ 76 h 95"/>
                                    <a:gd name="T42" fmla="*/ 108 w 179"/>
                                    <a:gd name="T43" fmla="*/ 80 h 95"/>
                                    <a:gd name="T44" fmla="*/ 113 w 179"/>
                                    <a:gd name="T45" fmla="*/ 80 h 95"/>
                                    <a:gd name="T46" fmla="*/ 118 w 179"/>
                                    <a:gd name="T47" fmla="*/ 85 h 95"/>
                                    <a:gd name="T48" fmla="*/ 122 w 179"/>
                                    <a:gd name="T49" fmla="*/ 85 h 95"/>
                                    <a:gd name="T50" fmla="*/ 127 w 179"/>
                                    <a:gd name="T51" fmla="*/ 85 h 95"/>
                                    <a:gd name="T52" fmla="*/ 132 w 179"/>
                                    <a:gd name="T53" fmla="*/ 85 h 95"/>
                                    <a:gd name="T54" fmla="*/ 141 w 179"/>
                                    <a:gd name="T55" fmla="*/ 90 h 95"/>
                                    <a:gd name="T56" fmla="*/ 151 w 179"/>
                                    <a:gd name="T57" fmla="*/ 90 h 95"/>
                                    <a:gd name="T58" fmla="*/ 151 w 179"/>
                                    <a:gd name="T59" fmla="*/ 90 h 95"/>
                                    <a:gd name="T60" fmla="*/ 160 w 179"/>
                                    <a:gd name="T61" fmla="*/ 95 h 95"/>
                                    <a:gd name="T62" fmla="*/ 170 w 179"/>
                                    <a:gd name="T63" fmla="*/ 95 h 95"/>
                                    <a:gd name="T64" fmla="*/ 174 w 179"/>
                                    <a:gd name="T65" fmla="*/ 95 h 95"/>
                                    <a:gd name="T66" fmla="*/ 179 w 179"/>
                                    <a:gd name="T67" fmla="*/ 95 h 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179" h="95">
                                      <a:moveTo>
                                        <a:pt x="0" y="0"/>
                                      </a:moveTo>
                                      <a:lnTo>
                                        <a:pt x="4" y="10"/>
                                      </a:lnTo>
                                      <a:lnTo>
                                        <a:pt x="9" y="10"/>
                                      </a:lnTo>
                                      <a:lnTo>
                                        <a:pt x="9" y="14"/>
                                      </a:lnTo>
                                      <a:lnTo>
                                        <a:pt x="14" y="19"/>
                                      </a:lnTo>
                                      <a:lnTo>
                                        <a:pt x="18" y="28"/>
                                      </a:lnTo>
                                      <a:lnTo>
                                        <a:pt x="23" y="33"/>
                                      </a:lnTo>
                                      <a:lnTo>
                                        <a:pt x="28" y="33"/>
                                      </a:lnTo>
                                      <a:lnTo>
                                        <a:pt x="33" y="38"/>
                                      </a:lnTo>
                                      <a:lnTo>
                                        <a:pt x="37" y="43"/>
                                      </a:lnTo>
                                      <a:lnTo>
                                        <a:pt x="42" y="47"/>
                                      </a:lnTo>
                                      <a:lnTo>
                                        <a:pt x="47" y="52"/>
                                      </a:lnTo>
                                      <a:lnTo>
                                        <a:pt x="56" y="57"/>
                                      </a:lnTo>
                                      <a:lnTo>
                                        <a:pt x="61" y="57"/>
                                      </a:lnTo>
                                      <a:lnTo>
                                        <a:pt x="66" y="62"/>
                                      </a:lnTo>
                                      <a:lnTo>
                                        <a:pt x="70" y="62"/>
                                      </a:lnTo>
                                      <a:lnTo>
                                        <a:pt x="75" y="66"/>
                                      </a:lnTo>
                                      <a:lnTo>
                                        <a:pt x="85" y="71"/>
                                      </a:lnTo>
                                      <a:lnTo>
                                        <a:pt x="89" y="76"/>
                                      </a:lnTo>
                                      <a:lnTo>
                                        <a:pt x="94" y="76"/>
                                      </a:lnTo>
                                      <a:lnTo>
                                        <a:pt x="99" y="76"/>
                                      </a:lnTo>
                                      <a:lnTo>
                                        <a:pt x="108" y="80"/>
                                      </a:lnTo>
                                      <a:lnTo>
                                        <a:pt x="113" y="80"/>
                                      </a:lnTo>
                                      <a:lnTo>
                                        <a:pt x="118" y="85"/>
                                      </a:lnTo>
                                      <a:lnTo>
                                        <a:pt x="122" y="85"/>
                                      </a:lnTo>
                                      <a:lnTo>
                                        <a:pt x="127" y="85"/>
                                      </a:lnTo>
                                      <a:lnTo>
                                        <a:pt x="132" y="85"/>
                                      </a:lnTo>
                                      <a:lnTo>
                                        <a:pt x="141" y="90"/>
                                      </a:lnTo>
                                      <a:lnTo>
                                        <a:pt x="151" y="90"/>
                                      </a:lnTo>
                                      <a:lnTo>
                                        <a:pt x="160" y="95"/>
                                      </a:lnTo>
                                      <a:lnTo>
                                        <a:pt x="170" y="95"/>
                                      </a:lnTo>
                                      <a:lnTo>
                                        <a:pt x="174" y="95"/>
                                      </a:lnTo>
                                      <a:lnTo>
                                        <a:pt x="179" y="95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Freeform 6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0" y="976"/>
                                  <a:ext cx="250" cy="241"/>
                                </a:xfrm>
                                <a:custGeom>
                                  <a:avLst/>
                                  <a:gdLst>
                                    <a:gd name="T0" fmla="*/ 4 w 250"/>
                                    <a:gd name="T1" fmla="*/ 5 h 241"/>
                                    <a:gd name="T2" fmla="*/ 0 w 250"/>
                                    <a:gd name="T3" fmla="*/ 15 h 241"/>
                                    <a:gd name="T4" fmla="*/ 0 w 250"/>
                                    <a:gd name="T5" fmla="*/ 24 h 241"/>
                                    <a:gd name="T6" fmla="*/ 0 w 250"/>
                                    <a:gd name="T7" fmla="*/ 33 h 241"/>
                                    <a:gd name="T8" fmla="*/ 0 w 250"/>
                                    <a:gd name="T9" fmla="*/ 48 h 241"/>
                                    <a:gd name="T10" fmla="*/ 0 w 250"/>
                                    <a:gd name="T11" fmla="*/ 57 h 241"/>
                                    <a:gd name="T12" fmla="*/ 4 w 250"/>
                                    <a:gd name="T13" fmla="*/ 71 h 241"/>
                                    <a:gd name="T14" fmla="*/ 4 w 250"/>
                                    <a:gd name="T15" fmla="*/ 85 h 241"/>
                                    <a:gd name="T16" fmla="*/ 9 w 250"/>
                                    <a:gd name="T17" fmla="*/ 100 h 241"/>
                                    <a:gd name="T18" fmla="*/ 14 w 250"/>
                                    <a:gd name="T19" fmla="*/ 104 h 241"/>
                                    <a:gd name="T20" fmla="*/ 18 w 250"/>
                                    <a:gd name="T21" fmla="*/ 114 h 241"/>
                                    <a:gd name="T22" fmla="*/ 23 w 250"/>
                                    <a:gd name="T23" fmla="*/ 128 h 241"/>
                                    <a:gd name="T24" fmla="*/ 23 w 250"/>
                                    <a:gd name="T25" fmla="*/ 137 h 241"/>
                                    <a:gd name="T26" fmla="*/ 33 w 250"/>
                                    <a:gd name="T27" fmla="*/ 152 h 241"/>
                                    <a:gd name="T28" fmla="*/ 42 w 250"/>
                                    <a:gd name="T29" fmla="*/ 161 h 241"/>
                                    <a:gd name="T30" fmla="*/ 52 w 250"/>
                                    <a:gd name="T31" fmla="*/ 175 h 241"/>
                                    <a:gd name="T32" fmla="*/ 56 w 250"/>
                                    <a:gd name="T33" fmla="*/ 180 h 241"/>
                                    <a:gd name="T34" fmla="*/ 70 w 250"/>
                                    <a:gd name="T35" fmla="*/ 189 h 241"/>
                                    <a:gd name="T36" fmla="*/ 80 w 250"/>
                                    <a:gd name="T37" fmla="*/ 199 h 241"/>
                                    <a:gd name="T38" fmla="*/ 85 w 250"/>
                                    <a:gd name="T39" fmla="*/ 204 h 241"/>
                                    <a:gd name="T40" fmla="*/ 94 w 250"/>
                                    <a:gd name="T41" fmla="*/ 208 h 241"/>
                                    <a:gd name="T42" fmla="*/ 103 w 250"/>
                                    <a:gd name="T43" fmla="*/ 218 h 241"/>
                                    <a:gd name="T44" fmla="*/ 118 w 250"/>
                                    <a:gd name="T45" fmla="*/ 222 h 241"/>
                                    <a:gd name="T46" fmla="*/ 137 w 250"/>
                                    <a:gd name="T47" fmla="*/ 232 h 241"/>
                                    <a:gd name="T48" fmla="*/ 141 w 250"/>
                                    <a:gd name="T49" fmla="*/ 232 h 241"/>
                                    <a:gd name="T50" fmla="*/ 155 w 250"/>
                                    <a:gd name="T51" fmla="*/ 237 h 241"/>
                                    <a:gd name="T52" fmla="*/ 165 w 250"/>
                                    <a:gd name="T53" fmla="*/ 241 h 241"/>
                                    <a:gd name="T54" fmla="*/ 174 w 250"/>
                                    <a:gd name="T55" fmla="*/ 241 h 241"/>
                                    <a:gd name="T56" fmla="*/ 184 w 250"/>
                                    <a:gd name="T57" fmla="*/ 241 h 241"/>
                                    <a:gd name="T58" fmla="*/ 193 w 250"/>
                                    <a:gd name="T59" fmla="*/ 241 h 241"/>
                                    <a:gd name="T60" fmla="*/ 203 w 250"/>
                                    <a:gd name="T61" fmla="*/ 241 h 241"/>
                                    <a:gd name="T62" fmla="*/ 217 w 250"/>
                                    <a:gd name="T63" fmla="*/ 241 h 241"/>
                                    <a:gd name="T64" fmla="*/ 226 w 250"/>
                                    <a:gd name="T65" fmla="*/ 241 h 241"/>
                                    <a:gd name="T66" fmla="*/ 240 w 250"/>
                                    <a:gd name="T67" fmla="*/ 241 h 241"/>
                                    <a:gd name="T68" fmla="*/ 250 w 250"/>
                                    <a:gd name="T69" fmla="*/ 241 h 24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</a:cxnLst>
                                  <a:rect l="0" t="0" r="r" b="b"/>
                                  <a:pathLst>
                                    <a:path w="250" h="241">
                                      <a:moveTo>
                                        <a:pt x="4" y="0"/>
                                      </a:moveTo>
                                      <a:lnTo>
                                        <a:pt x="4" y="5"/>
                                      </a:lnTo>
                                      <a:lnTo>
                                        <a:pt x="4" y="10"/>
                                      </a:lnTo>
                                      <a:lnTo>
                                        <a:pt x="0" y="15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52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4" y="71"/>
                                      </a:lnTo>
                                      <a:lnTo>
                                        <a:pt x="4" y="81"/>
                                      </a:lnTo>
                                      <a:lnTo>
                                        <a:pt x="4" y="85"/>
                                      </a:lnTo>
                                      <a:lnTo>
                                        <a:pt x="9" y="95"/>
                                      </a:lnTo>
                                      <a:lnTo>
                                        <a:pt x="9" y="100"/>
                                      </a:lnTo>
                                      <a:lnTo>
                                        <a:pt x="14" y="104"/>
                                      </a:lnTo>
                                      <a:lnTo>
                                        <a:pt x="14" y="109"/>
                                      </a:lnTo>
                                      <a:lnTo>
                                        <a:pt x="18" y="114"/>
                                      </a:lnTo>
                                      <a:lnTo>
                                        <a:pt x="18" y="118"/>
                                      </a:lnTo>
                                      <a:lnTo>
                                        <a:pt x="23" y="128"/>
                                      </a:lnTo>
                                      <a:lnTo>
                                        <a:pt x="23" y="133"/>
                                      </a:lnTo>
                                      <a:lnTo>
                                        <a:pt x="23" y="137"/>
                                      </a:lnTo>
                                      <a:lnTo>
                                        <a:pt x="33" y="147"/>
                                      </a:lnTo>
                                      <a:lnTo>
                                        <a:pt x="33" y="152"/>
                                      </a:lnTo>
                                      <a:lnTo>
                                        <a:pt x="37" y="156"/>
                                      </a:lnTo>
                                      <a:lnTo>
                                        <a:pt x="42" y="161"/>
                                      </a:lnTo>
                                      <a:lnTo>
                                        <a:pt x="47" y="170"/>
                                      </a:lnTo>
                                      <a:lnTo>
                                        <a:pt x="52" y="175"/>
                                      </a:lnTo>
                                      <a:lnTo>
                                        <a:pt x="52" y="180"/>
                                      </a:lnTo>
                                      <a:lnTo>
                                        <a:pt x="56" y="180"/>
                                      </a:lnTo>
                                      <a:lnTo>
                                        <a:pt x="61" y="185"/>
                                      </a:lnTo>
                                      <a:lnTo>
                                        <a:pt x="70" y="189"/>
                                      </a:lnTo>
                                      <a:lnTo>
                                        <a:pt x="75" y="194"/>
                                      </a:lnTo>
                                      <a:lnTo>
                                        <a:pt x="80" y="199"/>
                                      </a:lnTo>
                                      <a:lnTo>
                                        <a:pt x="85" y="204"/>
                                      </a:lnTo>
                                      <a:lnTo>
                                        <a:pt x="89" y="204"/>
                                      </a:lnTo>
                                      <a:lnTo>
                                        <a:pt x="94" y="208"/>
                                      </a:lnTo>
                                      <a:lnTo>
                                        <a:pt x="99" y="213"/>
                                      </a:lnTo>
                                      <a:lnTo>
                                        <a:pt x="103" y="218"/>
                                      </a:lnTo>
                                      <a:lnTo>
                                        <a:pt x="108" y="218"/>
                                      </a:lnTo>
                                      <a:lnTo>
                                        <a:pt x="118" y="222"/>
                                      </a:lnTo>
                                      <a:lnTo>
                                        <a:pt x="132" y="227"/>
                                      </a:lnTo>
                                      <a:lnTo>
                                        <a:pt x="137" y="232"/>
                                      </a:lnTo>
                                      <a:lnTo>
                                        <a:pt x="141" y="232"/>
                                      </a:lnTo>
                                      <a:lnTo>
                                        <a:pt x="151" y="237"/>
                                      </a:lnTo>
                                      <a:lnTo>
                                        <a:pt x="155" y="237"/>
                                      </a:lnTo>
                                      <a:lnTo>
                                        <a:pt x="160" y="241"/>
                                      </a:lnTo>
                                      <a:lnTo>
                                        <a:pt x="165" y="241"/>
                                      </a:lnTo>
                                      <a:lnTo>
                                        <a:pt x="170" y="241"/>
                                      </a:lnTo>
                                      <a:lnTo>
                                        <a:pt x="174" y="241"/>
                                      </a:lnTo>
                                      <a:lnTo>
                                        <a:pt x="179" y="241"/>
                                      </a:lnTo>
                                      <a:lnTo>
                                        <a:pt x="184" y="241"/>
                                      </a:lnTo>
                                      <a:lnTo>
                                        <a:pt x="193" y="241"/>
                                      </a:lnTo>
                                      <a:lnTo>
                                        <a:pt x="198" y="241"/>
                                      </a:lnTo>
                                      <a:lnTo>
                                        <a:pt x="203" y="241"/>
                                      </a:lnTo>
                                      <a:lnTo>
                                        <a:pt x="207" y="241"/>
                                      </a:lnTo>
                                      <a:lnTo>
                                        <a:pt x="217" y="241"/>
                                      </a:lnTo>
                                      <a:lnTo>
                                        <a:pt x="222" y="241"/>
                                      </a:lnTo>
                                      <a:lnTo>
                                        <a:pt x="226" y="241"/>
                                      </a:lnTo>
                                      <a:lnTo>
                                        <a:pt x="231" y="241"/>
                                      </a:lnTo>
                                      <a:lnTo>
                                        <a:pt x="240" y="241"/>
                                      </a:lnTo>
                                      <a:lnTo>
                                        <a:pt x="245" y="241"/>
                                      </a:lnTo>
                                      <a:lnTo>
                                        <a:pt x="250" y="241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6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26" y="1066"/>
                                  <a:ext cx="104" cy="151"/>
                                </a:xfrm>
                                <a:custGeom>
                                  <a:avLst/>
                                  <a:gdLst>
                                    <a:gd name="T0" fmla="*/ 104 w 104"/>
                                    <a:gd name="T1" fmla="*/ 151 h 151"/>
                                    <a:gd name="T2" fmla="*/ 104 w 104"/>
                                    <a:gd name="T3" fmla="*/ 147 h 151"/>
                                    <a:gd name="T4" fmla="*/ 104 w 104"/>
                                    <a:gd name="T5" fmla="*/ 137 h 151"/>
                                    <a:gd name="T6" fmla="*/ 104 w 104"/>
                                    <a:gd name="T7" fmla="*/ 132 h 151"/>
                                    <a:gd name="T8" fmla="*/ 104 w 104"/>
                                    <a:gd name="T9" fmla="*/ 128 h 151"/>
                                    <a:gd name="T10" fmla="*/ 104 w 104"/>
                                    <a:gd name="T11" fmla="*/ 118 h 151"/>
                                    <a:gd name="T12" fmla="*/ 104 w 104"/>
                                    <a:gd name="T13" fmla="*/ 114 h 151"/>
                                    <a:gd name="T14" fmla="*/ 104 w 104"/>
                                    <a:gd name="T15" fmla="*/ 109 h 151"/>
                                    <a:gd name="T16" fmla="*/ 99 w 104"/>
                                    <a:gd name="T17" fmla="*/ 104 h 151"/>
                                    <a:gd name="T18" fmla="*/ 99 w 104"/>
                                    <a:gd name="T19" fmla="*/ 95 h 151"/>
                                    <a:gd name="T20" fmla="*/ 94 w 104"/>
                                    <a:gd name="T21" fmla="*/ 90 h 151"/>
                                    <a:gd name="T22" fmla="*/ 94 w 104"/>
                                    <a:gd name="T23" fmla="*/ 85 h 151"/>
                                    <a:gd name="T24" fmla="*/ 90 w 104"/>
                                    <a:gd name="T25" fmla="*/ 80 h 151"/>
                                    <a:gd name="T26" fmla="*/ 90 w 104"/>
                                    <a:gd name="T27" fmla="*/ 71 h 151"/>
                                    <a:gd name="T28" fmla="*/ 85 w 104"/>
                                    <a:gd name="T29" fmla="*/ 71 h 151"/>
                                    <a:gd name="T30" fmla="*/ 80 w 104"/>
                                    <a:gd name="T31" fmla="*/ 66 h 151"/>
                                    <a:gd name="T32" fmla="*/ 76 w 104"/>
                                    <a:gd name="T33" fmla="*/ 57 h 151"/>
                                    <a:gd name="T34" fmla="*/ 76 w 104"/>
                                    <a:gd name="T35" fmla="*/ 52 h 151"/>
                                    <a:gd name="T36" fmla="*/ 71 w 104"/>
                                    <a:gd name="T37" fmla="*/ 47 h 151"/>
                                    <a:gd name="T38" fmla="*/ 66 w 104"/>
                                    <a:gd name="T39" fmla="*/ 47 h 151"/>
                                    <a:gd name="T40" fmla="*/ 61 w 104"/>
                                    <a:gd name="T41" fmla="*/ 43 h 151"/>
                                    <a:gd name="T42" fmla="*/ 57 w 104"/>
                                    <a:gd name="T43" fmla="*/ 33 h 151"/>
                                    <a:gd name="T44" fmla="*/ 52 w 104"/>
                                    <a:gd name="T45" fmla="*/ 33 h 151"/>
                                    <a:gd name="T46" fmla="*/ 47 w 104"/>
                                    <a:gd name="T47" fmla="*/ 28 h 151"/>
                                    <a:gd name="T48" fmla="*/ 47 w 104"/>
                                    <a:gd name="T49" fmla="*/ 24 h 151"/>
                                    <a:gd name="T50" fmla="*/ 42 w 104"/>
                                    <a:gd name="T51" fmla="*/ 19 h 151"/>
                                    <a:gd name="T52" fmla="*/ 38 w 104"/>
                                    <a:gd name="T53" fmla="*/ 19 h 151"/>
                                    <a:gd name="T54" fmla="*/ 33 w 104"/>
                                    <a:gd name="T55" fmla="*/ 19 h 151"/>
                                    <a:gd name="T56" fmla="*/ 33 w 104"/>
                                    <a:gd name="T57" fmla="*/ 14 h 151"/>
                                    <a:gd name="T58" fmla="*/ 28 w 104"/>
                                    <a:gd name="T59" fmla="*/ 14 h 151"/>
                                    <a:gd name="T60" fmla="*/ 24 w 104"/>
                                    <a:gd name="T61" fmla="*/ 10 h 151"/>
                                    <a:gd name="T62" fmla="*/ 19 w 104"/>
                                    <a:gd name="T63" fmla="*/ 10 h 151"/>
                                    <a:gd name="T64" fmla="*/ 14 w 104"/>
                                    <a:gd name="T65" fmla="*/ 5 h 151"/>
                                    <a:gd name="T66" fmla="*/ 9 w 104"/>
                                    <a:gd name="T67" fmla="*/ 5 h 151"/>
                                    <a:gd name="T68" fmla="*/ 0 w 104"/>
                                    <a:gd name="T69" fmla="*/ 0 h 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</a:cxnLst>
                                  <a:rect l="0" t="0" r="r" b="b"/>
                                  <a:pathLst>
                                    <a:path w="104" h="151">
                                      <a:moveTo>
                                        <a:pt x="104" y="151"/>
                                      </a:moveTo>
                                      <a:lnTo>
                                        <a:pt x="104" y="147"/>
                                      </a:lnTo>
                                      <a:lnTo>
                                        <a:pt x="104" y="137"/>
                                      </a:lnTo>
                                      <a:lnTo>
                                        <a:pt x="104" y="132"/>
                                      </a:lnTo>
                                      <a:lnTo>
                                        <a:pt x="104" y="128"/>
                                      </a:lnTo>
                                      <a:lnTo>
                                        <a:pt x="104" y="118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04" y="109"/>
                                      </a:lnTo>
                                      <a:lnTo>
                                        <a:pt x="99" y="104"/>
                                      </a:lnTo>
                                      <a:lnTo>
                                        <a:pt x="99" y="95"/>
                                      </a:lnTo>
                                      <a:lnTo>
                                        <a:pt x="94" y="90"/>
                                      </a:lnTo>
                                      <a:lnTo>
                                        <a:pt x="94" y="85"/>
                                      </a:lnTo>
                                      <a:lnTo>
                                        <a:pt x="90" y="80"/>
                                      </a:lnTo>
                                      <a:lnTo>
                                        <a:pt x="90" y="71"/>
                                      </a:lnTo>
                                      <a:lnTo>
                                        <a:pt x="85" y="71"/>
                                      </a:lnTo>
                                      <a:lnTo>
                                        <a:pt x="80" y="66"/>
                                      </a:lnTo>
                                      <a:lnTo>
                                        <a:pt x="76" y="57"/>
                                      </a:lnTo>
                                      <a:lnTo>
                                        <a:pt x="76" y="52"/>
                                      </a:lnTo>
                                      <a:lnTo>
                                        <a:pt x="71" y="47"/>
                                      </a:lnTo>
                                      <a:lnTo>
                                        <a:pt x="66" y="47"/>
                                      </a:lnTo>
                                      <a:lnTo>
                                        <a:pt x="61" y="43"/>
                                      </a:lnTo>
                                      <a:lnTo>
                                        <a:pt x="57" y="33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47" y="28"/>
                                      </a:lnTo>
                                      <a:lnTo>
                                        <a:pt x="47" y="24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38" y="19"/>
                                      </a:lnTo>
                                      <a:lnTo>
                                        <a:pt x="33" y="19"/>
                                      </a:lnTo>
                                      <a:lnTo>
                                        <a:pt x="33" y="14"/>
                                      </a:lnTo>
                                      <a:lnTo>
                                        <a:pt x="28" y="14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19" y="10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9" y="5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69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976"/>
                                  <a:ext cx="142" cy="90"/>
                                </a:xfrm>
                                <a:custGeom>
                                  <a:avLst/>
                                  <a:gdLst>
                                    <a:gd name="T0" fmla="*/ 142 w 142"/>
                                    <a:gd name="T1" fmla="*/ 90 h 90"/>
                                    <a:gd name="T2" fmla="*/ 137 w 142"/>
                                    <a:gd name="T3" fmla="*/ 90 h 90"/>
                                    <a:gd name="T4" fmla="*/ 133 w 142"/>
                                    <a:gd name="T5" fmla="*/ 85 h 90"/>
                                    <a:gd name="T6" fmla="*/ 123 w 142"/>
                                    <a:gd name="T7" fmla="*/ 81 h 90"/>
                                    <a:gd name="T8" fmla="*/ 114 w 142"/>
                                    <a:gd name="T9" fmla="*/ 81 h 90"/>
                                    <a:gd name="T10" fmla="*/ 104 w 142"/>
                                    <a:gd name="T11" fmla="*/ 76 h 90"/>
                                    <a:gd name="T12" fmla="*/ 95 w 142"/>
                                    <a:gd name="T13" fmla="*/ 66 h 90"/>
                                    <a:gd name="T14" fmla="*/ 85 w 142"/>
                                    <a:gd name="T15" fmla="*/ 62 h 90"/>
                                    <a:gd name="T16" fmla="*/ 76 w 142"/>
                                    <a:gd name="T17" fmla="*/ 57 h 90"/>
                                    <a:gd name="T18" fmla="*/ 71 w 142"/>
                                    <a:gd name="T19" fmla="*/ 52 h 90"/>
                                    <a:gd name="T20" fmla="*/ 57 w 142"/>
                                    <a:gd name="T21" fmla="*/ 48 h 90"/>
                                    <a:gd name="T22" fmla="*/ 48 w 142"/>
                                    <a:gd name="T23" fmla="*/ 38 h 90"/>
                                    <a:gd name="T24" fmla="*/ 43 w 142"/>
                                    <a:gd name="T25" fmla="*/ 33 h 90"/>
                                    <a:gd name="T26" fmla="*/ 43 w 142"/>
                                    <a:gd name="T27" fmla="*/ 33 h 90"/>
                                    <a:gd name="T28" fmla="*/ 33 w 142"/>
                                    <a:gd name="T29" fmla="*/ 29 h 90"/>
                                    <a:gd name="T30" fmla="*/ 24 w 142"/>
                                    <a:gd name="T31" fmla="*/ 19 h 90"/>
                                    <a:gd name="T32" fmla="*/ 19 w 142"/>
                                    <a:gd name="T33" fmla="*/ 15 h 90"/>
                                    <a:gd name="T34" fmla="*/ 10 w 142"/>
                                    <a:gd name="T35" fmla="*/ 10 h 90"/>
                                    <a:gd name="T36" fmla="*/ 0 w 142"/>
                                    <a:gd name="T37" fmla="*/ 0 h 9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</a:cxnLst>
                                  <a:rect l="0" t="0" r="r" b="b"/>
                                  <a:pathLst>
                                    <a:path w="142" h="90">
                                      <a:moveTo>
                                        <a:pt x="142" y="90"/>
                                      </a:moveTo>
                                      <a:lnTo>
                                        <a:pt x="137" y="90"/>
                                      </a:lnTo>
                                      <a:lnTo>
                                        <a:pt x="133" y="85"/>
                                      </a:lnTo>
                                      <a:lnTo>
                                        <a:pt x="123" y="81"/>
                                      </a:lnTo>
                                      <a:lnTo>
                                        <a:pt x="114" y="81"/>
                                      </a:lnTo>
                                      <a:lnTo>
                                        <a:pt x="104" y="76"/>
                                      </a:lnTo>
                                      <a:lnTo>
                                        <a:pt x="95" y="66"/>
                                      </a:lnTo>
                                      <a:lnTo>
                                        <a:pt x="85" y="62"/>
                                      </a:lnTo>
                                      <a:lnTo>
                                        <a:pt x="76" y="57"/>
                                      </a:lnTo>
                                      <a:lnTo>
                                        <a:pt x="71" y="52"/>
                                      </a:lnTo>
                                      <a:lnTo>
                                        <a:pt x="57" y="48"/>
                                      </a:lnTo>
                                      <a:lnTo>
                                        <a:pt x="48" y="38"/>
                                      </a:lnTo>
                                      <a:lnTo>
                                        <a:pt x="43" y="33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24" y="19"/>
                                      </a:lnTo>
                                      <a:lnTo>
                                        <a:pt x="19" y="1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7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1217"/>
                                  <a:ext cx="246" cy="38"/>
                                </a:xfrm>
                                <a:custGeom>
                                  <a:avLst/>
                                  <a:gdLst>
                                    <a:gd name="T0" fmla="*/ 246 w 246"/>
                                    <a:gd name="T1" fmla="*/ 0 h 38"/>
                                    <a:gd name="T2" fmla="*/ 241 w 246"/>
                                    <a:gd name="T3" fmla="*/ 5 h 38"/>
                                    <a:gd name="T4" fmla="*/ 232 w 246"/>
                                    <a:gd name="T5" fmla="*/ 10 h 38"/>
                                    <a:gd name="T6" fmla="*/ 218 w 246"/>
                                    <a:gd name="T7" fmla="*/ 15 h 38"/>
                                    <a:gd name="T8" fmla="*/ 218 w 246"/>
                                    <a:gd name="T9" fmla="*/ 15 h 38"/>
                                    <a:gd name="T10" fmla="*/ 213 w 246"/>
                                    <a:gd name="T11" fmla="*/ 19 h 38"/>
                                    <a:gd name="T12" fmla="*/ 203 w 246"/>
                                    <a:gd name="T13" fmla="*/ 19 h 38"/>
                                    <a:gd name="T14" fmla="*/ 199 w 246"/>
                                    <a:gd name="T15" fmla="*/ 19 h 38"/>
                                    <a:gd name="T16" fmla="*/ 189 w 246"/>
                                    <a:gd name="T17" fmla="*/ 19 h 38"/>
                                    <a:gd name="T18" fmla="*/ 189 w 246"/>
                                    <a:gd name="T19" fmla="*/ 24 h 38"/>
                                    <a:gd name="T20" fmla="*/ 184 w 246"/>
                                    <a:gd name="T21" fmla="*/ 24 h 38"/>
                                    <a:gd name="T22" fmla="*/ 180 w 246"/>
                                    <a:gd name="T23" fmla="*/ 24 h 38"/>
                                    <a:gd name="T24" fmla="*/ 170 w 246"/>
                                    <a:gd name="T25" fmla="*/ 29 h 38"/>
                                    <a:gd name="T26" fmla="*/ 161 w 246"/>
                                    <a:gd name="T27" fmla="*/ 29 h 38"/>
                                    <a:gd name="T28" fmla="*/ 161 w 246"/>
                                    <a:gd name="T29" fmla="*/ 33 h 38"/>
                                    <a:gd name="T30" fmla="*/ 151 w 246"/>
                                    <a:gd name="T31" fmla="*/ 33 h 38"/>
                                    <a:gd name="T32" fmla="*/ 142 w 246"/>
                                    <a:gd name="T33" fmla="*/ 33 h 38"/>
                                    <a:gd name="T34" fmla="*/ 137 w 246"/>
                                    <a:gd name="T35" fmla="*/ 33 h 38"/>
                                    <a:gd name="T36" fmla="*/ 133 w 246"/>
                                    <a:gd name="T37" fmla="*/ 38 h 38"/>
                                    <a:gd name="T38" fmla="*/ 128 w 246"/>
                                    <a:gd name="T39" fmla="*/ 38 h 38"/>
                                    <a:gd name="T40" fmla="*/ 118 w 246"/>
                                    <a:gd name="T41" fmla="*/ 38 h 38"/>
                                    <a:gd name="T42" fmla="*/ 114 w 246"/>
                                    <a:gd name="T43" fmla="*/ 38 h 38"/>
                                    <a:gd name="T44" fmla="*/ 109 w 246"/>
                                    <a:gd name="T45" fmla="*/ 38 h 38"/>
                                    <a:gd name="T46" fmla="*/ 104 w 246"/>
                                    <a:gd name="T47" fmla="*/ 38 h 38"/>
                                    <a:gd name="T48" fmla="*/ 99 w 246"/>
                                    <a:gd name="T49" fmla="*/ 38 h 38"/>
                                    <a:gd name="T50" fmla="*/ 85 w 246"/>
                                    <a:gd name="T51" fmla="*/ 38 h 38"/>
                                    <a:gd name="T52" fmla="*/ 76 w 246"/>
                                    <a:gd name="T53" fmla="*/ 38 h 38"/>
                                    <a:gd name="T54" fmla="*/ 71 w 246"/>
                                    <a:gd name="T55" fmla="*/ 33 h 38"/>
                                    <a:gd name="T56" fmla="*/ 66 w 246"/>
                                    <a:gd name="T57" fmla="*/ 33 h 38"/>
                                    <a:gd name="T58" fmla="*/ 52 w 246"/>
                                    <a:gd name="T59" fmla="*/ 33 h 38"/>
                                    <a:gd name="T60" fmla="*/ 48 w 246"/>
                                    <a:gd name="T61" fmla="*/ 33 h 38"/>
                                    <a:gd name="T62" fmla="*/ 43 w 246"/>
                                    <a:gd name="T63" fmla="*/ 29 h 38"/>
                                    <a:gd name="T64" fmla="*/ 38 w 246"/>
                                    <a:gd name="T65" fmla="*/ 29 h 38"/>
                                    <a:gd name="T66" fmla="*/ 29 w 246"/>
                                    <a:gd name="T67" fmla="*/ 29 h 38"/>
                                    <a:gd name="T68" fmla="*/ 19 w 246"/>
                                    <a:gd name="T69" fmla="*/ 24 h 38"/>
                                    <a:gd name="T70" fmla="*/ 10 w 246"/>
                                    <a:gd name="T71" fmla="*/ 19 h 38"/>
                                    <a:gd name="T72" fmla="*/ 5 w 246"/>
                                    <a:gd name="T73" fmla="*/ 19 h 38"/>
                                    <a:gd name="T74" fmla="*/ 0 w 246"/>
                                    <a:gd name="T75" fmla="*/ 19 h 3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</a:cxnLst>
                                  <a:rect l="0" t="0" r="r" b="b"/>
                                  <a:pathLst>
                                    <a:path w="246" h="38">
                                      <a:moveTo>
                                        <a:pt x="246" y="0"/>
                                      </a:moveTo>
                                      <a:lnTo>
                                        <a:pt x="241" y="5"/>
                                      </a:lnTo>
                                      <a:lnTo>
                                        <a:pt x="232" y="10"/>
                                      </a:lnTo>
                                      <a:lnTo>
                                        <a:pt x="218" y="15"/>
                                      </a:lnTo>
                                      <a:lnTo>
                                        <a:pt x="213" y="19"/>
                                      </a:lnTo>
                                      <a:lnTo>
                                        <a:pt x="203" y="19"/>
                                      </a:lnTo>
                                      <a:lnTo>
                                        <a:pt x="199" y="19"/>
                                      </a:lnTo>
                                      <a:lnTo>
                                        <a:pt x="189" y="19"/>
                                      </a:lnTo>
                                      <a:lnTo>
                                        <a:pt x="189" y="24"/>
                                      </a:lnTo>
                                      <a:lnTo>
                                        <a:pt x="184" y="24"/>
                                      </a:lnTo>
                                      <a:lnTo>
                                        <a:pt x="180" y="24"/>
                                      </a:lnTo>
                                      <a:lnTo>
                                        <a:pt x="170" y="29"/>
                                      </a:lnTo>
                                      <a:lnTo>
                                        <a:pt x="161" y="29"/>
                                      </a:lnTo>
                                      <a:lnTo>
                                        <a:pt x="161" y="33"/>
                                      </a:lnTo>
                                      <a:lnTo>
                                        <a:pt x="151" y="33"/>
                                      </a:lnTo>
                                      <a:lnTo>
                                        <a:pt x="142" y="33"/>
                                      </a:lnTo>
                                      <a:lnTo>
                                        <a:pt x="137" y="33"/>
                                      </a:lnTo>
                                      <a:lnTo>
                                        <a:pt x="133" y="38"/>
                                      </a:lnTo>
                                      <a:lnTo>
                                        <a:pt x="128" y="38"/>
                                      </a:lnTo>
                                      <a:lnTo>
                                        <a:pt x="118" y="38"/>
                                      </a:lnTo>
                                      <a:lnTo>
                                        <a:pt x="114" y="38"/>
                                      </a:lnTo>
                                      <a:lnTo>
                                        <a:pt x="109" y="38"/>
                                      </a:lnTo>
                                      <a:lnTo>
                                        <a:pt x="104" y="38"/>
                                      </a:lnTo>
                                      <a:lnTo>
                                        <a:pt x="99" y="38"/>
                                      </a:lnTo>
                                      <a:lnTo>
                                        <a:pt x="85" y="38"/>
                                      </a:lnTo>
                                      <a:lnTo>
                                        <a:pt x="76" y="38"/>
                                      </a:lnTo>
                                      <a:lnTo>
                                        <a:pt x="71" y="33"/>
                                      </a:lnTo>
                                      <a:lnTo>
                                        <a:pt x="66" y="33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43" y="29"/>
                                      </a:lnTo>
                                      <a:lnTo>
                                        <a:pt x="38" y="29"/>
                                      </a:lnTo>
                                      <a:lnTo>
                                        <a:pt x="29" y="29"/>
                                      </a:lnTo>
                                      <a:lnTo>
                                        <a:pt x="19" y="24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0" y="1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Freeform 7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08" y="1047"/>
                                  <a:ext cx="75" cy="66"/>
                                </a:xfrm>
                                <a:custGeom>
                                  <a:avLst/>
                                  <a:gdLst>
                                    <a:gd name="T0" fmla="*/ 0 w 75"/>
                                    <a:gd name="T1" fmla="*/ 66 h 66"/>
                                    <a:gd name="T2" fmla="*/ 0 w 75"/>
                                    <a:gd name="T3" fmla="*/ 62 h 66"/>
                                    <a:gd name="T4" fmla="*/ 5 w 75"/>
                                    <a:gd name="T5" fmla="*/ 57 h 66"/>
                                    <a:gd name="T6" fmla="*/ 9 w 75"/>
                                    <a:gd name="T7" fmla="*/ 52 h 66"/>
                                    <a:gd name="T8" fmla="*/ 14 w 75"/>
                                    <a:gd name="T9" fmla="*/ 47 h 66"/>
                                    <a:gd name="T10" fmla="*/ 14 w 75"/>
                                    <a:gd name="T11" fmla="*/ 43 h 66"/>
                                    <a:gd name="T12" fmla="*/ 19 w 75"/>
                                    <a:gd name="T13" fmla="*/ 43 h 66"/>
                                    <a:gd name="T14" fmla="*/ 19 w 75"/>
                                    <a:gd name="T15" fmla="*/ 33 h 66"/>
                                    <a:gd name="T16" fmla="*/ 24 w 75"/>
                                    <a:gd name="T17" fmla="*/ 29 h 66"/>
                                    <a:gd name="T18" fmla="*/ 28 w 75"/>
                                    <a:gd name="T19" fmla="*/ 29 h 66"/>
                                    <a:gd name="T20" fmla="*/ 33 w 75"/>
                                    <a:gd name="T21" fmla="*/ 24 h 66"/>
                                    <a:gd name="T22" fmla="*/ 42 w 75"/>
                                    <a:gd name="T23" fmla="*/ 19 h 66"/>
                                    <a:gd name="T24" fmla="*/ 47 w 75"/>
                                    <a:gd name="T25" fmla="*/ 14 h 66"/>
                                    <a:gd name="T26" fmla="*/ 52 w 75"/>
                                    <a:gd name="T27" fmla="*/ 10 h 66"/>
                                    <a:gd name="T28" fmla="*/ 57 w 75"/>
                                    <a:gd name="T29" fmla="*/ 5 h 66"/>
                                    <a:gd name="T30" fmla="*/ 61 w 75"/>
                                    <a:gd name="T31" fmla="*/ 5 h 66"/>
                                    <a:gd name="T32" fmla="*/ 66 w 75"/>
                                    <a:gd name="T33" fmla="*/ 0 h 66"/>
                                    <a:gd name="T34" fmla="*/ 75 w 75"/>
                                    <a:gd name="T35" fmla="*/ 0 h 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75" h="66">
                                      <a:moveTo>
                                        <a:pt x="0" y="66"/>
                                      </a:moveTo>
                                      <a:lnTo>
                                        <a:pt x="0" y="62"/>
                                      </a:lnTo>
                                      <a:lnTo>
                                        <a:pt x="5" y="57"/>
                                      </a:lnTo>
                                      <a:lnTo>
                                        <a:pt x="9" y="52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43"/>
                                      </a:lnTo>
                                      <a:lnTo>
                                        <a:pt x="19" y="43"/>
                                      </a:lnTo>
                                      <a:lnTo>
                                        <a:pt x="19" y="33"/>
                                      </a:lnTo>
                                      <a:lnTo>
                                        <a:pt x="24" y="29"/>
                                      </a:lnTo>
                                      <a:lnTo>
                                        <a:pt x="28" y="29"/>
                                      </a:lnTo>
                                      <a:lnTo>
                                        <a:pt x="33" y="24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47" y="14"/>
                                      </a:lnTo>
                                      <a:lnTo>
                                        <a:pt x="52" y="10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61" y="5"/>
                                      </a:lnTo>
                                      <a:lnTo>
                                        <a:pt x="66" y="0"/>
                                      </a:lnTo>
                                      <a:lnTo>
                                        <a:pt x="75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" name="Freeform 7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3" y="976"/>
                                  <a:ext cx="61" cy="218"/>
                                </a:xfrm>
                                <a:custGeom>
                                  <a:avLst/>
                                  <a:gdLst>
                                    <a:gd name="T0" fmla="*/ 61 w 61"/>
                                    <a:gd name="T1" fmla="*/ 0 h 218"/>
                                    <a:gd name="T2" fmla="*/ 57 w 61"/>
                                    <a:gd name="T3" fmla="*/ 5 h 218"/>
                                    <a:gd name="T4" fmla="*/ 52 w 61"/>
                                    <a:gd name="T5" fmla="*/ 10 h 218"/>
                                    <a:gd name="T6" fmla="*/ 52 w 61"/>
                                    <a:gd name="T7" fmla="*/ 15 h 218"/>
                                    <a:gd name="T8" fmla="*/ 42 w 61"/>
                                    <a:gd name="T9" fmla="*/ 19 h 218"/>
                                    <a:gd name="T10" fmla="*/ 38 w 61"/>
                                    <a:gd name="T11" fmla="*/ 29 h 218"/>
                                    <a:gd name="T12" fmla="*/ 33 w 61"/>
                                    <a:gd name="T13" fmla="*/ 33 h 218"/>
                                    <a:gd name="T14" fmla="*/ 28 w 61"/>
                                    <a:gd name="T15" fmla="*/ 38 h 218"/>
                                    <a:gd name="T16" fmla="*/ 28 w 61"/>
                                    <a:gd name="T17" fmla="*/ 43 h 218"/>
                                    <a:gd name="T18" fmla="*/ 24 w 61"/>
                                    <a:gd name="T19" fmla="*/ 48 h 218"/>
                                    <a:gd name="T20" fmla="*/ 19 w 61"/>
                                    <a:gd name="T21" fmla="*/ 52 h 218"/>
                                    <a:gd name="T22" fmla="*/ 19 w 61"/>
                                    <a:gd name="T23" fmla="*/ 57 h 218"/>
                                    <a:gd name="T24" fmla="*/ 19 w 61"/>
                                    <a:gd name="T25" fmla="*/ 62 h 218"/>
                                    <a:gd name="T26" fmla="*/ 19 w 61"/>
                                    <a:gd name="T27" fmla="*/ 66 h 218"/>
                                    <a:gd name="T28" fmla="*/ 19 w 61"/>
                                    <a:gd name="T29" fmla="*/ 71 h 218"/>
                                    <a:gd name="T30" fmla="*/ 14 w 61"/>
                                    <a:gd name="T31" fmla="*/ 76 h 218"/>
                                    <a:gd name="T32" fmla="*/ 14 w 61"/>
                                    <a:gd name="T33" fmla="*/ 76 h 218"/>
                                    <a:gd name="T34" fmla="*/ 9 w 61"/>
                                    <a:gd name="T35" fmla="*/ 90 h 218"/>
                                    <a:gd name="T36" fmla="*/ 9 w 61"/>
                                    <a:gd name="T37" fmla="*/ 95 h 218"/>
                                    <a:gd name="T38" fmla="*/ 5 w 61"/>
                                    <a:gd name="T39" fmla="*/ 100 h 218"/>
                                    <a:gd name="T40" fmla="*/ 5 w 61"/>
                                    <a:gd name="T41" fmla="*/ 100 h 218"/>
                                    <a:gd name="T42" fmla="*/ 5 w 61"/>
                                    <a:gd name="T43" fmla="*/ 104 h 218"/>
                                    <a:gd name="T44" fmla="*/ 0 w 61"/>
                                    <a:gd name="T45" fmla="*/ 118 h 218"/>
                                    <a:gd name="T46" fmla="*/ 0 w 61"/>
                                    <a:gd name="T47" fmla="*/ 118 h 218"/>
                                    <a:gd name="T48" fmla="*/ 0 w 61"/>
                                    <a:gd name="T49" fmla="*/ 123 h 218"/>
                                    <a:gd name="T50" fmla="*/ 0 w 61"/>
                                    <a:gd name="T51" fmla="*/ 133 h 218"/>
                                    <a:gd name="T52" fmla="*/ 0 w 61"/>
                                    <a:gd name="T53" fmla="*/ 137 h 218"/>
                                    <a:gd name="T54" fmla="*/ 0 w 61"/>
                                    <a:gd name="T55" fmla="*/ 137 h 218"/>
                                    <a:gd name="T56" fmla="*/ 0 w 61"/>
                                    <a:gd name="T57" fmla="*/ 147 h 218"/>
                                    <a:gd name="T58" fmla="*/ 0 w 61"/>
                                    <a:gd name="T59" fmla="*/ 152 h 218"/>
                                    <a:gd name="T60" fmla="*/ 0 w 61"/>
                                    <a:gd name="T61" fmla="*/ 156 h 218"/>
                                    <a:gd name="T62" fmla="*/ 0 w 61"/>
                                    <a:gd name="T63" fmla="*/ 161 h 218"/>
                                    <a:gd name="T64" fmla="*/ 0 w 61"/>
                                    <a:gd name="T65" fmla="*/ 166 h 218"/>
                                    <a:gd name="T66" fmla="*/ 0 w 61"/>
                                    <a:gd name="T67" fmla="*/ 170 h 218"/>
                                    <a:gd name="T68" fmla="*/ 0 w 61"/>
                                    <a:gd name="T69" fmla="*/ 180 h 218"/>
                                    <a:gd name="T70" fmla="*/ 5 w 61"/>
                                    <a:gd name="T71" fmla="*/ 180 h 218"/>
                                    <a:gd name="T72" fmla="*/ 5 w 61"/>
                                    <a:gd name="T73" fmla="*/ 185 h 218"/>
                                    <a:gd name="T74" fmla="*/ 5 w 61"/>
                                    <a:gd name="T75" fmla="*/ 199 h 218"/>
                                    <a:gd name="T76" fmla="*/ 9 w 61"/>
                                    <a:gd name="T77" fmla="*/ 199 h 218"/>
                                    <a:gd name="T78" fmla="*/ 9 w 61"/>
                                    <a:gd name="T79" fmla="*/ 204 h 218"/>
                                    <a:gd name="T80" fmla="*/ 9 w 61"/>
                                    <a:gd name="T81" fmla="*/ 208 h 218"/>
                                    <a:gd name="T82" fmla="*/ 14 w 61"/>
                                    <a:gd name="T83" fmla="*/ 218 h 21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</a:cxnLst>
                                  <a:rect l="0" t="0" r="r" b="b"/>
                                  <a:pathLst>
                                    <a:path w="61" h="218">
                                      <a:moveTo>
                                        <a:pt x="61" y="0"/>
                                      </a:moveTo>
                                      <a:lnTo>
                                        <a:pt x="57" y="5"/>
                                      </a:lnTo>
                                      <a:lnTo>
                                        <a:pt x="52" y="10"/>
                                      </a:lnTo>
                                      <a:lnTo>
                                        <a:pt x="52" y="15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38" y="29"/>
                                      </a:lnTo>
                                      <a:lnTo>
                                        <a:pt x="33" y="33"/>
                                      </a:lnTo>
                                      <a:lnTo>
                                        <a:pt x="28" y="38"/>
                                      </a:lnTo>
                                      <a:lnTo>
                                        <a:pt x="28" y="43"/>
                                      </a:lnTo>
                                      <a:lnTo>
                                        <a:pt x="24" y="48"/>
                                      </a:lnTo>
                                      <a:lnTo>
                                        <a:pt x="19" y="52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19" y="62"/>
                                      </a:lnTo>
                                      <a:lnTo>
                                        <a:pt x="19" y="66"/>
                                      </a:lnTo>
                                      <a:lnTo>
                                        <a:pt x="19" y="71"/>
                                      </a:lnTo>
                                      <a:lnTo>
                                        <a:pt x="14" y="76"/>
                                      </a:lnTo>
                                      <a:lnTo>
                                        <a:pt x="9" y="90"/>
                                      </a:lnTo>
                                      <a:lnTo>
                                        <a:pt x="9" y="95"/>
                                      </a:lnTo>
                                      <a:lnTo>
                                        <a:pt x="5" y="100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0" y="118"/>
                                      </a:lnTo>
                                      <a:lnTo>
                                        <a:pt x="0" y="123"/>
                                      </a:lnTo>
                                      <a:lnTo>
                                        <a:pt x="0" y="133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47"/>
                                      </a:lnTo>
                                      <a:lnTo>
                                        <a:pt x="0" y="152"/>
                                      </a:lnTo>
                                      <a:lnTo>
                                        <a:pt x="0" y="156"/>
                                      </a:lnTo>
                                      <a:lnTo>
                                        <a:pt x="0" y="161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0" y="180"/>
                                      </a:lnTo>
                                      <a:lnTo>
                                        <a:pt x="5" y="180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5" y="199"/>
                                      </a:lnTo>
                                      <a:lnTo>
                                        <a:pt x="9" y="199"/>
                                      </a:lnTo>
                                      <a:lnTo>
                                        <a:pt x="9" y="204"/>
                                      </a:lnTo>
                                      <a:lnTo>
                                        <a:pt x="9" y="208"/>
                                      </a:lnTo>
                                      <a:lnTo>
                                        <a:pt x="14" y="21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" name="Freeform 7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37" y="1194"/>
                                  <a:ext cx="47" cy="47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0 h 47"/>
                                    <a:gd name="T2" fmla="*/ 0 w 47"/>
                                    <a:gd name="T3" fmla="*/ 0 h 47"/>
                                    <a:gd name="T4" fmla="*/ 5 w 47"/>
                                    <a:gd name="T5" fmla="*/ 4 h 47"/>
                                    <a:gd name="T6" fmla="*/ 5 w 47"/>
                                    <a:gd name="T7" fmla="*/ 4 h 47"/>
                                    <a:gd name="T8" fmla="*/ 5 w 47"/>
                                    <a:gd name="T9" fmla="*/ 9 h 47"/>
                                    <a:gd name="T10" fmla="*/ 10 w 47"/>
                                    <a:gd name="T11" fmla="*/ 14 h 47"/>
                                    <a:gd name="T12" fmla="*/ 10 w 47"/>
                                    <a:gd name="T13" fmla="*/ 19 h 47"/>
                                    <a:gd name="T14" fmla="*/ 14 w 47"/>
                                    <a:gd name="T15" fmla="*/ 23 h 47"/>
                                    <a:gd name="T16" fmla="*/ 19 w 47"/>
                                    <a:gd name="T17" fmla="*/ 23 h 47"/>
                                    <a:gd name="T18" fmla="*/ 24 w 47"/>
                                    <a:gd name="T19" fmla="*/ 28 h 47"/>
                                    <a:gd name="T20" fmla="*/ 28 w 47"/>
                                    <a:gd name="T21" fmla="*/ 33 h 47"/>
                                    <a:gd name="T22" fmla="*/ 33 w 47"/>
                                    <a:gd name="T23" fmla="*/ 33 h 47"/>
                                    <a:gd name="T24" fmla="*/ 38 w 47"/>
                                    <a:gd name="T25" fmla="*/ 38 h 47"/>
                                    <a:gd name="T26" fmla="*/ 38 w 47"/>
                                    <a:gd name="T27" fmla="*/ 42 h 47"/>
                                    <a:gd name="T28" fmla="*/ 43 w 47"/>
                                    <a:gd name="T29" fmla="*/ 42 h 47"/>
                                    <a:gd name="T30" fmla="*/ 47 w 47"/>
                                    <a:gd name="T31" fmla="*/ 47 h 4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</a:cxnLst>
                                  <a:rect l="0" t="0" r="r" b="b"/>
                                  <a:pathLst>
                                    <a:path w="47" h="47">
                                      <a:moveTo>
                                        <a:pt x="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5" y="9"/>
                                      </a:lnTo>
                                      <a:lnTo>
                                        <a:pt x="10" y="14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14" y="23"/>
                                      </a:lnTo>
                                      <a:lnTo>
                                        <a:pt x="19" y="23"/>
                                      </a:lnTo>
                                      <a:lnTo>
                                        <a:pt x="24" y="28"/>
                                      </a:lnTo>
                                      <a:lnTo>
                                        <a:pt x="28" y="33"/>
                                      </a:lnTo>
                                      <a:lnTo>
                                        <a:pt x="33" y="33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38" y="42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47" y="47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" name="Freeform 7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650"/>
                                  <a:ext cx="340" cy="274"/>
                                </a:xfrm>
                                <a:custGeom>
                                  <a:avLst/>
                                  <a:gdLst>
                                    <a:gd name="T0" fmla="*/ 340 w 340"/>
                                    <a:gd name="T1" fmla="*/ 0 h 274"/>
                                    <a:gd name="T2" fmla="*/ 331 w 340"/>
                                    <a:gd name="T3" fmla="*/ 10 h 274"/>
                                    <a:gd name="T4" fmla="*/ 326 w 340"/>
                                    <a:gd name="T5" fmla="*/ 19 h 274"/>
                                    <a:gd name="T6" fmla="*/ 321 w 340"/>
                                    <a:gd name="T7" fmla="*/ 29 h 274"/>
                                    <a:gd name="T8" fmla="*/ 317 w 340"/>
                                    <a:gd name="T9" fmla="*/ 29 h 274"/>
                                    <a:gd name="T10" fmla="*/ 307 w 340"/>
                                    <a:gd name="T11" fmla="*/ 38 h 274"/>
                                    <a:gd name="T12" fmla="*/ 298 w 340"/>
                                    <a:gd name="T13" fmla="*/ 52 h 274"/>
                                    <a:gd name="T14" fmla="*/ 288 w 340"/>
                                    <a:gd name="T15" fmla="*/ 62 h 274"/>
                                    <a:gd name="T16" fmla="*/ 279 w 340"/>
                                    <a:gd name="T17" fmla="*/ 71 h 274"/>
                                    <a:gd name="T18" fmla="*/ 274 w 340"/>
                                    <a:gd name="T19" fmla="*/ 81 h 274"/>
                                    <a:gd name="T20" fmla="*/ 260 w 340"/>
                                    <a:gd name="T21" fmla="*/ 90 h 274"/>
                                    <a:gd name="T22" fmla="*/ 251 w 340"/>
                                    <a:gd name="T23" fmla="*/ 100 h 274"/>
                                    <a:gd name="T24" fmla="*/ 241 w 340"/>
                                    <a:gd name="T25" fmla="*/ 109 h 274"/>
                                    <a:gd name="T26" fmla="*/ 232 w 340"/>
                                    <a:gd name="T27" fmla="*/ 118 h 274"/>
                                    <a:gd name="T28" fmla="*/ 218 w 340"/>
                                    <a:gd name="T29" fmla="*/ 128 h 274"/>
                                    <a:gd name="T30" fmla="*/ 213 w 340"/>
                                    <a:gd name="T31" fmla="*/ 137 h 274"/>
                                    <a:gd name="T32" fmla="*/ 199 w 340"/>
                                    <a:gd name="T33" fmla="*/ 147 h 274"/>
                                    <a:gd name="T34" fmla="*/ 189 w 340"/>
                                    <a:gd name="T35" fmla="*/ 156 h 274"/>
                                    <a:gd name="T36" fmla="*/ 175 w 340"/>
                                    <a:gd name="T37" fmla="*/ 166 h 274"/>
                                    <a:gd name="T38" fmla="*/ 166 w 340"/>
                                    <a:gd name="T39" fmla="*/ 175 h 274"/>
                                    <a:gd name="T40" fmla="*/ 156 w 340"/>
                                    <a:gd name="T41" fmla="*/ 180 h 274"/>
                                    <a:gd name="T42" fmla="*/ 142 w 340"/>
                                    <a:gd name="T43" fmla="*/ 189 h 274"/>
                                    <a:gd name="T44" fmla="*/ 133 w 340"/>
                                    <a:gd name="T45" fmla="*/ 194 h 274"/>
                                    <a:gd name="T46" fmla="*/ 118 w 340"/>
                                    <a:gd name="T47" fmla="*/ 203 h 274"/>
                                    <a:gd name="T48" fmla="*/ 109 w 340"/>
                                    <a:gd name="T49" fmla="*/ 213 h 274"/>
                                    <a:gd name="T50" fmla="*/ 99 w 340"/>
                                    <a:gd name="T51" fmla="*/ 218 h 274"/>
                                    <a:gd name="T52" fmla="*/ 85 w 340"/>
                                    <a:gd name="T53" fmla="*/ 227 h 274"/>
                                    <a:gd name="T54" fmla="*/ 76 w 340"/>
                                    <a:gd name="T55" fmla="*/ 237 h 274"/>
                                    <a:gd name="T56" fmla="*/ 62 w 340"/>
                                    <a:gd name="T57" fmla="*/ 241 h 274"/>
                                    <a:gd name="T58" fmla="*/ 52 w 340"/>
                                    <a:gd name="T59" fmla="*/ 251 h 274"/>
                                    <a:gd name="T60" fmla="*/ 38 w 340"/>
                                    <a:gd name="T61" fmla="*/ 260 h 274"/>
                                    <a:gd name="T62" fmla="*/ 24 w 340"/>
                                    <a:gd name="T63" fmla="*/ 260 h 274"/>
                                    <a:gd name="T64" fmla="*/ 14 w 340"/>
                                    <a:gd name="T65" fmla="*/ 270 h 274"/>
                                    <a:gd name="T66" fmla="*/ 0 w 340"/>
                                    <a:gd name="T67" fmla="*/ 274 h 27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340" h="274">
                                      <a:moveTo>
                                        <a:pt x="340" y="0"/>
                                      </a:moveTo>
                                      <a:lnTo>
                                        <a:pt x="331" y="10"/>
                                      </a:lnTo>
                                      <a:lnTo>
                                        <a:pt x="326" y="19"/>
                                      </a:lnTo>
                                      <a:lnTo>
                                        <a:pt x="321" y="29"/>
                                      </a:lnTo>
                                      <a:lnTo>
                                        <a:pt x="317" y="29"/>
                                      </a:lnTo>
                                      <a:lnTo>
                                        <a:pt x="307" y="38"/>
                                      </a:lnTo>
                                      <a:lnTo>
                                        <a:pt x="298" y="52"/>
                                      </a:lnTo>
                                      <a:lnTo>
                                        <a:pt x="288" y="62"/>
                                      </a:lnTo>
                                      <a:lnTo>
                                        <a:pt x="279" y="71"/>
                                      </a:lnTo>
                                      <a:lnTo>
                                        <a:pt x="274" y="81"/>
                                      </a:lnTo>
                                      <a:lnTo>
                                        <a:pt x="260" y="90"/>
                                      </a:lnTo>
                                      <a:lnTo>
                                        <a:pt x="251" y="100"/>
                                      </a:lnTo>
                                      <a:lnTo>
                                        <a:pt x="241" y="109"/>
                                      </a:lnTo>
                                      <a:lnTo>
                                        <a:pt x="232" y="118"/>
                                      </a:lnTo>
                                      <a:lnTo>
                                        <a:pt x="218" y="128"/>
                                      </a:lnTo>
                                      <a:lnTo>
                                        <a:pt x="213" y="137"/>
                                      </a:lnTo>
                                      <a:lnTo>
                                        <a:pt x="199" y="147"/>
                                      </a:lnTo>
                                      <a:lnTo>
                                        <a:pt x="189" y="156"/>
                                      </a:lnTo>
                                      <a:lnTo>
                                        <a:pt x="175" y="166"/>
                                      </a:lnTo>
                                      <a:lnTo>
                                        <a:pt x="166" y="175"/>
                                      </a:lnTo>
                                      <a:lnTo>
                                        <a:pt x="156" y="180"/>
                                      </a:lnTo>
                                      <a:lnTo>
                                        <a:pt x="142" y="189"/>
                                      </a:lnTo>
                                      <a:lnTo>
                                        <a:pt x="133" y="194"/>
                                      </a:lnTo>
                                      <a:lnTo>
                                        <a:pt x="118" y="203"/>
                                      </a:lnTo>
                                      <a:lnTo>
                                        <a:pt x="109" y="213"/>
                                      </a:lnTo>
                                      <a:lnTo>
                                        <a:pt x="99" y="218"/>
                                      </a:lnTo>
                                      <a:lnTo>
                                        <a:pt x="85" y="227"/>
                                      </a:lnTo>
                                      <a:lnTo>
                                        <a:pt x="76" y="237"/>
                                      </a:lnTo>
                                      <a:lnTo>
                                        <a:pt x="62" y="241"/>
                                      </a:lnTo>
                                      <a:lnTo>
                                        <a:pt x="52" y="251"/>
                                      </a:lnTo>
                                      <a:lnTo>
                                        <a:pt x="38" y="260"/>
                                      </a:lnTo>
                                      <a:lnTo>
                                        <a:pt x="24" y="260"/>
                                      </a:lnTo>
                                      <a:lnTo>
                                        <a:pt x="14" y="270"/>
                                      </a:lnTo>
                                      <a:lnTo>
                                        <a:pt x="0" y="27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Freeform 7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8" y="868"/>
                                  <a:ext cx="56" cy="56"/>
                                </a:xfrm>
                                <a:custGeom>
                                  <a:avLst/>
                                  <a:gdLst>
                                    <a:gd name="T0" fmla="*/ 9 w 56"/>
                                    <a:gd name="T1" fmla="*/ 0 h 56"/>
                                    <a:gd name="T2" fmla="*/ 4 w 56"/>
                                    <a:gd name="T3" fmla="*/ 0 h 56"/>
                                    <a:gd name="T4" fmla="*/ 4 w 56"/>
                                    <a:gd name="T5" fmla="*/ 4 h 56"/>
                                    <a:gd name="T6" fmla="*/ 0 w 56"/>
                                    <a:gd name="T7" fmla="*/ 4 h 56"/>
                                    <a:gd name="T8" fmla="*/ 0 w 56"/>
                                    <a:gd name="T9" fmla="*/ 9 h 56"/>
                                    <a:gd name="T10" fmla="*/ 0 w 56"/>
                                    <a:gd name="T11" fmla="*/ 14 h 56"/>
                                    <a:gd name="T12" fmla="*/ 0 w 56"/>
                                    <a:gd name="T13" fmla="*/ 19 h 56"/>
                                    <a:gd name="T14" fmla="*/ 0 w 56"/>
                                    <a:gd name="T15" fmla="*/ 19 h 56"/>
                                    <a:gd name="T16" fmla="*/ 0 w 56"/>
                                    <a:gd name="T17" fmla="*/ 23 h 56"/>
                                    <a:gd name="T18" fmla="*/ 0 w 56"/>
                                    <a:gd name="T19" fmla="*/ 28 h 56"/>
                                    <a:gd name="T20" fmla="*/ 0 w 56"/>
                                    <a:gd name="T21" fmla="*/ 33 h 56"/>
                                    <a:gd name="T22" fmla="*/ 0 w 56"/>
                                    <a:gd name="T23" fmla="*/ 37 h 56"/>
                                    <a:gd name="T24" fmla="*/ 4 w 56"/>
                                    <a:gd name="T25" fmla="*/ 42 h 56"/>
                                    <a:gd name="T26" fmla="*/ 4 w 56"/>
                                    <a:gd name="T27" fmla="*/ 42 h 56"/>
                                    <a:gd name="T28" fmla="*/ 9 w 56"/>
                                    <a:gd name="T29" fmla="*/ 47 h 56"/>
                                    <a:gd name="T30" fmla="*/ 14 w 56"/>
                                    <a:gd name="T31" fmla="*/ 47 h 56"/>
                                    <a:gd name="T32" fmla="*/ 14 w 56"/>
                                    <a:gd name="T33" fmla="*/ 52 h 56"/>
                                    <a:gd name="T34" fmla="*/ 14 w 56"/>
                                    <a:gd name="T35" fmla="*/ 52 h 56"/>
                                    <a:gd name="T36" fmla="*/ 14 w 56"/>
                                    <a:gd name="T37" fmla="*/ 56 h 56"/>
                                    <a:gd name="T38" fmla="*/ 19 w 56"/>
                                    <a:gd name="T39" fmla="*/ 56 h 56"/>
                                    <a:gd name="T40" fmla="*/ 23 w 56"/>
                                    <a:gd name="T41" fmla="*/ 56 h 56"/>
                                    <a:gd name="T42" fmla="*/ 23 w 56"/>
                                    <a:gd name="T43" fmla="*/ 56 h 56"/>
                                    <a:gd name="T44" fmla="*/ 28 w 56"/>
                                    <a:gd name="T45" fmla="*/ 56 h 56"/>
                                    <a:gd name="T46" fmla="*/ 33 w 56"/>
                                    <a:gd name="T47" fmla="*/ 56 h 56"/>
                                    <a:gd name="T48" fmla="*/ 37 w 56"/>
                                    <a:gd name="T49" fmla="*/ 56 h 56"/>
                                    <a:gd name="T50" fmla="*/ 42 w 56"/>
                                    <a:gd name="T51" fmla="*/ 56 h 56"/>
                                    <a:gd name="T52" fmla="*/ 47 w 56"/>
                                    <a:gd name="T53" fmla="*/ 56 h 56"/>
                                    <a:gd name="T54" fmla="*/ 47 w 56"/>
                                    <a:gd name="T55" fmla="*/ 56 h 56"/>
                                    <a:gd name="T56" fmla="*/ 52 w 56"/>
                                    <a:gd name="T57" fmla="*/ 56 h 56"/>
                                    <a:gd name="T58" fmla="*/ 56 w 56"/>
                                    <a:gd name="T59" fmla="*/ 56 h 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</a:cxnLst>
                                  <a:rect l="0" t="0" r="r" b="b"/>
                                  <a:pathLst>
                                    <a:path w="56" h="56">
                                      <a:moveTo>
                                        <a:pt x="9" y="0"/>
                                      </a:moveTo>
                                      <a:lnTo>
                                        <a:pt x="4" y="0"/>
                                      </a:lnTo>
                                      <a:lnTo>
                                        <a:pt x="4" y="4"/>
                                      </a:lnTo>
                                      <a:lnTo>
                                        <a:pt x="0" y="4"/>
                                      </a:lnTo>
                                      <a:lnTo>
                                        <a:pt x="0" y="9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0" y="28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37"/>
                                      </a:lnTo>
                                      <a:lnTo>
                                        <a:pt x="4" y="42"/>
                                      </a:lnTo>
                                      <a:lnTo>
                                        <a:pt x="9" y="47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52"/>
                                      </a:lnTo>
                                      <a:lnTo>
                                        <a:pt x="14" y="56"/>
                                      </a:lnTo>
                                      <a:lnTo>
                                        <a:pt x="19" y="56"/>
                                      </a:lnTo>
                                      <a:lnTo>
                                        <a:pt x="23" y="56"/>
                                      </a:lnTo>
                                      <a:lnTo>
                                        <a:pt x="28" y="56"/>
                                      </a:lnTo>
                                      <a:lnTo>
                                        <a:pt x="33" y="56"/>
                                      </a:lnTo>
                                      <a:lnTo>
                                        <a:pt x="37" y="56"/>
                                      </a:lnTo>
                                      <a:lnTo>
                                        <a:pt x="42" y="56"/>
                                      </a:lnTo>
                                      <a:lnTo>
                                        <a:pt x="47" y="56"/>
                                      </a:lnTo>
                                      <a:lnTo>
                                        <a:pt x="52" y="56"/>
                                      </a:lnTo>
                                      <a:lnTo>
                                        <a:pt x="56" y="56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" name="Freeform 7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68" y="589"/>
                                  <a:ext cx="66" cy="66"/>
                                </a:xfrm>
                                <a:custGeom>
                                  <a:avLst/>
                                  <a:gdLst>
                                    <a:gd name="T0" fmla="*/ 0 w 66"/>
                                    <a:gd name="T1" fmla="*/ 9 h 66"/>
                                    <a:gd name="T2" fmla="*/ 0 w 66"/>
                                    <a:gd name="T3" fmla="*/ 9 h 66"/>
                                    <a:gd name="T4" fmla="*/ 4 w 66"/>
                                    <a:gd name="T5" fmla="*/ 5 h 66"/>
                                    <a:gd name="T6" fmla="*/ 9 w 66"/>
                                    <a:gd name="T7" fmla="*/ 5 h 66"/>
                                    <a:gd name="T8" fmla="*/ 14 w 66"/>
                                    <a:gd name="T9" fmla="*/ 5 h 66"/>
                                    <a:gd name="T10" fmla="*/ 19 w 66"/>
                                    <a:gd name="T11" fmla="*/ 5 h 66"/>
                                    <a:gd name="T12" fmla="*/ 19 w 66"/>
                                    <a:gd name="T13" fmla="*/ 0 h 66"/>
                                    <a:gd name="T14" fmla="*/ 23 w 66"/>
                                    <a:gd name="T15" fmla="*/ 0 h 66"/>
                                    <a:gd name="T16" fmla="*/ 28 w 66"/>
                                    <a:gd name="T17" fmla="*/ 0 h 66"/>
                                    <a:gd name="T18" fmla="*/ 28 w 66"/>
                                    <a:gd name="T19" fmla="*/ 5 h 66"/>
                                    <a:gd name="T20" fmla="*/ 33 w 66"/>
                                    <a:gd name="T21" fmla="*/ 5 h 66"/>
                                    <a:gd name="T22" fmla="*/ 37 w 66"/>
                                    <a:gd name="T23" fmla="*/ 5 h 66"/>
                                    <a:gd name="T24" fmla="*/ 42 w 66"/>
                                    <a:gd name="T25" fmla="*/ 5 h 66"/>
                                    <a:gd name="T26" fmla="*/ 42 w 66"/>
                                    <a:gd name="T27" fmla="*/ 9 h 66"/>
                                    <a:gd name="T28" fmla="*/ 47 w 66"/>
                                    <a:gd name="T29" fmla="*/ 9 h 66"/>
                                    <a:gd name="T30" fmla="*/ 52 w 66"/>
                                    <a:gd name="T31" fmla="*/ 9 h 66"/>
                                    <a:gd name="T32" fmla="*/ 56 w 66"/>
                                    <a:gd name="T33" fmla="*/ 14 h 66"/>
                                    <a:gd name="T34" fmla="*/ 56 w 66"/>
                                    <a:gd name="T35" fmla="*/ 19 h 66"/>
                                    <a:gd name="T36" fmla="*/ 61 w 66"/>
                                    <a:gd name="T37" fmla="*/ 19 h 66"/>
                                    <a:gd name="T38" fmla="*/ 61 w 66"/>
                                    <a:gd name="T39" fmla="*/ 24 h 66"/>
                                    <a:gd name="T40" fmla="*/ 61 w 66"/>
                                    <a:gd name="T41" fmla="*/ 28 h 66"/>
                                    <a:gd name="T42" fmla="*/ 66 w 66"/>
                                    <a:gd name="T43" fmla="*/ 33 h 66"/>
                                    <a:gd name="T44" fmla="*/ 66 w 66"/>
                                    <a:gd name="T45" fmla="*/ 33 h 66"/>
                                    <a:gd name="T46" fmla="*/ 66 w 66"/>
                                    <a:gd name="T47" fmla="*/ 38 h 66"/>
                                    <a:gd name="T48" fmla="*/ 66 w 66"/>
                                    <a:gd name="T49" fmla="*/ 42 h 66"/>
                                    <a:gd name="T50" fmla="*/ 66 w 66"/>
                                    <a:gd name="T51" fmla="*/ 47 h 66"/>
                                    <a:gd name="T52" fmla="*/ 61 w 66"/>
                                    <a:gd name="T53" fmla="*/ 52 h 66"/>
                                    <a:gd name="T54" fmla="*/ 61 w 66"/>
                                    <a:gd name="T55" fmla="*/ 52 h 66"/>
                                    <a:gd name="T56" fmla="*/ 61 w 66"/>
                                    <a:gd name="T57" fmla="*/ 57 h 66"/>
                                    <a:gd name="T58" fmla="*/ 56 w 66"/>
                                    <a:gd name="T59" fmla="*/ 57 h 66"/>
                                    <a:gd name="T60" fmla="*/ 56 w 66"/>
                                    <a:gd name="T61" fmla="*/ 61 h 66"/>
                                    <a:gd name="T62" fmla="*/ 52 w 66"/>
                                    <a:gd name="T63" fmla="*/ 66 h 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</a:cxnLst>
                                  <a:rect l="0" t="0" r="r" b="b"/>
                                  <a:pathLst>
                                    <a:path w="66" h="66">
                                      <a:moveTo>
                                        <a:pt x="0" y="9"/>
                                      </a:moveTo>
                                      <a:lnTo>
                                        <a:pt x="0" y="9"/>
                                      </a:lnTo>
                                      <a:lnTo>
                                        <a:pt x="4" y="5"/>
                                      </a:lnTo>
                                      <a:lnTo>
                                        <a:pt x="9" y="5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19" y="0"/>
                                      </a:lnTo>
                                      <a:lnTo>
                                        <a:pt x="23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28" y="5"/>
                                      </a:lnTo>
                                      <a:lnTo>
                                        <a:pt x="33" y="5"/>
                                      </a:lnTo>
                                      <a:lnTo>
                                        <a:pt x="37" y="5"/>
                                      </a:lnTo>
                                      <a:lnTo>
                                        <a:pt x="42" y="5"/>
                                      </a:lnTo>
                                      <a:lnTo>
                                        <a:pt x="42" y="9"/>
                                      </a:lnTo>
                                      <a:lnTo>
                                        <a:pt x="47" y="9"/>
                                      </a:lnTo>
                                      <a:lnTo>
                                        <a:pt x="52" y="9"/>
                                      </a:lnTo>
                                      <a:lnTo>
                                        <a:pt x="56" y="14"/>
                                      </a:lnTo>
                                      <a:lnTo>
                                        <a:pt x="56" y="19"/>
                                      </a:lnTo>
                                      <a:lnTo>
                                        <a:pt x="61" y="19"/>
                                      </a:lnTo>
                                      <a:lnTo>
                                        <a:pt x="61" y="24"/>
                                      </a:lnTo>
                                      <a:lnTo>
                                        <a:pt x="61" y="28"/>
                                      </a:lnTo>
                                      <a:lnTo>
                                        <a:pt x="66" y="33"/>
                                      </a:lnTo>
                                      <a:lnTo>
                                        <a:pt x="66" y="38"/>
                                      </a:lnTo>
                                      <a:lnTo>
                                        <a:pt x="66" y="42"/>
                                      </a:lnTo>
                                      <a:lnTo>
                                        <a:pt x="66" y="47"/>
                                      </a:lnTo>
                                      <a:lnTo>
                                        <a:pt x="61" y="52"/>
                                      </a:lnTo>
                                      <a:lnTo>
                                        <a:pt x="61" y="57"/>
                                      </a:lnTo>
                                      <a:lnTo>
                                        <a:pt x="56" y="57"/>
                                      </a:lnTo>
                                      <a:lnTo>
                                        <a:pt x="56" y="61"/>
                                      </a:lnTo>
                                      <a:lnTo>
                                        <a:pt x="52" y="66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" name="Freeform 7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37" y="598"/>
                                  <a:ext cx="335" cy="270"/>
                                </a:xfrm>
                                <a:custGeom>
                                  <a:avLst/>
                                  <a:gdLst>
                                    <a:gd name="T0" fmla="*/ 335 w 335"/>
                                    <a:gd name="T1" fmla="*/ 0 h 270"/>
                                    <a:gd name="T2" fmla="*/ 321 w 335"/>
                                    <a:gd name="T3" fmla="*/ 0 h 270"/>
                                    <a:gd name="T4" fmla="*/ 312 w 335"/>
                                    <a:gd name="T5" fmla="*/ 10 h 270"/>
                                    <a:gd name="T6" fmla="*/ 298 w 335"/>
                                    <a:gd name="T7" fmla="*/ 19 h 270"/>
                                    <a:gd name="T8" fmla="*/ 288 w 335"/>
                                    <a:gd name="T9" fmla="*/ 24 h 270"/>
                                    <a:gd name="T10" fmla="*/ 274 w 335"/>
                                    <a:gd name="T11" fmla="*/ 29 h 270"/>
                                    <a:gd name="T12" fmla="*/ 265 w 335"/>
                                    <a:gd name="T13" fmla="*/ 38 h 270"/>
                                    <a:gd name="T14" fmla="*/ 250 w 335"/>
                                    <a:gd name="T15" fmla="*/ 48 h 270"/>
                                    <a:gd name="T16" fmla="*/ 236 w 335"/>
                                    <a:gd name="T17" fmla="*/ 52 h 270"/>
                                    <a:gd name="T18" fmla="*/ 231 w 335"/>
                                    <a:gd name="T19" fmla="*/ 62 h 270"/>
                                    <a:gd name="T20" fmla="*/ 217 w 335"/>
                                    <a:gd name="T21" fmla="*/ 66 h 270"/>
                                    <a:gd name="T22" fmla="*/ 208 w 335"/>
                                    <a:gd name="T23" fmla="*/ 76 h 270"/>
                                    <a:gd name="T24" fmla="*/ 194 w 335"/>
                                    <a:gd name="T25" fmla="*/ 85 h 270"/>
                                    <a:gd name="T26" fmla="*/ 180 w 335"/>
                                    <a:gd name="T27" fmla="*/ 90 h 270"/>
                                    <a:gd name="T28" fmla="*/ 175 w 335"/>
                                    <a:gd name="T29" fmla="*/ 100 h 270"/>
                                    <a:gd name="T30" fmla="*/ 161 w 335"/>
                                    <a:gd name="T31" fmla="*/ 104 h 270"/>
                                    <a:gd name="T32" fmla="*/ 151 w 335"/>
                                    <a:gd name="T33" fmla="*/ 118 h 270"/>
                                    <a:gd name="T34" fmla="*/ 142 w 335"/>
                                    <a:gd name="T35" fmla="*/ 128 h 270"/>
                                    <a:gd name="T36" fmla="*/ 128 w 335"/>
                                    <a:gd name="T37" fmla="*/ 133 h 270"/>
                                    <a:gd name="T38" fmla="*/ 118 w 335"/>
                                    <a:gd name="T39" fmla="*/ 147 h 270"/>
                                    <a:gd name="T40" fmla="*/ 109 w 335"/>
                                    <a:gd name="T41" fmla="*/ 152 h 270"/>
                                    <a:gd name="T42" fmla="*/ 95 w 335"/>
                                    <a:gd name="T43" fmla="*/ 161 h 270"/>
                                    <a:gd name="T44" fmla="*/ 90 w 335"/>
                                    <a:gd name="T45" fmla="*/ 170 h 270"/>
                                    <a:gd name="T46" fmla="*/ 76 w 335"/>
                                    <a:gd name="T47" fmla="*/ 180 h 270"/>
                                    <a:gd name="T48" fmla="*/ 66 w 335"/>
                                    <a:gd name="T49" fmla="*/ 189 h 270"/>
                                    <a:gd name="T50" fmla="*/ 61 w 335"/>
                                    <a:gd name="T51" fmla="*/ 199 h 270"/>
                                    <a:gd name="T52" fmla="*/ 47 w 335"/>
                                    <a:gd name="T53" fmla="*/ 208 h 270"/>
                                    <a:gd name="T54" fmla="*/ 38 w 335"/>
                                    <a:gd name="T55" fmla="*/ 218 h 270"/>
                                    <a:gd name="T56" fmla="*/ 33 w 335"/>
                                    <a:gd name="T57" fmla="*/ 232 h 270"/>
                                    <a:gd name="T58" fmla="*/ 24 w 335"/>
                                    <a:gd name="T59" fmla="*/ 241 h 270"/>
                                    <a:gd name="T60" fmla="*/ 14 w 335"/>
                                    <a:gd name="T61" fmla="*/ 251 h 270"/>
                                    <a:gd name="T62" fmla="*/ 5 w 335"/>
                                    <a:gd name="T63" fmla="*/ 260 h 270"/>
                                    <a:gd name="T64" fmla="*/ 0 w 335"/>
                                    <a:gd name="T65" fmla="*/ 270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335" h="270">
                                      <a:moveTo>
                                        <a:pt x="335" y="0"/>
                                      </a:moveTo>
                                      <a:lnTo>
                                        <a:pt x="321" y="0"/>
                                      </a:lnTo>
                                      <a:lnTo>
                                        <a:pt x="312" y="10"/>
                                      </a:lnTo>
                                      <a:lnTo>
                                        <a:pt x="298" y="19"/>
                                      </a:lnTo>
                                      <a:lnTo>
                                        <a:pt x="288" y="24"/>
                                      </a:lnTo>
                                      <a:lnTo>
                                        <a:pt x="274" y="29"/>
                                      </a:lnTo>
                                      <a:lnTo>
                                        <a:pt x="265" y="38"/>
                                      </a:lnTo>
                                      <a:lnTo>
                                        <a:pt x="250" y="48"/>
                                      </a:lnTo>
                                      <a:lnTo>
                                        <a:pt x="236" y="52"/>
                                      </a:lnTo>
                                      <a:lnTo>
                                        <a:pt x="231" y="62"/>
                                      </a:lnTo>
                                      <a:lnTo>
                                        <a:pt x="217" y="66"/>
                                      </a:lnTo>
                                      <a:lnTo>
                                        <a:pt x="208" y="76"/>
                                      </a:lnTo>
                                      <a:lnTo>
                                        <a:pt x="194" y="85"/>
                                      </a:lnTo>
                                      <a:lnTo>
                                        <a:pt x="180" y="90"/>
                                      </a:lnTo>
                                      <a:lnTo>
                                        <a:pt x="175" y="100"/>
                                      </a:lnTo>
                                      <a:lnTo>
                                        <a:pt x="161" y="104"/>
                                      </a:lnTo>
                                      <a:lnTo>
                                        <a:pt x="151" y="118"/>
                                      </a:lnTo>
                                      <a:lnTo>
                                        <a:pt x="142" y="128"/>
                                      </a:lnTo>
                                      <a:lnTo>
                                        <a:pt x="128" y="133"/>
                                      </a:lnTo>
                                      <a:lnTo>
                                        <a:pt x="118" y="147"/>
                                      </a:lnTo>
                                      <a:lnTo>
                                        <a:pt x="109" y="152"/>
                                      </a:lnTo>
                                      <a:lnTo>
                                        <a:pt x="95" y="161"/>
                                      </a:lnTo>
                                      <a:lnTo>
                                        <a:pt x="90" y="170"/>
                                      </a:lnTo>
                                      <a:lnTo>
                                        <a:pt x="76" y="180"/>
                                      </a:lnTo>
                                      <a:lnTo>
                                        <a:pt x="66" y="189"/>
                                      </a:lnTo>
                                      <a:lnTo>
                                        <a:pt x="61" y="199"/>
                                      </a:lnTo>
                                      <a:lnTo>
                                        <a:pt x="47" y="208"/>
                                      </a:lnTo>
                                      <a:lnTo>
                                        <a:pt x="38" y="218"/>
                                      </a:lnTo>
                                      <a:lnTo>
                                        <a:pt x="33" y="232"/>
                                      </a:lnTo>
                                      <a:lnTo>
                                        <a:pt x="24" y="241"/>
                                      </a:lnTo>
                                      <a:lnTo>
                                        <a:pt x="14" y="251"/>
                                      </a:lnTo>
                                      <a:lnTo>
                                        <a:pt x="5" y="260"/>
                                      </a:lnTo>
                                      <a:lnTo>
                                        <a:pt x="0" y="27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7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677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260 w 265"/>
                                    <a:gd name="T1" fmla="*/ 85 h 270"/>
                                    <a:gd name="T2" fmla="*/ 184 w 265"/>
                                    <a:gd name="T3" fmla="*/ 95 h 270"/>
                                    <a:gd name="T4" fmla="*/ 184 w 265"/>
                                    <a:gd name="T5" fmla="*/ 81 h 270"/>
                                    <a:gd name="T6" fmla="*/ 170 w 265"/>
                                    <a:gd name="T7" fmla="*/ 62 h 270"/>
                                    <a:gd name="T8" fmla="*/ 151 w 265"/>
                                    <a:gd name="T9" fmla="*/ 57 h 270"/>
                                    <a:gd name="T10" fmla="*/ 137 w 265"/>
                                    <a:gd name="T11" fmla="*/ 57 h 270"/>
                                    <a:gd name="T12" fmla="*/ 128 w 265"/>
                                    <a:gd name="T13" fmla="*/ 57 h 270"/>
                                    <a:gd name="T14" fmla="*/ 114 w 265"/>
                                    <a:gd name="T15" fmla="*/ 62 h 270"/>
                                    <a:gd name="T16" fmla="*/ 99 w 265"/>
                                    <a:gd name="T17" fmla="*/ 62 h 270"/>
                                    <a:gd name="T18" fmla="*/ 95 w 265"/>
                                    <a:gd name="T19" fmla="*/ 71 h 270"/>
                                    <a:gd name="T20" fmla="*/ 85 w 265"/>
                                    <a:gd name="T21" fmla="*/ 85 h 270"/>
                                    <a:gd name="T22" fmla="*/ 81 w 265"/>
                                    <a:gd name="T23" fmla="*/ 95 h 270"/>
                                    <a:gd name="T24" fmla="*/ 76 w 265"/>
                                    <a:gd name="T25" fmla="*/ 114 h 270"/>
                                    <a:gd name="T26" fmla="*/ 76 w 265"/>
                                    <a:gd name="T27" fmla="*/ 128 h 270"/>
                                    <a:gd name="T28" fmla="*/ 76 w 265"/>
                                    <a:gd name="T29" fmla="*/ 151 h 270"/>
                                    <a:gd name="T30" fmla="*/ 81 w 265"/>
                                    <a:gd name="T31" fmla="*/ 170 h 270"/>
                                    <a:gd name="T32" fmla="*/ 85 w 265"/>
                                    <a:gd name="T33" fmla="*/ 185 h 270"/>
                                    <a:gd name="T34" fmla="*/ 95 w 265"/>
                                    <a:gd name="T35" fmla="*/ 194 h 270"/>
                                    <a:gd name="T36" fmla="*/ 99 w 265"/>
                                    <a:gd name="T37" fmla="*/ 203 h 270"/>
                                    <a:gd name="T38" fmla="*/ 114 w 265"/>
                                    <a:gd name="T39" fmla="*/ 208 h 270"/>
                                    <a:gd name="T40" fmla="*/ 128 w 265"/>
                                    <a:gd name="T41" fmla="*/ 213 h 270"/>
                                    <a:gd name="T42" fmla="*/ 137 w 265"/>
                                    <a:gd name="T43" fmla="*/ 213 h 270"/>
                                    <a:gd name="T44" fmla="*/ 156 w 265"/>
                                    <a:gd name="T45" fmla="*/ 208 h 270"/>
                                    <a:gd name="T46" fmla="*/ 175 w 265"/>
                                    <a:gd name="T47" fmla="*/ 203 h 270"/>
                                    <a:gd name="T48" fmla="*/ 184 w 265"/>
                                    <a:gd name="T49" fmla="*/ 185 h 270"/>
                                    <a:gd name="T50" fmla="*/ 189 w 265"/>
                                    <a:gd name="T51" fmla="*/ 166 h 270"/>
                                    <a:gd name="T52" fmla="*/ 265 w 265"/>
                                    <a:gd name="T53" fmla="*/ 175 h 270"/>
                                    <a:gd name="T54" fmla="*/ 255 w 265"/>
                                    <a:gd name="T55" fmla="*/ 199 h 270"/>
                                    <a:gd name="T56" fmla="*/ 246 w 265"/>
                                    <a:gd name="T57" fmla="*/ 218 h 270"/>
                                    <a:gd name="T58" fmla="*/ 236 w 265"/>
                                    <a:gd name="T59" fmla="*/ 232 h 270"/>
                                    <a:gd name="T60" fmla="*/ 218 w 265"/>
                                    <a:gd name="T61" fmla="*/ 246 h 270"/>
                                    <a:gd name="T62" fmla="*/ 203 w 265"/>
                                    <a:gd name="T63" fmla="*/ 255 h 270"/>
                                    <a:gd name="T64" fmla="*/ 184 w 265"/>
                                    <a:gd name="T65" fmla="*/ 265 h 270"/>
                                    <a:gd name="T66" fmla="*/ 161 w 265"/>
                                    <a:gd name="T67" fmla="*/ 265 h 270"/>
                                    <a:gd name="T68" fmla="*/ 133 w 265"/>
                                    <a:gd name="T69" fmla="*/ 270 h 270"/>
                                    <a:gd name="T70" fmla="*/ 104 w 265"/>
                                    <a:gd name="T71" fmla="*/ 265 h 270"/>
                                    <a:gd name="T72" fmla="*/ 81 w 265"/>
                                    <a:gd name="T73" fmla="*/ 260 h 270"/>
                                    <a:gd name="T74" fmla="*/ 57 w 265"/>
                                    <a:gd name="T75" fmla="*/ 246 h 270"/>
                                    <a:gd name="T76" fmla="*/ 38 w 265"/>
                                    <a:gd name="T77" fmla="*/ 232 h 270"/>
                                    <a:gd name="T78" fmla="*/ 19 w 265"/>
                                    <a:gd name="T79" fmla="*/ 213 h 270"/>
                                    <a:gd name="T80" fmla="*/ 10 w 265"/>
                                    <a:gd name="T81" fmla="*/ 189 h 270"/>
                                    <a:gd name="T82" fmla="*/ 5 w 265"/>
                                    <a:gd name="T83" fmla="*/ 166 h 270"/>
                                    <a:gd name="T84" fmla="*/ 0 w 265"/>
                                    <a:gd name="T85" fmla="*/ 137 h 270"/>
                                    <a:gd name="T86" fmla="*/ 5 w 265"/>
                                    <a:gd name="T87" fmla="*/ 104 h 270"/>
                                    <a:gd name="T88" fmla="*/ 10 w 265"/>
                                    <a:gd name="T89" fmla="*/ 81 h 270"/>
                                    <a:gd name="T90" fmla="*/ 19 w 265"/>
                                    <a:gd name="T91" fmla="*/ 57 h 270"/>
                                    <a:gd name="T92" fmla="*/ 38 w 265"/>
                                    <a:gd name="T93" fmla="*/ 38 h 270"/>
                                    <a:gd name="T94" fmla="*/ 57 w 265"/>
                                    <a:gd name="T95" fmla="*/ 19 h 270"/>
                                    <a:gd name="T96" fmla="*/ 81 w 265"/>
                                    <a:gd name="T97" fmla="*/ 10 h 270"/>
                                    <a:gd name="T98" fmla="*/ 104 w 265"/>
                                    <a:gd name="T99" fmla="*/ 0 h 270"/>
                                    <a:gd name="T100" fmla="*/ 137 w 265"/>
                                    <a:gd name="T101" fmla="*/ 0 h 270"/>
                                    <a:gd name="T102" fmla="*/ 156 w 265"/>
                                    <a:gd name="T103" fmla="*/ 0 h 270"/>
                                    <a:gd name="T104" fmla="*/ 184 w 265"/>
                                    <a:gd name="T105" fmla="*/ 5 h 270"/>
                                    <a:gd name="T106" fmla="*/ 203 w 265"/>
                                    <a:gd name="T107" fmla="*/ 14 h 270"/>
                                    <a:gd name="T108" fmla="*/ 218 w 265"/>
                                    <a:gd name="T109" fmla="*/ 19 h 270"/>
                                    <a:gd name="T110" fmla="*/ 232 w 265"/>
                                    <a:gd name="T111" fmla="*/ 33 h 270"/>
                                    <a:gd name="T112" fmla="*/ 241 w 265"/>
                                    <a:gd name="T113" fmla="*/ 48 h 270"/>
                                    <a:gd name="T114" fmla="*/ 251 w 265"/>
                                    <a:gd name="T115" fmla="*/ 62 h 270"/>
                                    <a:gd name="T116" fmla="*/ 260 w 265"/>
                                    <a:gd name="T117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260" y="85"/>
                                      </a:moveTo>
                                      <a:lnTo>
                                        <a:pt x="184" y="95"/>
                                      </a:lnTo>
                                      <a:lnTo>
                                        <a:pt x="184" y="81"/>
                                      </a:lnTo>
                                      <a:lnTo>
                                        <a:pt x="170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7" y="57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14" y="62"/>
                                      </a:lnTo>
                                      <a:lnTo>
                                        <a:pt x="99" y="62"/>
                                      </a:lnTo>
                                      <a:lnTo>
                                        <a:pt x="95" y="7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1" y="95"/>
                                      </a:lnTo>
                                      <a:lnTo>
                                        <a:pt x="76" y="114"/>
                                      </a:lnTo>
                                      <a:lnTo>
                                        <a:pt x="76" y="128"/>
                                      </a:lnTo>
                                      <a:lnTo>
                                        <a:pt x="76" y="151"/>
                                      </a:lnTo>
                                      <a:lnTo>
                                        <a:pt x="81" y="170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5" y="194"/>
                                      </a:lnTo>
                                      <a:lnTo>
                                        <a:pt x="99" y="203"/>
                                      </a:lnTo>
                                      <a:lnTo>
                                        <a:pt x="114" y="208"/>
                                      </a:lnTo>
                                      <a:lnTo>
                                        <a:pt x="128" y="213"/>
                                      </a:lnTo>
                                      <a:lnTo>
                                        <a:pt x="137" y="213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75" y="203"/>
                                      </a:lnTo>
                                      <a:lnTo>
                                        <a:pt x="184" y="185"/>
                                      </a:lnTo>
                                      <a:lnTo>
                                        <a:pt x="189" y="166"/>
                                      </a:lnTo>
                                      <a:lnTo>
                                        <a:pt x="265" y="175"/>
                                      </a:lnTo>
                                      <a:lnTo>
                                        <a:pt x="255" y="199"/>
                                      </a:lnTo>
                                      <a:lnTo>
                                        <a:pt x="246" y="218"/>
                                      </a:lnTo>
                                      <a:lnTo>
                                        <a:pt x="236" y="232"/>
                                      </a:lnTo>
                                      <a:lnTo>
                                        <a:pt x="218" y="246"/>
                                      </a:lnTo>
                                      <a:lnTo>
                                        <a:pt x="203" y="255"/>
                                      </a:lnTo>
                                      <a:lnTo>
                                        <a:pt x="184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3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81" y="260"/>
                                      </a:lnTo>
                                      <a:lnTo>
                                        <a:pt x="57" y="246"/>
                                      </a:lnTo>
                                      <a:lnTo>
                                        <a:pt x="38" y="232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10" y="189"/>
                                      </a:lnTo>
                                      <a:lnTo>
                                        <a:pt x="5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1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37" y="0"/>
                                      </a:lnTo>
                                      <a:lnTo>
                                        <a:pt x="156" y="0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18" y="19"/>
                                      </a:lnTo>
                                      <a:lnTo>
                                        <a:pt x="232" y="33"/>
                                      </a:lnTo>
                                      <a:lnTo>
                                        <a:pt x="241" y="48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60" y="8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" name="Freeform 79"/>
                              <wps:cNvSpPr>
                                <a:spLocks noChangeAspect="1" noEditPoints="1"/>
                              </wps:cNvSpPr>
                              <wps:spPr bwMode="auto">
                                <a:xfrm>
                                  <a:off x="8970" y="1321"/>
                                  <a:ext cx="260" cy="270"/>
                                </a:xfrm>
                                <a:custGeom>
                                  <a:avLst/>
                                  <a:gdLst>
                                    <a:gd name="T0" fmla="*/ 260 w 260"/>
                                    <a:gd name="T1" fmla="*/ 194 h 270"/>
                                    <a:gd name="T2" fmla="*/ 241 w 260"/>
                                    <a:gd name="T3" fmla="*/ 227 h 270"/>
                                    <a:gd name="T4" fmla="*/ 213 w 260"/>
                                    <a:gd name="T5" fmla="*/ 251 h 270"/>
                                    <a:gd name="T6" fmla="*/ 180 w 260"/>
                                    <a:gd name="T7" fmla="*/ 265 h 270"/>
                                    <a:gd name="T8" fmla="*/ 137 w 260"/>
                                    <a:gd name="T9" fmla="*/ 270 h 270"/>
                                    <a:gd name="T10" fmla="*/ 76 w 260"/>
                                    <a:gd name="T11" fmla="*/ 260 h 270"/>
                                    <a:gd name="T12" fmla="*/ 28 w 260"/>
                                    <a:gd name="T13" fmla="*/ 227 h 270"/>
                                    <a:gd name="T14" fmla="*/ 5 w 260"/>
                                    <a:gd name="T15" fmla="*/ 185 h 270"/>
                                    <a:gd name="T16" fmla="*/ 0 w 260"/>
                                    <a:gd name="T17" fmla="*/ 137 h 270"/>
                                    <a:gd name="T18" fmla="*/ 10 w 260"/>
                                    <a:gd name="T19" fmla="*/ 81 h 270"/>
                                    <a:gd name="T20" fmla="*/ 38 w 260"/>
                                    <a:gd name="T21" fmla="*/ 38 h 270"/>
                                    <a:gd name="T22" fmla="*/ 80 w 260"/>
                                    <a:gd name="T23" fmla="*/ 10 h 270"/>
                                    <a:gd name="T24" fmla="*/ 128 w 260"/>
                                    <a:gd name="T25" fmla="*/ 0 h 270"/>
                                    <a:gd name="T26" fmla="*/ 184 w 260"/>
                                    <a:gd name="T27" fmla="*/ 10 h 270"/>
                                    <a:gd name="T28" fmla="*/ 232 w 260"/>
                                    <a:gd name="T29" fmla="*/ 38 h 270"/>
                                    <a:gd name="T30" fmla="*/ 255 w 260"/>
                                    <a:gd name="T31" fmla="*/ 85 h 270"/>
                                    <a:gd name="T32" fmla="*/ 260 w 260"/>
                                    <a:gd name="T33" fmla="*/ 156 h 270"/>
                                    <a:gd name="T34" fmla="*/ 80 w 260"/>
                                    <a:gd name="T35" fmla="*/ 166 h 270"/>
                                    <a:gd name="T36" fmla="*/ 90 w 260"/>
                                    <a:gd name="T37" fmla="*/ 194 h 270"/>
                                    <a:gd name="T38" fmla="*/ 104 w 260"/>
                                    <a:gd name="T39" fmla="*/ 208 h 270"/>
                                    <a:gd name="T40" fmla="*/ 123 w 260"/>
                                    <a:gd name="T41" fmla="*/ 218 h 270"/>
                                    <a:gd name="T42" fmla="*/ 151 w 260"/>
                                    <a:gd name="T43" fmla="*/ 218 h 270"/>
                                    <a:gd name="T44" fmla="*/ 175 w 260"/>
                                    <a:gd name="T45" fmla="*/ 199 h 270"/>
                                    <a:gd name="T46" fmla="*/ 184 w 260"/>
                                    <a:gd name="T47" fmla="*/ 185 h 270"/>
                                    <a:gd name="T48" fmla="*/ 189 w 260"/>
                                    <a:gd name="T49" fmla="*/ 100 h 270"/>
                                    <a:gd name="T50" fmla="*/ 180 w 260"/>
                                    <a:gd name="T51" fmla="*/ 76 h 270"/>
                                    <a:gd name="T52" fmla="*/ 165 w 260"/>
                                    <a:gd name="T53" fmla="*/ 62 h 270"/>
                                    <a:gd name="T54" fmla="*/ 142 w 260"/>
                                    <a:gd name="T55" fmla="*/ 57 h 270"/>
                                    <a:gd name="T56" fmla="*/ 123 w 260"/>
                                    <a:gd name="T57" fmla="*/ 57 h 270"/>
                                    <a:gd name="T58" fmla="*/ 104 w 260"/>
                                    <a:gd name="T59" fmla="*/ 62 h 270"/>
                                    <a:gd name="T60" fmla="*/ 90 w 260"/>
                                    <a:gd name="T61" fmla="*/ 81 h 270"/>
                                    <a:gd name="T62" fmla="*/ 80 w 260"/>
                                    <a:gd name="T63" fmla="*/ 100 h 270"/>
                                    <a:gd name="T64" fmla="*/ 189 w 260"/>
                                    <a:gd name="T65" fmla="*/ 114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0" h="270">
                                      <a:moveTo>
                                        <a:pt x="184" y="185"/>
                                      </a:moveTo>
                                      <a:lnTo>
                                        <a:pt x="260" y="194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41" y="227"/>
                                      </a:lnTo>
                                      <a:lnTo>
                                        <a:pt x="232" y="241"/>
                                      </a:lnTo>
                                      <a:lnTo>
                                        <a:pt x="213" y="251"/>
                                      </a:lnTo>
                                      <a:lnTo>
                                        <a:pt x="198" y="260"/>
                                      </a:lnTo>
                                      <a:lnTo>
                                        <a:pt x="180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7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52" y="246"/>
                                      </a:lnTo>
                                      <a:lnTo>
                                        <a:pt x="28" y="227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24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61" y="0"/>
                                      </a:lnTo>
                                      <a:lnTo>
                                        <a:pt x="184" y="10"/>
                                      </a:lnTo>
                                      <a:lnTo>
                                        <a:pt x="208" y="19"/>
                                      </a:lnTo>
                                      <a:lnTo>
                                        <a:pt x="232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5" y="85"/>
                                      </a:lnTo>
                                      <a:lnTo>
                                        <a:pt x="260" y="118"/>
                                      </a:lnTo>
                                      <a:lnTo>
                                        <a:pt x="260" y="156"/>
                                      </a:lnTo>
                                      <a:lnTo>
                                        <a:pt x="76" y="156"/>
                                      </a:lnTo>
                                      <a:lnTo>
                                        <a:pt x="80" y="166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0" y="194"/>
                                      </a:lnTo>
                                      <a:lnTo>
                                        <a:pt x="95" y="203"/>
                                      </a:lnTo>
                                      <a:lnTo>
                                        <a:pt x="104" y="208"/>
                                      </a:lnTo>
                                      <a:lnTo>
                                        <a:pt x="118" y="213"/>
                                      </a:lnTo>
                                      <a:lnTo>
                                        <a:pt x="123" y="218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1" y="218"/>
                                      </a:lnTo>
                                      <a:lnTo>
                                        <a:pt x="170" y="208"/>
                                      </a:lnTo>
                                      <a:lnTo>
                                        <a:pt x="175" y="199"/>
                                      </a:lnTo>
                                      <a:lnTo>
                                        <a:pt x="184" y="185"/>
                                      </a:lnTo>
                                      <a:close/>
                                      <a:moveTo>
                                        <a:pt x="189" y="114"/>
                                      </a:moveTo>
                                      <a:lnTo>
                                        <a:pt x="189" y="100"/>
                                      </a:lnTo>
                                      <a:lnTo>
                                        <a:pt x="184" y="85"/>
                                      </a:lnTo>
                                      <a:lnTo>
                                        <a:pt x="180" y="76"/>
                                      </a:lnTo>
                                      <a:lnTo>
                                        <a:pt x="175" y="66"/>
                                      </a:lnTo>
                                      <a:lnTo>
                                        <a:pt x="165" y="62"/>
                                      </a:lnTo>
                                      <a:lnTo>
                                        <a:pt x="156" y="57"/>
                                      </a:lnTo>
                                      <a:lnTo>
                                        <a:pt x="142" y="57"/>
                                      </a:lnTo>
                                      <a:lnTo>
                                        <a:pt x="137" y="52"/>
                                      </a:lnTo>
                                      <a:lnTo>
                                        <a:pt x="123" y="57"/>
                                      </a:lnTo>
                                      <a:lnTo>
                                        <a:pt x="113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5" y="66"/>
                                      </a:lnTo>
                                      <a:lnTo>
                                        <a:pt x="90" y="8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0" y="100"/>
                                      </a:lnTo>
                                      <a:lnTo>
                                        <a:pt x="80" y="114"/>
                                      </a:lnTo>
                                      <a:lnTo>
                                        <a:pt x="189" y="1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Freeform 8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1321"/>
                                  <a:ext cx="255" cy="260"/>
                                </a:xfrm>
                                <a:custGeom>
                                  <a:avLst/>
                                  <a:gdLst>
                                    <a:gd name="T0" fmla="*/ 255 w 255"/>
                                    <a:gd name="T1" fmla="*/ 260 h 260"/>
                                    <a:gd name="T2" fmla="*/ 185 w 255"/>
                                    <a:gd name="T3" fmla="*/ 260 h 260"/>
                                    <a:gd name="T4" fmla="*/ 185 w 255"/>
                                    <a:gd name="T5" fmla="*/ 133 h 260"/>
                                    <a:gd name="T6" fmla="*/ 180 w 255"/>
                                    <a:gd name="T7" fmla="*/ 100 h 260"/>
                                    <a:gd name="T8" fmla="*/ 180 w 255"/>
                                    <a:gd name="T9" fmla="*/ 81 h 260"/>
                                    <a:gd name="T10" fmla="*/ 170 w 255"/>
                                    <a:gd name="T11" fmla="*/ 66 h 260"/>
                                    <a:gd name="T12" fmla="*/ 166 w 255"/>
                                    <a:gd name="T13" fmla="*/ 62 h 260"/>
                                    <a:gd name="T14" fmla="*/ 151 w 255"/>
                                    <a:gd name="T15" fmla="*/ 57 h 260"/>
                                    <a:gd name="T16" fmla="*/ 133 w 255"/>
                                    <a:gd name="T17" fmla="*/ 52 h 260"/>
                                    <a:gd name="T18" fmla="*/ 118 w 255"/>
                                    <a:gd name="T19" fmla="*/ 57 h 260"/>
                                    <a:gd name="T20" fmla="*/ 104 w 255"/>
                                    <a:gd name="T21" fmla="*/ 62 h 260"/>
                                    <a:gd name="T22" fmla="*/ 90 w 255"/>
                                    <a:gd name="T23" fmla="*/ 76 h 260"/>
                                    <a:gd name="T24" fmla="*/ 81 w 255"/>
                                    <a:gd name="T25" fmla="*/ 85 h 260"/>
                                    <a:gd name="T26" fmla="*/ 76 w 255"/>
                                    <a:gd name="T27" fmla="*/ 109 h 260"/>
                                    <a:gd name="T28" fmla="*/ 76 w 255"/>
                                    <a:gd name="T29" fmla="*/ 147 h 260"/>
                                    <a:gd name="T30" fmla="*/ 76 w 255"/>
                                    <a:gd name="T31" fmla="*/ 260 h 260"/>
                                    <a:gd name="T32" fmla="*/ 0 w 255"/>
                                    <a:gd name="T33" fmla="*/ 260 h 260"/>
                                    <a:gd name="T34" fmla="*/ 0 w 255"/>
                                    <a:gd name="T35" fmla="*/ 5 h 260"/>
                                    <a:gd name="T36" fmla="*/ 71 w 255"/>
                                    <a:gd name="T37" fmla="*/ 5 h 260"/>
                                    <a:gd name="T38" fmla="*/ 71 w 255"/>
                                    <a:gd name="T39" fmla="*/ 43 h 260"/>
                                    <a:gd name="T40" fmla="*/ 90 w 255"/>
                                    <a:gd name="T41" fmla="*/ 24 h 260"/>
                                    <a:gd name="T42" fmla="*/ 109 w 255"/>
                                    <a:gd name="T43" fmla="*/ 14 h 260"/>
                                    <a:gd name="T44" fmla="*/ 133 w 255"/>
                                    <a:gd name="T45" fmla="*/ 0 h 260"/>
                                    <a:gd name="T46" fmla="*/ 166 w 255"/>
                                    <a:gd name="T47" fmla="*/ 0 h 260"/>
                                    <a:gd name="T48" fmla="*/ 189 w 255"/>
                                    <a:gd name="T49" fmla="*/ 0 h 260"/>
                                    <a:gd name="T50" fmla="*/ 208 w 255"/>
                                    <a:gd name="T51" fmla="*/ 10 h 260"/>
                                    <a:gd name="T52" fmla="*/ 222 w 255"/>
                                    <a:gd name="T53" fmla="*/ 19 h 260"/>
                                    <a:gd name="T54" fmla="*/ 236 w 255"/>
                                    <a:gd name="T55" fmla="*/ 29 h 260"/>
                                    <a:gd name="T56" fmla="*/ 251 w 255"/>
                                    <a:gd name="T57" fmla="*/ 43 h 260"/>
                                    <a:gd name="T58" fmla="*/ 251 w 255"/>
                                    <a:gd name="T59" fmla="*/ 62 h 260"/>
                                    <a:gd name="T60" fmla="*/ 255 w 255"/>
                                    <a:gd name="T61" fmla="*/ 81 h 260"/>
                                    <a:gd name="T62" fmla="*/ 255 w 255"/>
                                    <a:gd name="T63" fmla="*/ 104 h 260"/>
                                    <a:gd name="T64" fmla="*/ 255 w 255"/>
                                    <a:gd name="T65" fmla="*/ 260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55" h="260">
                                      <a:moveTo>
                                        <a:pt x="255" y="260"/>
                                      </a:moveTo>
                                      <a:lnTo>
                                        <a:pt x="185" y="260"/>
                                      </a:lnTo>
                                      <a:lnTo>
                                        <a:pt x="185" y="133"/>
                                      </a:lnTo>
                                      <a:lnTo>
                                        <a:pt x="180" y="100"/>
                                      </a:lnTo>
                                      <a:lnTo>
                                        <a:pt x="180" y="81"/>
                                      </a:lnTo>
                                      <a:lnTo>
                                        <a:pt x="170" y="66"/>
                                      </a:lnTo>
                                      <a:lnTo>
                                        <a:pt x="166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3" y="52"/>
                                      </a:lnTo>
                                      <a:lnTo>
                                        <a:pt x="118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0" y="76"/>
                                      </a:lnTo>
                                      <a:lnTo>
                                        <a:pt x="81" y="85"/>
                                      </a:lnTo>
                                      <a:lnTo>
                                        <a:pt x="76" y="109"/>
                                      </a:lnTo>
                                      <a:lnTo>
                                        <a:pt x="76" y="147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0" y="260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71" y="5"/>
                                      </a:lnTo>
                                      <a:lnTo>
                                        <a:pt x="71" y="43"/>
                                      </a:lnTo>
                                      <a:lnTo>
                                        <a:pt x="90" y="24"/>
                                      </a:lnTo>
                                      <a:lnTo>
                                        <a:pt x="109" y="14"/>
                                      </a:lnTo>
                                      <a:lnTo>
                                        <a:pt x="133" y="0"/>
                                      </a:lnTo>
                                      <a:lnTo>
                                        <a:pt x="166" y="0"/>
                                      </a:lnTo>
                                      <a:lnTo>
                                        <a:pt x="189" y="0"/>
                                      </a:lnTo>
                                      <a:lnTo>
                                        <a:pt x="208" y="10"/>
                                      </a:lnTo>
                                      <a:lnTo>
                                        <a:pt x="222" y="19"/>
                                      </a:lnTo>
                                      <a:lnTo>
                                        <a:pt x="236" y="29"/>
                                      </a:lnTo>
                                      <a:lnTo>
                                        <a:pt x="251" y="43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55" y="81"/>
                                      </a:lnTo>
                                      <a:lnTo>
                                        <a:pt x="255" y="104"/>
                                      </a:lnTo>
                                      <a:lnTo>
                                        <a:pt x="255" y="26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" name="Freeform 81"/>
                              <wps:cNvSpPr>
                                <a:spLocks noChangeAspect="1" noEditPoints="1"/>
                              </wps:cNvSpPr>
                              <wps:spPr bwMode="auto">
                                <a:xfrm>
                                  <a:off x="9603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9 w 265"/>
                                    <a:gd name="T1" fmla="*/ 76 h 270"/>
                                    <a:gd name="T2" fmla="*/ 24 w 265"/>
                                    <a:gd name="T3" fmla="*/ 38 h 270"/>
                                    <a:gd name="T4" fmla="*/ 47 w 265"/>
                                    <a:gd name="T5" fmla="*/ 19 h 270"/>
                                    <a:gd name="T6" fmla="*/ 80 w 265"/>
                                    <a:gd name="T7" fmla="*/ 5 h 270"/>
                                    <a:gd name="T8" fmla="*/ 128 w 265"/>
                                    <a:gd name="T9" fmla="*/ 0 h 270"/>
                                    <a:gd name="T10" fmla="*/ 203 w 265"/>
                                    <a:gd name="T11" fmla="*/ 14 h 270"/>
                                    <a:gd name="T12" fmla="*/ 236 w 265"/>
                                    <a:gd name="T13" fmla="*/ 38 h 270"/>
                                    <a:gd name="T14" fmla="*/ 250 w 265"/>
                                    <a:gd name="T15" fmla="*/ 100 h 270"/>
                                    <a:gd name="T16" fmla="*/ 250 w 265"/>
                                    <a:gd name="T17" fmla="*/ 208 h 270"/>
                                    <a:gd name="T18" fmla="*/ 250 w 265"/>
                                    <a:gd name="T19" fmla="*/ 246 h 270"/>
                                    <a:gd name="T20" fmla="*/ 189 w 265"/>
                                    <a:gd name="T21" fmla="*/ 265 h 270"/>
                                    <a:gd name="T22" fmla="*/ 184 w 265"/>
                                    <a:gd name="T23" fmla="*/ 246 h 270"/>
                                    <a:gd name="T24" fmla="*/ 180 w 265"/>
                                    <a:gd name="T25" fmla="*/ 237 h 270"/>
                                    <a:gd name="T26" fmla="*/ 137 w 265"/>
                                    <a:gd name="T27" fmla="*/ 260 h 270"/>
                                    <a:gd name="T28" fmla="*/ 95 w 265"/>
                                    <a:gd name="T29" fmla="*/ 270 h 270"/>
                                    <a:gd name="T30" fmla="*/ 52 w 265"/>
                                    <a:gd name="T31" fmla="*/ 265 h 270"/>
                                    <a:gd name="T32" fmla="*/ 24 w 265"/>
                                    <a:gd name="T33" fmla="*/ 246 h 270"/>
                                    <a:gd name="T34" fmla="*/ 5 w 265"/>
                                    <a:gd name="T35" fmla="*/ 227 h 270"/>
                                    <a:gd name="T36" fmla="*/ 0 w 265"/>
                                    <a:gd name="T37" fmla="*/ 194 h 270"/>
                                    <a:gd name="T38" fmla="*/ 9 w 265"/>
                                    <a:gd name="T39" fmla="*/ 156 h 270"/>
                                    <a:gd name="T40" fmla="*/ 43 w 265"/>
                                    <a:gd name="T41" fmla="*/ 128 h 270"/>
                                    <a:gd name="T42" fmla="*/ 104 w 265"/>
                                    <a:gd name="T43" fmla="*/ 114 h 270"/>
                                    <a:gd name="T44" fmla="*/ 175 w 265"/>
                                    <a:gd name="T45" fmla="*/ 95 h 270"/>
                                    <a:gd name="T46" fmla="*/ 170 w 265"/>
                                    <a:gd name="T47" fmla="*/ 71 h 270"/>
                                    <a:gd name="T48" fmla="*/ 146 w 265"/>
                                    <a:gd name="T49" fmla="*/ 57 h 270"/>
                                    <a:gd name="T50" fmla="*/ 104 w 265"/>
                                    <a:gd name="T51" fmla="*/ 57 h 270"/>
                                    <a:gd name="T52" fmla="*/ 80 w 265"/>
                                    <a:gd name="T53" fmla="*/ 71 h 270"/>
                                    <a:gd name="T54" fmla="*/ 76 w 265"/>
                                    <a:gd name="T55" fmla="*/ 85 h 270"/>
                                    <a:gd name="T56" fmla="*/ 156 w 265"/>
                                    <a:gd name="T57" fmla="*/ 142 h 270"/>
                                    <a:gd name="T58" fmla="*/ 104 w 265"/>
                                    <a:gd name="T59" fmla="*/ 156 h 270"/>
                                    <a:gd name="T60" fmla="*/ 76 w 265"/>
                                    <a:gd name="T61" fmla="*/ 175 h 270"/>
                                    <a:gd name="T62" fmla="*/ 76 w 265"/>
                                    <a:gd name="T63" fmla="*/ 199 h 270"/>
                                    <a:gd name="T64" fmla="*/ 99 w 265"/>
                                    <a:gd name="T65" fmla="*/ 218 h 270"/>
                                    <a:gd name="T66" fmla="*/ 137 w 265"/>
                                    <a:gd name="T67" fmla="*/ 218 h 270"/>
                                    <a:gd name="T68" fmla="*/ 161 w 265"/>
                                    <a:gd name="T69" fmla="*/ 199 h 270"/>
                                    <a:gd name="T70" fmla="*/ 170 w 265"/>
                                    <a:gd name="T71" fmla="*/ 175 h 270"/>
                                    <a:gd name="T72" fmla="*/ 175 w 265"/>
                                    <a:gd name="T73" fmla="*/ 142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76" y="85"/>
                                      </a:moveTo>
                                      <a:lnTo>
                                        <a:pt x="9" y="76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24" y="38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47" y="19"/>
                                      </a:lnTo>
                                      <a:lnTo>
                                        <a:pt x="61" y="10"/>
                                      </a:lnTo>
                                      <a:lnTo>
                                        <a:pt x="80" y="5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22" y="24"/>
                                      </a:lnTo>
                                      <a:lnTo>
                                        <a:pt x="236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0" y="100"/>
                                      </a:lnTo>
                                      <a:lnTo>
                                        <a:pt x="246" y="180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50" y="227"/>
                                      </a:lnTo>
                                      <a:lnTo>
                                        <a:pt x="250" y="246"/>
                                      </a:lnTo>
                                      <a:lnTo>
                                        <a:pt x="265" y="265"/>
                                      </a:lnTo>
                                      <a:lnTo>
                                        <a:pt x="189" y="265"/>
                                      </a:lnTo>
                                      <a:lnTo>
                                        <a:pt x="189" y="255"/>
                                      </a:lnTo>
                                      <a:lnTo>
                                        <a:pt x="184" y="246"/>
                                      </a:lnTo>
                                      <a:lnTo>
                                        <a:pt x="180" y="241"/>
                                      </a:lnTo>
                                      <a:lnTo>
                                        <a:pt x="180" y="237"/>
                                      </a:lnTo>
                                      <a:lnTo>
                                        <a:pt x="161" y="251"/>
                                      </a:lnTo>
                                      <a:lnTo>
                                        <a:pt x="137" y="260"/>
                                      </a:lnTo>
                                      <a:lnTo>
                                        <a:pt x="118" y="265"/>
                                      </a:lnTo>
                                      <a:lnTo>
                                        <a:pt x="95" y="270"/>
                                      </a:lnTo>
                                      <a:lnTo>
                                        <a:pt x="76" y="265"/>
                                      </a:lnTo>
                                      <a:lnTo>
                                        <a:pt x="52" y="265"/>
                                      </a:lnTo>
                                      <a:lnTo>
                                        <a:pt x="38" y="255"/>
                                      </a:lnTo>
                                      <a:lnTo>
                                        <a:pt x="24" y="246"/>
                                      </a:lnTo>
                                      <a:lnTo>
                                        <a:pt x="14" y="237"/>
                                      </a:lnTo>
                                      <a:lnTo>
                                        <a:pt x="5" y="227"/>
                                      </a:lnTo>
                                      <a:lnTo>
                                        <a:pt x="0" y="208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24" y="142"/>
                                      </a:lnTo>
                                      <a:lnTo>
                                        <a:pt x="43" y="128"/>
                                      </a:lnTo>
                                      <a:lnTo>
                                        <a:pt x="66" y="123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46" y="104"/>
                                      </a:lnTo>
                                      <a:lnTo>
                                        <a:pt x="175" y="95"/>
                                      </a:lnTo>
                                      <a:lnTo>
                                        <a:pt x="175" y="90"/>
                                      </a:lnTo>
                                      <a:lnTo>
                                        <a:pt x="170" y="71"/>
                                      </a:lnTo>
                                      <a:lnTo>
                                        <a:pt x="161" y="62"/>
                                      </a:lnTo>
                                      <a:lnTo>
                                        <a:pt x="146" y="57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04" y="57"/>
                                      </a:lnTo>
                                      <a:lnTo>
                                        <a:pt x="95" y="62"/>
                                      </a:lnTo>
                                      <a:lnTo>
                                        <a:pt x="80" y="71"/>
                                      </a:lnTo>
                                      <a:lnTo>
                                        <a:pt x="76" y="85"/>
                                      </a:lnTo>
                                      <a:close/>
                                      <a:moveTo>
                                        <a:pt x="175" y="142"/>
                                      </a:moveTo>
                                      <a:lnTo>
                                        <a:pt x="156" y="142"/>
                                      </a:lnTo>
                                      <a:lnTo>
                                        <a:pt x="128" y="151"/>
                                      </a:lnTo>
                                      <a:lnTo>
                                        <a:pt x="104" y="156"/>
                                      </a:lnTo>
                                      <a:lnTo>
                                        <a:pt x="90" y="166"/>
                                      </a:lnTo>
                                      <a:lnTo>
                                        <a:pt x="76" y="175"/>
                                      </a:lnTo>
                                      <a:lnTo>
                                        <a:pt x="76" y="185"/>
                                      </a:lnTo>
                                      <a:lnTo>
                                        <a:pt x="76" y="199"/>
                                      </a:lnTo>
                                      <a:lnTo>
                                        <a:pt x="85" y="208"/>
                                      </a:lnTo>
                                      <a:lnTo>
                                        <a:pt x="99" y="218"/>
                                      </a:lnTo>
                                      <a:lnTo>
                                        <a:pt x="113" y="222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61" y="199"/>
                                      </a:lnTo>
                                      <a:lnTo>
                                        <a:pt x="170" y="185"/>
                                      </a:lnTo>
                                      <a:lnTo>
                                        <a:pt x="170" y="175"/>
                                      </a:lnTo>
                                      <a:lnTo>
                                        <a:pt x="175" y="156"/>
                                      </a:lnTo>
                                      <a:lnTo>
                                        <a:pt x="175" y="14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" name="Freeform 8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677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260 w 265"/>
                                    <a:gd name="T1" fmla="*/ 85 h 270"/>
                                    <a:gd name="T2" fmla="*/ 184 w 265"/>
                                    <a:gd name="T3" fmla="*/ 95 h 270"/>
                                    <a:gd name="T4" fmla="*/ 184 w 265"/>
                                    <a:gd name="T5" fmla="*/ 81 h 270"/>
                                    <a:gd name="T6" fmla="*/ 170 w 265"/>
                                    <a:gd name="T7" fmla="*/ 62 h 270"/>
                                    <a:gd name="T8" fmla="*/ 151 w 265"/>
                                    <a:gd name="T9" fmla="*/ 57 h 270"/>
                                    <a:gd name="T10" fmla="*/ 137 w 265"/>
                                    <a:gd name="T11" fmla="*/ 57 h 270"/>
                                    <a:gd name="T12" fmla="*/ 128 w 265"/>
                                    <a:gd name="T13" fmla="*/ 57 h 270"/>
                                    <a:gd name="T14" fmla="*/ 114 w 265"/>
                                    <a:gd name="T15" fmla="*/ 62 h 270"/>
                                    <a:gd name="T16" fmla="*/ 99 w 265"/>
                                    <a:gd name="T17" fmla="*/ 62 h 270"/>
                                    <a:gd name="T18" fmla="*/ 95 w 265"/>
                                    <a:gd name="T19" fmla="*/ 71 h 270"/>
                                    <a:gd name="T20" fmla="*/ 85 w 265"/>
                                    <a:gd name="T21" fmla="*/ 85 h 270"/>
                                    <a:gd name="T22" fmla="*/ 81 w 265"/>
                                    <a:gd name="T23" fmla="*/ 95 h 270"/>
                                    <a:gd name="T24" fmla="*/ 76 w 265"/>
                                    <a:gd name="T25" fmla="*/ 114 h 270"/>
                                    <a:gd name="T26" fmla="*/ 76 w 265"/>
                                    <a:gd name="T27" fmla="*/ 128 h 270"/>
                                    <a:gd name="T28" fmla="*/ 76 w 265"/>
                                    <a:gd name="T29" fmla="*/ 151 h 270"/>
                                    <a:gd name="T30" fmla="*/ 81 w 265"/>
                                    <a:gd name="T31" fmla="*/ 170 h 270"/>
                                    <a:gd name="T32" fmla="*/ 85 w 265"/>
                                    <a:gd name="T33" fmla="*/ 185 h 270"/>
                                    <a:gd name="T34" fmla="*/ 95 w 265"/>
                                    <a:gd name="T35" fmla="*/ 194 h 270"/>
                                    <a:gd name="T36" fmla="*/ 99 w 265"/>
                                    <a:gd name="T37" fmla="*/ 203 h 270"/>
                                    <a:gd name="T38" fmla="*/ 114 w 265"/>
                                    <a:gd name="T39" fmla="*/ 208 h 270"/>
                                    <a:gd name="T40" fmla="*/ 128 w 265"/>
                                    <a:gd name="T41" fmla="*/ 213 h 270"/>
                                    <a:gd name="T42" fmla="*/ 137 w 265"/>
                                    <a:gd name="T43" fmla="*/ 213 h 270"/>
                                    <a:gd name="T44" fmla="*/ 156 w 265"/>
                                    <a:gd name="T45" fmla="*/ 208 h 270"/>
                                    <a:gd name="T46" fmla="*/ 175 w 265"/>
                                    <a:gd name="T47" fmla="*/ 203 h 270"/>
                                    <a:gd name="T48" fmla="*/ 184 w 265"/>
                                    <a:gd name="T49" fmla="*/ 185 h 270"/>
                                    <a:gd name="T50" fmla="*/ 189 w 265"/>
                                    <a:gd name="T51" fmla="*/ 166 h 270"/>
                                    <a:gd name="T52" fmla="*/ 265 w 265"/>
                                    <a:gd name="T53" fmla="*/ 175 h 270"/>
                                    <a:gd name="T54" fmla="*/ 255 w 265"/>
                                    <a:gd name="T55" fmla="*/ 199 h 270"/>
                                    <a:gd name="T56" fmla="*/ 246 w 265"/>
                                    <a:gd name="T57" fmla="*/ 218 h 270"/>
                                    <a:gd name="T58" fmla="*/ 236 w 265"/>
                                    <a:gd name="T59" fmla="*/ 232 h 270"/>
                                    <a:gd name="T60" fmla="*/ 218 w 265"/>
                                    <a:gd name="T61" fmla="*/ 246 h 270"/>
                                    <a:gd name="T62" fmla="*/ 203 w 265"/>
                                    <a:gd name="T63" fmla="*/ 255 h 270"/>
                                    <a:gd name="T64" fmla="*/ 184 w 265"/>
                                    <a:gd name="T65" fmla="*/ 265 h 270"/>
                                    <a:gd name="T66" fmla="*/ 161 w 265"/>
                                    <a:gd name="T67" fmla="*/ 265 h 270"/>
                                    <a:gd name="T68" fmla="*/ 133 w 265"/>
                                    <a:gd name="T69" fmla="*/ 270 h 270"/>
                                    <a:gd name="T70" fmla="*/ 104 w 265"/>
                                    <a:gd name="T71" fmla="*/ 265 h 270"/>
                                    <a:gd name="T72" fmla="*/ 81 w 265"/>
                                    <a:gd name="T73" fmla="*/ 260 h 270"/>
                                    <a:gd name="T74" fmla="*/ 57 w 265"/>
                                    <a:gd name="T75" fmla="*/ 246 h 270"/>
                                    <a:gd name="T76" fmla="*/ 38 w 265"/>
                                    <a:gd name="T77" fmla="*/ 232 h 270"/>
                                    <a:gd name="T78" fmla="*/ 19 w 265"/>
                                    <a:gd name="T79" fmla="*/ 213 h 270"/>
                                    <a:gd name="T80" fmla="*/ 10 w 265"/>
                                    <a:gd name="T81" fmla="*/ 189 h 270"/>
                                    <a:gd name="T82" fmla="*/ 5 w 265"/>
                                    <a:gd name="T83" fmla="*/ 166 h 270"/>
                                    <a:gd name="T84" fmla="*/ 0 w 265"/>
                                    <a:gd name="T85" fmla="*/ 137 h 270"/>
                                    <a:gd name="T86" fmla="*/ 5 w 265"/>
                                    <a:gd name="T87" fmla="*/ 104 h 270"/>
                                    <a:gd name="T88" fmla="*/ 10 w 265"/>
                                    <a:gd name="T89" fmla="*/ 81 h 270"/>
                                    <a:gd name="T90" fmla="*/ 19 w 265"/>
                                    <a:gd name="T91" fmla="*/ 57 h 270"/>
                                    <a:gd name="T92" fmla="*/ 38 w 265"/>
                                    <a:gd name="T93" fmla="*/ 38 h 270"/>
                                    <a:gd name="T94" fmla="*/ 57 w 265"/>
                                    <a:gd name="T95" fmla="*/ 19 h 270"/>
                                    <a:gd name="T96" fmla="*/ 81 w 265"/>
                                    <a:gd name="T97" fmla="*/ 10 h 270"/>
                                    <a:gd name="T98" fmla="*/ 104 w 265"/>
                                    <a:gd name="T99" fmla="*/ 0 h 270"/>
                                    <a:gd name="T100" fmla="*/ 137 w 265"/>
                                    <a:gd name="T101" fmla="*/ 0 h 270"/>
                                    <a:gd name="T102" fmla="*/ 156 w 265"/>
                                    <a:gd name="T103" fmla="*/ 0 h 270"/>
                                    <a:gd name="T104" fmla="*/ 184 w 265"/>
                                    <a:gd name="T105" fmla="*/ 5 h 270"/>
                                    <a:gd name="T106" fmla="*/ 203 w 265"/>
                                    <a:gd name="T107" fmla="*/ 14 h 270"/>
                                    <a:gd name="T108" fmla="*/ 218 w 265"/>
                                    <a:gd name="T109" fmla="*/ 19 h 270"/>
                                    <a:gd name="T110" fmla="*/ 232 w 265"/>
                                    <a:gd name="T111" fmla="*/ 33 h 270"/>
                                    <a:gd name="T112" fmla="*/ 241 w 265"/>
                                    <a:gd name="T113" fmla="*/ 48 h 270"/>
                                    <a:gd name="T114" fmla="*/ 251 w 265"/>
                                    <a:gd name="T115" fmla="*/ 62 h 270"/>
                                    <a:gd name="T116" fmla="*/ 260 w 265"/>
                                    <a:gd name="T117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260" y="85"/>
                                      </a:moveTo>
                                      <a:lnTo>
                                        <a:pt x="184" y="95"/>
                                      </a:lnTo>
                                      <a:lnTo>
                                        <a:pt x="184" y="81"/>
                                      </a:lnTo>
                                      <a:lnTo>
                                        <a:pt x="170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7" y="57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14" y="62"/>
                                      </a:lnTo>
                                      <a:lnTo>
                                        <a:pt x="99" y="62"/>
                                      </a:lnTo>
                                      <a:lnTo>
                                        <a:pt x="95" y="7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1" y="95"/>
                                      </a:lnTo>
                                      <a:lnTo>
                                        <a:pt x="76" y="114"/>
                                      </a:lnTo>
                                      <a:lnTo>
                                        <a:pt x="76" y="128"/>
                                      </a:lnTo>
                                      <a:lnTo>
                                        <a:pt x="76" y="151"/>
                                      </a:lnTo>
                                      <a:lnTo>
                                        <a:pt x="81" y="170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5" y="194"/>
                                      </a:lnTo>
                                      <a:lnTo>
                                        <a:pt x="99" y="203"/>
                                      </a:lnTo>
                                      <a:lnTo>
                                        <a:pt x="114" y="208"/>
                                      </a:lnTo>
                                      <a:lnTo>
                                        <a:pt x="128" y="213"/>
                                      </a:lnTo>
                                      <a:lnTo>
                                        <a:pt x="137" y="213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75" y="203"/>
                                      </a:lnTo>
                                      <a:lnTo>
                                        <a:pt x="184" y="185"/>
                                      </a:lnTo>
                                      <a:lnTo>
                                        <a:pt x="189" y="166"/>
                                      </a:lnTo>
                                      <a:lnTo>
                                        <a:pt x="265" y="175"/>
                                      </a:lnTo>
                                      <a:lnTo>
                                        <a:pt x="255" y="199"/>
                                      </a:lnTo>
                                      <a:lnTo>
                                        <a:pt x="246" y="218"/>
                                      </a:lnTo>
                                      <a:lnTo>
                                        <a:pt x="236" y="232"/>
                                      </a:lnTo>
                                      <a:lnTo>
                                        <a:pt x="218" y="246"/>
                                      </a:lnTo>
                                      <a:lnTo>
                                        <a:pt x="203" y="255"/>
                                      </a:lnTo>
                                      <a:lnTo>
                                        <a:pt x="184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3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81" y="260"/>
                                      </a:lnTo>
                                      <a:lnTo>
                                        <a:pt x="57" y="246"/>
                                      </a:lnTo>
                                      <a:lnTo>
                                        <a:pt x="38" y="232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10" y="189"/>
                                      </a:lnTo>
                                      <a:lnTo>
                                        <a:pt x="5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1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37" y="0"/>
                                      </a:lnTo>
                                      <a:lnTo>
                                        <a:pt x="156" y="0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18" y="19"/>
                                      </a:lnTo>
                                      <a:lnTo>
                                        <a:pt x="232" y="33"/>
                                      </a:lnTo>
                                      <a:lnTo>
                                        <a:pt x="241" y="48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60" y="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" name="Freeform 8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70" y="1321"/>
                                  <a:ext cx="260" cy="270"/>
                                </a:xfrm>
                                <a:custGeom>
                                  <a:avLst/>
                                  <a:gdLst>
                                    <a:gd name="T0" fmla="*/ 184 w 260"/>
                                    <a:gd name="T1" fmla="*/ 185 h 270"/>
                                    <a:gd name="T2" fmla="*/ 260 w 260"/>
                                    <a:gd name="T3" fmla="*/ 194 h 270"/>
                                    <a:gd name="T4" fmla="*/ 250 w 260"/>
                                    <a:gd name="T5" fmla="*/ 208 h 270"/>
                                    <a:gd name="T6" fmla="*/ 241 w 260"/>
                                    <a:gd name="T7" fmla="*/ 227 h 270"/>
                                    <a:gd name="T8" fmla="*/ 232 w 260"/>
                                    <a:gd name="T9" fmla="*/ 241 h 270"/>
                                    <a:gd name="T10" fmla="*/ 213 w 260"/>
                                    <a:gd name="T11" fmla="*/ 251 h 270"/>
                                    <a:gd name="T12" fmla="*/ 198 w 260"/>
                                    <a:gd name="T13" fmla="*/ 260 h 270"/>
                                    <a:gd name="T14" fmla="*/ 180 w 260"/>
                                    <a:gd name="T15" fmla="*/ 265 h 270"/>
                                    <a:gd name="T16" fmla="*/ 161 w 260"/>
                                    <a:gd name="T17" fmla="*/ 265 h 270"/>
                                    <a:gd name="T18" fmla="*/ 137 w 260"/>
                                    <a:gd name="T19" fmla="*/ 270 h 270"/>
                                    <a:gd name="T20" fmla="*/ 104 w 260"/>
                                    <a:gd name="T21" fmla="*/ 265 h 270"/>
                                    <a:gd name="T22" fmla="*/ 76 w 260"/>
                                    <a:gd name="T23" fmla="*/ 260 h 270"/>
                                    <a:gd name="T24" fmla="*/ 52 w 260"/>
                                    <a:gd name="T25" fmla="*/ 246 h 270"/>
                                    <a:gd name="T26" fmla="*/ 28 w 260"/>
                                    <a:gd name="T27" fmla="*/ 227 h 270"/>
                                    <a:gd name="T28" fmla="*/ 19 w 260"/>
                                    <a:gd name="T29" fmla="*/ 203 h 270"/>
                                    <a:gd name="T30" fmla="*/ 5 w 260"/>
                                    <a:gd name="T31" fmla="*/ 185 h 270"/>
                                    <a:gd name="T32" fmla="*/ 0 w 260"/>
                                    <a:gd name="T33" fmla="*/ 166 h 270"/>
                                    <a:gd name="T34" fmla="*/ 0 w 260"/>
                                    <a:gd name="T35" fmla="*/ 137 h 270"/>
                                    <a:gd name="T36" fmla="*/ 0 w 260"/>
                                    <a:gd name="T37" fmla="*/ 104 h 270"/>
                                    <a:gd name="T38" fmla="*/ 10 w 260"/>
                                    <a:gd name="T39" fmla="*/ 81 h 270"/>
                                    <a:gd name="T40" fmla="*/ 24 w 260"/>
                                    <a:gd name="T41" fmla="*/ 57 h 270"/>
                                    <a:gd name="T42" fmla="*/ 38 w 260"/>
                                    <a:gd name="T43" fmla="*/ 38 h 270"/>
                                    <a:gd name="T44" fmla="*/ 57 w 260"/>
                                    <a:gd name="T45" fmla="*/ 19 h 270"/>
                                    <a:gd name="T46" fmla="*/ 80 w 260"/>
                                    <a:gd name="T47" fmla="*/ 10 h 270"/>
                                    <a:gd name="T48" fmla="*/ 104 w 260"/>
                                    <a:gd name="T49" fmla="*/ 0 h 270"/>
                                    <a:gd name="T50" fmla="*/ 128 w 260"/>
                                    <a:gd name="T51" fmla="*/ 0 h 270"/>
                                    <a:gd name="T52" fmla="*/ 161 w 260"/>
                                    <a:gd name="T53" fmla="*/ 0 h 270"/>
                                    <a:gd name="T54" fmla="*/ 184 w 260"/>
                                    <a:gd name="T55" fmla="*/ 10 h 270"/>
                                    <a:gd name="T56" fmla="*/ 208 w 260"/>
                                    <a:gd name="T57" fmla="*/ 19 h 270"/>
                                    <a:gd name="T58" fmla="*/ 232 w 260"/>
                                    <a:gd name="T59" fmla="*/ 38 h 270"/>
                                    <a:gd name="T60" fmla="*/ 246 w 260"/>
                                    <a:gd name="T61" fmla="*/ 62 h 270"/>
                                    <a:gd name="T62" fmla="*/ 255 w 260"/>
                                    <a:gd name="T63" fmla="*/ 85 h 270"/>
                                    <a:gd name="T64" fmla="*/ 260 w 260"/>
                                    <a:gd name="T65" fmla="*/ 118 h 270"/>
                                    <a:gd name="T66" fmla="*/ 260 w 260"/>
                                    <a:gd name="T67" fmla="*/ 156 h 270"/>
                                    <a:gd name="T68" fmla="*/ 76 w 260"/>
                                    <a:gd name="T69" fmla="*/ 156 h 270"/>
                                    <a:gd name="T70" fmla="*/ 80 w 260"/>
                                    <a:gd name="T71" fmla="*/ 166 h 270"/>
                                    <a:gd name="T72" fmla="*/ 85 w 260"/>
                                    <a:gd name="T73" fmla="*/ 185 h 270"/>
                                    <a:gd name="T74" fmla="*/ 90 w 260"/>
                                    <a:gd name="T75" fmla="*/ 194 h 270"/>
                                    <a:gd name="T76" fmla="*/ 95 w 260"/>
                                    <a:gd name="T77" fmla="*/ 203 h 270"/>
                                    <a:gd name="T78" fmla="*/ 104 w 260"/>
                                    <a:gd name="T79" fmla="*/ 208 h 270"/>
                                    <a:gd name="T80" fmla="*/ 118 w 260"/>
                                    <a:gd name="T81" fmla="*/ 213 h 270"/>
                                    <a:gd name="T82" fmla="*/ 123 w 260"/>
                                    <a:gd name="T83" fmla="*/ 218 h 270"/>
                                    <a:gd name="T84" fmla="*/ 137 w 260"/>
                                    <a:gd name="T85" fmla="*/ 218 h 270"/>
                                    <a:gd name="T86" fmla="*/ 151 w 260"/>
                                    <a:gd name="T87" fmla="*/ 218 h 270"/>
                                    <a:gd name="T88" fmla="*/ 170 w 260"/>
                                    <a:gd name="T89" fmla="*/ 208 h 270"/>
                                    <a:gd name="T90" fmla="*/ 175 w 260"/>
                                    <a:gd name="T91" fmla="*/ 199 h 270"/>
                                    <a:gd name="T92" fmla="*/ 184 w 260"/>
                                    <a:gd name="T93" fmla="*/ 1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</a:cxnLst>
                                  <a:rect l="0" t="0" r="r" b="b"/>
                                  <a:pathLst>
                                    <a:path w="260" h="270">
                                      <a:moveTo>
                                        <a:pt x="184" y="185"/>
                                      </a:moveTo>
                                      <a:lnTo>
                                        <a:pt x="260" y="194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41" y="227"/>
                                      </a:lnTo>
                                      <a:lnTo>
                                        <a:pt x="232" y="241"/>
                                      </a:lnTo>
                                      <a:lnTo>
                                        <a:pt x="213" y="251"/>
                                      </a:lnTo>
                                      <a:lnTo>
                                        <a:pt x="198" y="260"/>
                                      </a:lnTo>
                                      <a:lnTo>
                                        <a:pt x="180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7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52" y="246"/>
                                      </a:lnTo>
                                      <a:lnTo>
                                        <a:pt x="28" y="227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24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61" y="0"/>
                                      </a:lnTo>
                                      <a:lnTo>
                                        <a:pt x="184" y="10"/>
                                      </a:lnTo>
                                      <a:lnTo>
                                        <a:pt x="208" y="19"/>
                                      </a:lnTo>
                                      <a:lnTo>
                                        <a:pt x="232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5" y="85"/>
                                      </a:lnTo>
                                      <a:lnTo>
                                        <a:pt x="260" y="118"/>
                                      </a:lnTo>
                                      <a:lnTo>
                                        <a:pt x="260" y="156"/>
                                      </a:lnTo>
                                      <a:lnTo>
                                        <a:pt x="76" y="156"/>
                                      </a:lnTo>
                                      <a:lnTo>
                                        <a:pt x="80" y="166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0" y="194"/>
                                      </a:lnTo>
                                      <a:lnTo>
                                        <a:pt x="95" y="203"/>
                                      </a:lnTo>
                                      <a:lnTo>
                                        <a:pt x="104" y="208"/>
                                      </a:lnTo>
                                      <a:lnTo>
                                        <a:pt x="118" y="213"/>
                                      </a:lnTo>
                                      <a:lnTo>
                                        <a:pt x="123" y="218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1" y="218"/>
                                      </a:lnTo>
                                      <a:lnTo>
                                        <a:pt x="170" y="208"/>
                                      </a:lnTo>
                                      <a:lnTo>
                                        <a:pt x="175" y="199"/>
                                      </a:lnTo>
                                      <a:lnTo>
                                        <a:pt x="184" y="1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" name="Freeform 8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50" y="1373"/>
                                  <a:ext cx="109" cy="62"/>
                                </a:xfrm>
                                <a:custGeom>
                                  <a:avLst/>
                                  <a:gdLst>
                                    <a:gd name="T0" fmla="*/ 109 w 109"/>
                                    <a:gd name="T1" fmla="*/ 62 h 62"/>
                                    <a:gd name="T2" fmla="*/ 109 w 109"/>
                                    <a:gd name="T3" fmla="*/ 48 h 62"/>
                                    <a:gd name="T4" fmla="*/ 104 w 109"/>
                                    <a:gd name="T5" fmla="*/ 33 h 62"/>
                                    <a:gd name="T6" fmla="*/ 100 w 109"/>
                                    <a:gd name="T7" fmla="*/ 24 h 62"/>
                                    <a:gd name="T8" fmla="*/ 95 w 109"/>
                                    <a:gd name="T9" fmla="*/ 14 h 62"/>
                                    <a:gd name="T10" fmla="*/ 85 w 109"/>
                                    <a:gd name="T11" fmla="*/ 10 h 62"/>
                                    <a:gd name="T12" fmla="*/ 76 w 109"/>
                                    <a:gd name="T13" fmla="*/ 5 h 62"/>
                                    <a:gd name="T14" fmla="*/ 62 w 109"/>
                                    <a:gd name="T15" fmla="*/ 5 h 62"/>
                                    <a:gd name="T16" fmla="*/ 57 w 109"/>
                                    <a:gd name="T17" fmla="*/ 0 h 62"/>
                                    <a:gd name="T18" fmla="*/ 43 w 109"/>
                                    <a:gd name="T19" fmla="*/ 5 h 62"/>
                                    <a:gd name="T20" fmla="*/ 33 w 109"/>
                                    <a:gd name="T21" fmla="*/ 5 h 62"/>
                                    <a:gd name="T22" fmla="*/ 24 w 109"/>
                                    <a:gd name="T23" fmla="*/ 10 h 62"/>
                                    <a:gd name="T24" fmla="*/ 15 w 109"/>
                                    <a:gd name="T25" fmla="*/ 14 h 62"/>
                                    <a:gd name="T26" fmla="*/ 10 w 109"/>
                                    <a:gd name="T27" fmla="*/ 29 h 62"/>
                                    <a:gd name="T28" fmla="*/ 5 w 109"/>
                                    <a:gd name="T29" fmla="*/ 33 h 62"/>
                                    <a:gd name="T30" fmla="*/ 0 w 109"/>
                                    <a:gd name="T31" fmla="*/ 48 h 62"/>
                                    <a:gd name="T32" fmla="*/ 0 w 109"/>
                                    <a:gd name="T33" fmla="*/ 62 h 62"/>
                                    <a:gd name="T34" fmla="*/ 109 w 109"/>
                                    <a:gd name="T35" fmla="*/ 62 h 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109" h="62">
                                      <a:moveTo>
                                        <a:pt x="109" y="62"/>
                                      </a:moveTo>
                                      <a:lnTo>
                                        <a:pt x="109" y="48"/>
                                      </a:lnTo>
                                      <a:lnTo>
                                        <a:pt x="104" y="33"/>
                                      </a:lnTo>
                                      <a:lnTo>
                                        <a:pt x="100" y="24"/>
                                      </a:lnTo>
                                      <a:lnTo>
                                        <a:pt x="95" y="14"/>
                                      </a:lnTo>
                                      <a:lnTo>
                                        <a:pt x="85" y="10"/>
                                      </a:lnTo>
                                      <a:lnTo>
                                        <a:pt x="76" y="5"/>
                                      </a:lnTo>
                                      <a:lnTo>
                                        <a:pt x="62" y="5"/>
                                      </a:lnTo>
                                      <a:lnTo>
                                        <a:pt x="57" y="0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3" y="5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15" y="14"/>
                                      </a:lnTo>
                                      <a:lnTo>
                                        <a:pt x="10" y="29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109" y="62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4" name="Freeform 8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1321"/>
                                  <a:ext cx="255" cy="260"/>
                                </a:xfrm>
                                <a:custGeom>
                                  <a:avLst/>
                                  <a:gdLst>
                                    <a:gd name="T0" fmla="*/ 255 w 255"/>
                                    <a:gd name="T1" fmla="*/ 260 h 260"/>
                                    <a:gd name="T2" fmla="*/ 185 w 255"/>
                                    <a:gd name="T3" fmla="*/ 260 h 260"/>
                                    <a:gd name="T4" fmla="*/ 185 w 255"/>
                                    <a:gd name="T5" fmla="*/ 133 h 260"/>
                                    <a:gd name="T6" fmla="*/ 180 w 255"/>
                                    <a:gd name="T7" fmla="*/ 100 h 260"/>
                                    <a:gd name="T8" fmla="*/ 180 w 255"/>
                                    <a:gd name="T9" fmla="*/ 81 h 260"/>
                                    <a:gd name="T10" fmla="*/ 170 w 255"/>
                                    <a:gd name="T11" fmla="*/ 66 h 260"/>
                                    <a:gd name="T12" fmla="*/ 166 w 255"/>
                                    <a:gd name="T13" fmla="*/ 62 h 260"/>
                                    <a:gd name="T14" fmla="*/ 151 w 255"/>
                                    <a:gd name="T15" fmla="*/ 57 h 260"/>
                                    <a:gd name="T16" fmla="*/ 133 w 255"/>
                                    <a:gd name="T17" fmla="*/ 52 h 260"/>
                                    <a:gd name="T18" fmla="*/ 118 w 255"/>
                                    <a:gd name="T19" fmla="*/ 57 h 260"/>
                                    <a:gd name="T20" fmla="*/ 104 w 255"/>
                                    <a:gd name="T21" fmla="*/ 62 h 260"/>
                                    <a:gd name="T22" fmla="*/ 90 w 255"/>
                                    <a:gd name="T23" fmla="*/ 76 h 260"/>
                                    <a:gd name="T24" fmla="*/ 81 w 255"/>
                                    <a:gd name="T25" fmla="*/ 85 h 260"/>
                                    <a:gd name="T26" fmla="*/ 76 w 255"/>
                                    <a:gd name="T27" fmla="*/ 109 h 260"/>
                                    <a:gd name="T28" fmla="*/ 76 w 255"/>
                                    <a:gd name="T29" fmla="*/ 147 h 260"/>
                                    <a:gd name="T30" fmla="*/ 76 w 255"/>
                                    <a:gd name="T31" fmla="*/ 260 h 260"/>
                                    <a:gd name="T32" fmla="*/ 0 w 255"/>
                                    <a:gd name="T33" fmla="*/ 260 h 260"/>
                                    <a:gd name="T34" fmla="*/ 0 w 255"/>
                                    <a:gd name="T35" fmla="*/ 5 h 260"/>
                                    <a:gd name="T36" fmla="*/ 71 w 255"/>
                                    <a:gd name="T37" fmla="*/ 5 h 260"/>
                                    <a:gd name="T38" fmla="*/ 71 w 255"/>
                                    <a:gd name="T39" fmla="*/ 43 h 260"/>
                                    <a:gd name="T40" fmla="*/ 90 w 255"/>
                                    <a:gd name="T41" fmla="*/ 24 h 260"/>
                                    <a:gd name="T42" fmla="*/ 109 w 255"/>
                                    <a:gd name="T43" fmla="*/ 14 h 260"/>
                                    <a:gd name="T44" fmla="*/ 133 w 255"/>
                                    <a:gd name="T45" fmla="*/ 0 h 260"/>
                                    <a:gd name="T46" fmla="*/ 166 w 255"/>
                                    <a:gd name="T47" fmla="*/ 0 h 260"/>
                                    <a:gd name="T48" fmla="*/ 189 w 255"/>
                                    <a:gd name="T49" fmla="*/ 0 h 260"/>
                                    <a:gd name="T50" fmla="*/ 208 w 255"/>
                                    <a:gd name="T51" fmla="*/ 10 h 260"/>
                                    <a:gd name="T52" fmla="*/ 222 w 255"/>
                                    <a:gd name="T53" fmla="*/ 19 h 260"/>
                                    <a:gd name="T54" fmla="*/ 236 w 255"/>
                                    <a:gd name="T55" fmla="*/ 29 h 260"/>
                                    <a:gd name="T56" fmla="*/ 251 w 255"/>
                                    <a:gd name="T57" fmla="*/ 43 h 260"/>
                                    <a:gd name="T58" fmla="*/ 251 w 255"/>
                                    <a:gd name="T59" fmla="*/ 62 h 260"/>
                                    <a:gd name="T60" fmla="*/ 255 w 255"/>
                                    <a:gd name="T61" fmla="*/ 81 h 260"/>
                                    <a:gd name="T62" fmla="*/ 255 w 255"/>
                                    <a:gd name="T63" fmla="*/ 104 h 260"/>
                                    <a:gd name="T64" fmla="*/ 255 w 255"/>
                                    <a:gd name="T65" fmla="*/ 260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55" h="260">
                                      <a:moveTo>
                                        <a:pt x="255" y="260"/>
                                      </a:moveTo>
                                      <a:lnTo>
                                        <a:pt x="185" y="260"/>
                                      </a:lnTo>
                                      <a:lnTo>
                                        <a:pt x="185" y="133"/>
                                      </a:lnTo>
                                      <a:lnTo>
                                        <a:pt x="180" y="100"/>
                                      </a:lnTo>
                                      <a:lnTo>
                                        <a:pt x="180" y="81"/>
                                      </a:lnTo>
                                      <a:lnTo>
                                        <a:pt x="170" y="66"/>
                                      </a:lnTo>
                                      <a:lnTo>
                                        <a:pt x="166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3" y="52"/>
                                      </a:lnTo>
                                      <a:lnTo>
                                        <a:pt x="118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0" y="76"/>
                                      </a:lnTo>
                                      <a:lnTo>
                                        <a:pt x="81" y="85"/>
                                      </a:lnTo>
                                      <a:lnTo>
                                        <a:pt x="76" y="109"/>
                                      </a:lnTo>
                                      <a:lnTo>
                                        <a:pt x="76" y="147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0" y="260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71" y="5"/>
                                      </a:lnTo>
                                      <a:lnTo>
                                        <a:pt x="71" y="43"/>
                                      </a:lnTo>
                                      <a:lnTo>
                                        <a:pt x="90" y="24"/>
                                      </a:lnTo>
                                      <a:lnTo>
                                        <a:pt x="109" y="14"/>
                                      </a:lnTo>
                                      <a:lnTo>
                                        <a:pt x="133" y="0"/>
                                      </a:lnTo>
                                      <a:lnTo>
                                        <a:pt x="166" y="0"/>
                                      </a:lnTo>
                                      <a:lnTo>
                                        <a:pt x="189" y="0"/>
                                      </a:lnTo>
                                      <a:lnTo>
                                        <a:pt x="208" y="10"/>
                                      </a:lnTo>
                                      <a:lnTo>
                                        <a:pt x="222" y="19"/>
                                      </a:lnTo>
                                      <a:lnTo>
                                        <a:pt x="236" y="29"/>
                                      </a:lnTo>
                                      <a:lnTo>
                                        <a:pt x="251" y="43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55" y="81"/>
                                      </a:lnTo>
                                      <a:lnTo>
                                        <a:pt x="255" y="104"/>
                                      </a:lnTo>
                                      <a:lnTo>
                                        <a:pt x="255" y="260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" name="Freeform 8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03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76 w 265"/>
                                    <a:gd name="T1" fmla="*/ 85 h 270"/>
                                    <a:gd name="T2" fmla="*/ 9 w 265"/>
                                    <a:gd name="T3" fmla="*/ 76 h 270"/>
                                    <a:gd name="T4" fmla="*/ 14 w 265"/>
                                    <a:gd name="T5" fmla="*/ 57 h 270"/>
                                    <a:gd name="T6" fmla="*/ 24 w 265"/>
                                    <a:gd name="T7" fmla="*/ 38 h 270"/>
                                    <a:gd name="T8" fmla="*/ 33 w 265"/>
                                    <a:gd name="T9" fmla="*/ 29 h 270"/>
                                    <a:gd name="T10" fmla="*/ 47 w 265"/>
                                    <a:gd name="T11" fmla="*/ 19 h 270"/>
                                    <a:gd name="T12" fmla="*/ 61 w 265"/>
                                    <a:gd name="T13" fmla="*/ 10 h 270"/>
                                    <a:gd name="T14" fmla="*/ 80 w 265"/>
                                    <a:gd name="T15" fmla="*/ 5 h 270"/>
                                    <a:gd name="T16" fmla="*/ 104 w 265"/>
                                    <a:gd name="T17" fmla="*/ 0 h 270"/>
                                    <a:gd name="T18" fmla="*/ 128 w 265"/>
                                    <a:gd name="T19" fmla="*/ 0 h 270"/>
                                    <a:gd name="T20" fmla="*/ 170 w 265"/>
                                    <a:gd name="T21" fmla="*/ 0 h 270"/>
                                    <a:gd name="T22" fmla="*/ 203 w 265"/>
                                    <a:gd name="T23" fmla="*/ 14 h 270"/>
                                    <a:gd name="T24" fmla="*/ 222 w 265"/>
                                    <a:gd name="T25" fmla="*/ 24 h 270"/>
                                    <a:gd name="T26" fmla="*/ 236 w 265"/>
                                    <a:gd name="T27" fmla="*/ 38 h 270"/>
                                    <a:gd name="T28" fmla="*/ 246 w 265"/>
                                    <a:gd name="T29" fmla="*/ 62 h 270"/>
                                    <a:gd name="T30" fmla="*/ 250 w 265"/>
                                    <a:gd name="T31" fmla="*/ 100 h 270"/>
                                    <a:gd name="T32" fmla="*/ 246 w 265"/>
                                    <a:gd name="T33" fmla="*/ 180 h 270"/>
                                    <a:gd name="T34" fmla="*/ 250 w 265"/>
                                    <a:gd name="T35" fmla="*/ 208 h 270"/>
                                    <a:gd name="T36" fmla="*/ 250 w 265"/>
                                    <a:gd name="T37" fmla="*/ 227 h 270"/>
                                    <a:gd name="T38" fmla="*/ 250 w 265"/>
                                    <a:gd name="T39" fmla="*/ 246 h 270"/>
                                    <a:gd name="T40" fmla="*/ 265 w 265"/>
                                    <a:gd name="T41" fmla="*/ 265 h 270"/>
                                    <a:gd name="T42" fmla="*/ 189 w 265"/>
                                    <a:gd name="T43" fmla="*/ 265 h 270"/>
                                    <a:gd name="T44" fmla="*/ 189 w 265"/>
                                    <a:gd name="T45" fmla="*/ 255 h 270"/>
                                    <a:gd name="T46" fmla="*/ 184 w 265"/>
                                    <a:gd name="T47" fmla="*/ 246 h 270"/>
                                    <a:gd name="T48" fmla="*/ 180 w 265"/>
                                    <a:gd name="T49" fmla="*/ 241 h 270"/>
                                    <a:gd name="T50" fmla="*/ 180 w 265"/>
                                    <a:gd name="T51" fmla="*/ 237 h 270"/>
                                    <a:gd name="T52" fmla="*/ 161 w 265"/>
                                    <a:gd name="T53" fmla="*/ 251 h 270"/>
                                    <a:gd name="T54" fmla="*/ 137 w 265"/>
                                    <a:gd name="T55" fmla="*/ 260 h 270"/>
                                    <a:gd name="T56" fmla="*/ 118 w 265"/>
                                    <a:gd name="T57" fmla="*/ 265 h 270"/>
                                    <a:gd name="T58" fmla="*/ 95 w 265"/>
                                    <a:gd name="T59" fmla="*/ 270 h 270"/>
                                    <a:gd name="T60" fmla="*/ 76 w 265"/>
                                    <a:gd name="T61" fmla="*/ 265 h 270"/>
                                    <a:gd name="T62" fmla="*/ 52 w 265"/>
                                    <a:gd name="T63" fmla="*/ 265 h 270"/>
                                    <a:gd name="T64" fmla="*/ 38 w 265"/>
                                    <a:gd name="T65" fmla="*/ 255 h 270"/>
                                    <a:gd name="T66" fmla="*/ 24 w 265"/>
                                    <a:gd name="T67" fmla="*/ 246 h 270"/>
                                    <a:gd name="T68" fmla="*/ 14 w 265"/>
                                    <a:gd name="T69" fmla="*/ 237 h 270"/>
                                    <a:gd name="T70" fmla="*/ 5 w 265"/>
                                    <a:gd name="T71" fmla="*/ 227 h 270"/>
                                    <a:gd name="T72" fmla="*/ 0 w 265"/>
                                    <a:gd name="T73" fmla="*/ 208 h 270"/>
                                    <a:gd name="T74" fmla="*/ 0 w 265"/>
                                    <a:gd name="T75" fmla="*/ 194 h 270"/>
                                    <a:gd name="T76" fmla="*/ 0 w 265"/>
                                    <a:gd name="T77" fmla="*/ 170 h 270"/>
                                    <a:gd name="T78" fmla="*/ 9 w 265"/>
                                    <a:gd name="T79" fmla="*/ 156 h 270"/>
                                    <a:gd name="T80" fmla="*/ 24 w 265"/>
                                    <a:gd name="T81" fmla="*/ 142 h 270"/>
                                    <a:gd name="T82" fmla="*/ 43 w 265"/>
                                    <a:gd name="T83" fmla="*/ 128 h 270"/>
                                    <a:gd name="T84" fmla="*/ 66 w 265"/>
                                    <a:gd name="T85" fmla="*/ 123 h 270"/>
                                    <a:gd name="T86" fmla="*/ 104 w 265"/>
                                    <a:gd name="T87" fmla="*/ 114 h 270"/>
                                    <a:gd name="T88" fmla="*/ 146 w 265"/>
                                    <a:gd name="T89" fmla="*/ 104 h 270"/>
                                    <a:gd name="T90" fmla="*/ 175 w 265"/>
                                    <a:gd name="T91" fmla="*/ 95 h 270"/>
                                    <a:gd name="T92" fmla="*/ 175 w 265"/>
                                    <a:gd name="T93" fmla="*/ 90 h 270"/>
                                    <a:gd name="T94" fmla="*/ 170 w 265"/>
                                    <a:gd name="T95" fmla="*/ 71 h 270"/>
                                    <a:gd name="T96" fmla="*/ 161 w 265"/>
                                    <a:gd name="T97" fmla="*/ 62 h 270"/>
                                    <a:gd name="T98" fmla="*/ 146 w 265"/>
                                    <a:gd name="T99" fmla="*/ 57 h 270"/>
                                    <a:gd name="T100" fmla="*/ 123 w 265"/>
                                    <a:gd name="T101" fmla="*/ 52 h 270"/>
                                    <a:gd name="T102" fmla="*/ 104 w 265"/>
                                    <a:gd name="T103" fmla="*/ 57 h 270"/>
                                    <a:gd name="T104" fmla="*/ 95 w 265"/>
                                    <a:gd name="T105" fmla="*/ 62 h 270"/>
                                    <a:gd name="T106" fmla="*/ 80 w 265"/>
                                    <a:gd name="T107" fmla="*/ 71 h 270"/>
                                    <a:gd name="T108" fmla="*/ 76 w 265"/>
                                    <a:gd name="T109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76" y="85"/>
                                      </a:moveTo>
                                      <a:lnTo>
                                        <a:pt x="9" y="76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24" y="38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47" y="19"/>
                                      </a:lnTo>
                                      <a:lnTo>
                                        <a:pt x="61" y="10"/>
                                      </a:lnTo>
                                      <a:lnTo>
                                        <a:pt x="80" y="5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22" y="24"/>
                                      </a:lnTo>
                                      <a:lnTo>
                                        <a:pt x="236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0" y="100"/>
                                      </a:lnTo>
                                      <a:lnTo>
                                        <a:pt x="246" y="180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50" y="227"/>
                                      </a:lnTo>
                                      <a:lnTo>
                                        <a:pt x="250" y="246"/>
                                      </a:lnTo>
                                      <a:lnTo>
                                        <a:pt x="265" y="265"/>
                                      </a:lnTo>
                                      <a:lnTo>
                                        <a:pt x="189" y="265"/>
                                      </a:lnTo>
                                      <a:lnTo>
                                        <a:pt x="189" y="255"/>
                                      </a:lnTo>
                                      <a:lnTo>
                                        <a:pt x="184" y="246"/>
                                      </a:lnTo>
                                      <a:lnTo>
                                        <a:pt x="180" y="241"/>
                                      </a:lnTo>
                                      <a:lnTo>
                                        <a:pt x="180" y="237"/>
                                      </a:lnTo>
                                      <a:lnTo>
                                        <a:pt x="161" y="251"/>
                                      </a:lnTo>
                                      <a:lnTo>
                                        <a:pt x="137" y="260"/>
                                      </a:lnTo>
                                      <a:lnTo>
                                        <a:pt x="118" y="265"/>
                                      </a:lnTo>
                                      <a:lnTo>
                                        <a:pt x="95" y="270"/>
                                      </a:lnTo>
                                      <a:lnTo>
                                        <a:pt x="76" y="265"/>
                                      </a:lnTo>
                                      <a:lnTo>
                                        <a:pt x="52" y="265"/>
                                      </a:lnTo>
                                      <a:lnTo>
                                        <a:pt x="38" y="255"/>
                                      </a:lnTo>
                                      <a:lnTo>
                                        <a:pt x="24" y="246"/>
                                      </a:lnTo>
                                      <a:lnTo>
                                        <a:pt x="14" y="237"/>
                                      </a:lnTo>
                                      <a:lnTo>
                                        <a:pt x="5" y="227"/>
                                      </a:lnTo>
                                      <a:lnTo>
                                        <a:pt x="0" y="208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24" y="142"/>
                                      </a:lnTo>
                                      <a:lnTo>
                                        <a:pt x="43" y="128"/>
                                      </a:lnTo>
                                      <a:lnTo>
                                        <a:pt x="66" y="123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46" y="104"/>
                                      </a:lnTo>
                                      <a:lnTo>
                                        <a:pt x="175" y="95"/>
                                      </a:lnTo>
                                      <a:lnTo>
                                        <a:pt x="175" y="90"/>
                                      </a:lnTo>
                                      <a:lnTo>
                                        <a:pt x="170" y="71"/>
                                      </a:lnTo>
                                      <a:lnTo>
                                        <a:pt x="161" y="62"/>
                                      </a:lnTo>
                                      <a:lnTo>
                                        <a:pt x="146" y="57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04" y="57"/>
                                      </a:lnTo>
                                      <a:lnTo>
                                        <a:pt x="95" y="62"/>
                                      </a:lnTo>
                                      <a:lnTo>
                                        <a:pt x="80" y="71"/>
                                      </a:lnTo>
                                      <a:lnTo>
                                        <a:pt x="76" y="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" name="Freeform 8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79" y="1463"/>
                                  <a:ext cx="99" cy="80"/>
                                </a:xfrm>
                                <a:custGeom>
                                  <a:avLst/>
                                  <a:gdLst>
                                    <a:gd name="T0" fmla="*/ 99 w 99"/>
                                    <a:gd name="T1" fmla="*/ 0 h 80"/>
                                    <a:gd name="T2" fmla="*/ 80 w 99"/>
                                    <a:gd name="T3" fmla="*/ 0 h 80"/>
                                    <a:gd name="T4" fmla="*/ 52 w 99"/>
                                    <a:gd name="T5" fmla="*/ 9 h 80"/>
                                    <a:gd name="T6" fmla="*/ 28 w 99"/>
                                    <a:gd name="T7" fmla="*/ 14 h 80"/>
                                    <a:gd name="T8" fmla="*/ 14 w 99"/>
                                    <a:gd name="T9" fmla="*/ 24 h 80"/>
                                    <a:gd name="T10" fmla="*/ 0 w 99"/>
                                    <a:gd name="T11" fmla="*/ 33 h 80"/>
                                    <a:gd name="T12" fmla="*/ 0 w 99"/>
                                    <a:gd name="T13" fmla="*/ 43 h 80"/>
                                    <a:gd name="T14" fmla="*/ 0 w 99"/>
                                    <a:gd name="T15" fmla="*/ 57 h 80"/>
                                    <a:gd name="T16" fmla="*/ 9 w 99"/>
                                    <a:gd name="T17" fmla="*/ 66 h 80"/>
                                    <a:gd name="T18" fmla="*/ 23 w 99"/>
                                    <a:gd name="T19" fmla="*/ 76 h 80"/>
                                    <a:gd name="T20" fmla="*/ 37 w 99"/>
                                    <a:gd name="T21" fmla="*/ 80 h 80"/>
                                    <a:gd name="T22" fmla="*/ 61 w 99"/>
                                    <a:gd name="T23" fmla="*/ 76 h 80"/>
                                    <a:gd name="T24" fmla="*/ 80 w 99"/>
                                    <a:gd name="T25" fmla="*/ 66 h 80"/>
                                    <a:gd name="T26" fmla="*/ 89 w 99"/>
                                    <a:gd name="T27" fmla="*/ 57 h 80"/>
                                    <a:gd name="T28" fmla="*/ 94 w 99"/>
                                    <a:gd name="T29" fmla="*/ 43 h 80"/>
                                    <a:gd name="T30" fmla="*/ 94 w 99"/>
                                    <a:gd name="T31" fmla="*/ 33 h 80"/>
                                    <a:gd name="T32" fmla="*/ 99 w 99"/>
                                    <a:gd name="T33" fmla="*/ 14 h 80"/>
                                    <a:gd name="T34" fmla="*/ 99 w 99"/>
                                    <a:gd name="T35" fmla="*/ 0 h 8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99" h="80">
                                      <a:moveTo>
                                        <a:pt x="99" y="0"/>
                                      </a:moveTo>
                                      <a:lnTo>
                                        <a:pt x="80" y="0"/>
                                      </a:lnTo>
                                      <a:lnTo>
                                        <a:pt x="52" y="9"/>
                                      </a:lnTo>
                                      <a:lnTo>
                                        <a:pt x="28" y="14"/>
                                      </a:lnTo>
                                      <a:lnTo>
                                        <a:pt x="14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9" y="66"/>
                                      </a:lnTo>
                                      <a:lnTo>
                                        <a:pt x="23" y="76"/>
                                      </a:lnTo>
                                      <a:lnTo>
                                        <a:pt x="37" y="80"/>
                                      </a:lnTo>
                                      <a:lnTo>
                                        <a:pt x="61" y="76"/>
                                      </a:lnTo>
                                      <a:lnTo>
                                        <a:pt x="80" y="66"/>
                                      </a:lnTo>
                                      <a:lnTo>
                                        <a:pt x="89" y="57"/>
                                      </a:lnTo>
                                      <a:lnTo>
                                        <a:pt x="94" y="43"/>
                                      </a:lnTo>
                                      <a:lnTo>
                                        <a:pt x="94" y="33"/>
                                      </a:lnTo>
                                      <a:lnTo>
                                        <a:pt x="99" y="14"/>
                                      </a:lnTo>
                                      <a:lnTo>
                                        <a:pt x="99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58F5A4" id="Group 45" o:spid="_x0000_s1026" style="position:absolute;margin-left:56.5pt;margin-top:4.5pt;width:42.55pt;height:38.75pt;z-index:251666432" coordorigin="8677,527" coordsize="1191,1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">
                      <o:lock v:ext="edit" aspectratio="t"/>
                      <v:shape id="Freeform 46" o:spid="_x0000_s1027" style="position:absolute;left:9291;top:745;width:52;height:47;visibility:visible;mso-wrap-style:square;v-text-anchor:top" coordsize="52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" path="m52,23r,-9l43,5,33,,24,,14,,5,5,,14r,9l,33r5,9l14,42r10,5l33,42r10,l52,33r,-10e" filled="f" strokecolor="#1c9a3e" strokeweight=".45pt">
                        <v:path arrowok="t" o:connecttype="custom" o:connectlocs="52,23;52,14;43,5;33,0;24,0;14,0;5,5;0,14;0,23;0,33;5,42;14,42;24,47;33,42;43,42;52,33;52,23" o:connectangles="0,0,0,0,0,0,0,0,0,0,0,0,0,0,0,0,0"/>
                        <o:lock v:ext="edit" aspectratio="t"/>
                      </v:shape>
                      <v:shape id="Freeform 47" o:spid="_x0000_s1028" style="position:absolute;left:9017;top:872;width:48;height:48;visibility:visible;mso-wrap-style:square;v-text-anchor:top" coordsize="48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" path="m48,24r,-5l43,10,33,,24,,10,,5,10,,19r,5l,33r5,5l10,48r14,l33,48,43,38r5,-5l48,24e" filled="f" strokecolor="#1c9a3e" strokeweight=".45pt">
                        <v:path arrowok="t" o:connecttype="custom" o:connectlocs="48,24;48,19;43,10;33,0;24,0;10,0;5,10;0,19;0,24;0,33;5,38;10,48;24,48;33,48;43,38;48,33;48,24" o:connectangles="0,0,0,0,0,0,0,0,0,0,0,0,0,0,0,0,0"/>
                        <o:lock v:ext="edit" aspectratio="t"/>
                      </v:shape>
                      <v:shape id="Freeform 48" o:spid="_x0000_s1029" style="position:absolute;left:9017;top:579;width:52;height:43;visibility:visible;mso-wrap-style:square;v-text-anchor:top" coordsize="52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" path="m52,19l48,15,43,5r-5,l24,,15,5r-5,l5,15,,19,5,34r5,9l15,43r9,l38,43r5,l48,34,52,19e" filled="f" strokecolor="#1c9a3e" strokeweight=".45pt">
                        <v:path arrowok="t" o:connecttype="custom" o:connectlocs="52,19;48,15;43,5;38,5;24,0;15,5;10,5;5,15;0,19;5,34;10,43;15,43;24,43;38,43;43,43;48,34;52,19" o:connectangles="0,0,0,0,0,0,0,0,0,0,0,0,0,0,0,0,0"/>
                        <o:lock v:ext="edit" aspectratio="t"/>
                      </v:shape>
                      <v:shape id="Freeform 49" o:spid="_x0000_s1030" style="position:absolute;left:9329;top:783;width:47;height:75;visibility:visible;mso-wrap-style:square;v-text-anchor:top" coordsize="4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" path="m,70r,l5,75r5,l14,75r,-5l19,70r5,l28,66r5,l33,61r5,l43,61r,-5l43,52r,-5l43,42r4,l47,37r,-4l47,28,43,23r,-4l43,14,38,9,33,4r-5,l28,,24,e" filled="f" strokecolor="#1c9a3e" strokeweight=".45pt">
                        <v:path arrowok="t" o:connecttype="custom" o:connectlocs="0,70;0,70;5,75;10,75;14,75;14,70;19,70;24,70;28,66;33,66;33,61;38,61;43,61;43,56;43,52;43,47;43,42;47,42;47,37;47,33;47,28;43,23;43,23;43,19;43,14;38,9;33,4;28,4;28,0;24,0" o:connectangles="0,0,0,0,0,0,0,0,0,0,0,0,0,0,0,0,0,0,0,0,0,0,0,0,0,0,0,0,0,0"/>
                        <o:lock v:ext="edit" aspectratio="t"/>
                      </v:shape>
                      <v:shape id="Freeform 50" o:spid="_x0000_s1031" style="position:absolute;left:8904;top:735;width:430;height:118;visibility:visible;mso-wrap-style:square;v-text-anchor:top" coordsize="430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" path="m,l9,5r15,5l38,19r9,5l61,33r10,l85,38r9,10l113,52r10,l128,57r9,5l151,67r14,4l179,71r10,5l208,81r5,4l217,85r19,5l246,95r18,l274,100r14,4l302,104r14,5l331,109r4,5l345,114r14,4l373,118r10,l401,118r5,l411,118r9,l430,118e" filled="f" strokecolor="#1c9a3e" strokeweight=".45pt">
                        <v:path arrowok="t" o:connecttype="custom" o:connectlocs="0,0;9,5;24,10;38,19;47,24;61,33;71,33;85,38;94,48;113,52;123,52;128,57;137,62;151,67;165,71;179,71;189,76;208,81;213,85;217,85;236,90;246,95;264,95;274,100;288,104;302,104;316,109;331,109;335,114;345,114;359,118;373,118;383,118;401,118;406,118;411,118;420,118;430,118" o:connectangles="0,0,0,0,0,0,0,0,0,0,0,0,0,0,0,0,0,0,0,0,0,0,0,0,0,0,0,0,0,0,0,0,0,0,0,0,0,0"/>
                        <o:lock v:ext="edit" aspectratio="t"/>
                      </v:shape>
                      <v:shape id="Freeform 51" o:spid="_x0000_s1032" style="position:absolute;left:8923;top:664;width:434;height:123;visibility:visible;mso-wrap-style:square;v-text-anchor:top" coordsize="434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" path="m,l19,r9,l47,,57,5r18,l85,10r9,l99,10r14,5l127,19r15,l156,24r14,l184,29r14,5l212,34r15,4l241,43r14,5l269,52r10,5l297,62r10,l321,71r14,5l349,86r15,l373,90r14,10l397,104r14,5l420,119r14,4e" filled="f" strokecolor="#1c9a3e" strokeweight=".45pt">
                        <v:path arrowok="t" o:connecttype="custom" o:connectlocs="0,0;19,0;28,0;47,0;57,5;75,5;85,10;94,10;99,10;113,15;127,19;142,19;156,24;170,24;184,29;198,34;212,34;227,38;241,43;255,48;269,52;279,57;297,62;307,62;321,71;335,76;349,86;364,86;373,90;387,100;397,104;411,109;420,119;434,123" o:connectangles="0,0,0,0,0,0,0,0,0,0,0,0,0,0,0,0,0,0,0,0,0,0,0,0,0,0,0,0,0,0,0,0,0,0"/>
                        <o:lock v:ext="edit" aspectratio="t"/>
                      </v:shape>
                      <v:shape id="Freeform 52" o:spid="_x0000_s1033" style="position:absolute;left:8885;top:664;width:47;height:71;visibility:visible;mso-wrap-style:square;v-text-anchor:top" coordsize="47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" path="m24,71r-5,l14,71r,-4l10,67r,-5l5,62r,-5l5,52,,48,,43,,38,,34,,29r5,l5,24r,-5l5,15r5,-5l14,10r,-5l19,5r5,l24,r4,l33,r5,l43,r4,e" filled="f" strokecolor="#1c9a3e" strokeweight=".45pt">
                        <v:path arrowok="t" o:connecttype="custom" o:connectlocs="24,71;19,71;14,71;14,67;10,67;10,62;5,62;5,62;5,57;5,52;0,48;0,43;0,38;0,38;0,34;0,29;5,29;5,24;5,24;5,19;5,15;10,10;14,10;14,5;19,5;24,5;24,0;28,0;33,0;33,0;38,0;43,0;47,0" o:connectangles="0,0,0,0,0,0,0,0,0,0,0,0,0,0,0,0,0,0,0,0,0,0,0,0,0,0,0,0,0,0,0,0,0"/>
                        <o:lock v:ext="edit" aspectratio="t"/>
                      </v:shape>
                      <v:shape id="Freeform 53" o:spid="_x0000_s1034" style="position:absolute;left:9046;top:565;width:89;height:407;visibility:visible;mso-wrap-style:square;v-text-anchor:top" coordsize="89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" path="m,l,5r,9l,24,,38,,52,,62,,81r,9l4,99r,19l4,128r5,14l9,156r5,10l14,185r,9l19,203r,10l23,222r5,10l28,241r,5l33,251r,9l37,270r,14l42,298r5,9l52,322r9,9l66,345r,14l71,369r9,14l85,392r4,15e" filled="f" strokecolor="#1c9a3e" strokeweight=".45pt">
                        <v:path arrowok="t" o:connecttype="custom" o:connectlocs="0,0;0,5;0,14;0,24;0,38;0,52;0,62;0,81;0,90;4,99;4,118;4,128;9,142;9,156;14,166;14,185;14,194;19,203;19,203;19,213;23,222;23,222;28,232;28,241;28,246;33,251;33,260;37,270;37,284;42,298;47,307;52,322;61,331;66,345;66,359;71,369;80,383;85,392;89,407" o:connectangles="0,0,0,0,0,0,0,0,0,0,0,0,0,0,0,0,0,0,0,0,0,0,0,0,0,0,0,0,0,0,0,0,0,0,0,0,0,0,0"/>
                        <o:lock v:ext="edit" aspectratio="t"/>
                      </v:shape>
                      <v:shape id="Freeform 54" o:spid="_x0000_s1035" style="position:absolute;left:9121;top:546;width:95;height:411;visibility:visible;mso-wrap-style:square;v-text-anchor:top" coordsize="9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" path="m,l5,15r9,14l19,38r5,14l29,62r4,14l38,85r5,15l47,114r5,9l52,137r5,15l62,161r4,19l71,189r5,10l76,218r5,9l81,241r,15l85,265r,19l90,293r,14l90,322r,14l95,345r,14l95,374r,9l95,397r,14e" filled="f" strokecolor="#1c9a3e" strokeweight=".45pt">
                        <v:path arrowok="t" o:connecttype="custom" o:connectlocs="0,0;5,15;14,29;19,38;24,52;29,62;33,76;38,85;43,100;47,114;52,123;52,137;57,152;62,161;66,180;71,189;76,199;76,218;81,227;81,241;81,256;85,265;85,284;90,293;90,307;90,322;90,336;95,345;95,359;95,374;95,383;95,397;95,411" o:connectangles="0,0,0,0,0,0,0,0,0,0,0,0,0,0,0,0,0,0,0,0,0,0,0,0,0,0,0,0,0,0,0,0,0"/>
                        <o:lock v:ext="edit" aspectratio="t"/>
                      </v:shape>
                      <v:shape id="Freeform 55" o:spid="_x0000_s1036" style="position:absolute;left:9041;top:527;width:80;height:38;visibility:visible;mso-wrap-style:square;v-text-anchor:top" coordsize="80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" path="m,38l,34r5,l5,29r,-5l5,19r4,l9,15r5,l14,10r5,l19,5r5,l28,r5,l38,r4,l47,r5,l57,r4,5l66,5r5,5l71,15r5,l80,19r,5e" filled="f" strokecolor="#1c9a3e" strokeweight=".45pt">
                        <v:path arrowok="t" o:connecttype="custom" o:connectlocs="0,38;0,34;5,34;5,29;5,24;5,19;9,19;9,15;14,15;14,10;19,10;19,5;24,5;28,0;33,0;38,0;42,0;47,0;47,0;52,0;57,0;61,5;66,5;71,10;71,15;76,15;80,19;80,24" o:connectangles="0,0,0,0,0,0,0,0,0,0,0,0,0,0,0,0,0,0,0,0,0,0,0,0,0,0,0,0"/>
                        <o:lock v:ext="edit" aspectratio="t"/>
                      </v:shape>
                      <v:shape id="Freeform 56" o:spid="_x0000_s1037" style="position:absolute;left:9135;top:957;width:81;height:34;visibility:visible;mso-wrap-style:square;v-text-anchor:top" coordsize="81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" path="m,15r5,l5,19r5,l10,24r,5l15,29r4,l19,34r5,l29,34r4,l38,34r5,l48,34r4,l57,34r5,-5l67,29r,-5l67,19r4,l71,15r5,l76,10,81,5,81,e" filled="f" strokecolor="#1c9a3e" strokeweight=".45pt">
                        <v:path arrowok="t" o:connecttype="custom" o:connectlocs="0,15;5,15;5,15;5,19;10,19;10,24;10,24;10,29;15,29;19,29;19,34;24,34;29,34;33,34;38,34;38,34;43,34;48,34;52,34;57,34;62,29;67,29;67,24;67,19;71,19;71,15;76,15;76,15;76,10;81,5;81,0" o:connectangles="0,0,0,0,0,0,0,0,0,0,0,0,0,0,0,0,0,0,0,0,0,0,0,0,0,0,0,0,0,0,0"/>
                        <o:lock v:ext="edit" aspectratio="t"/>
                      </v:shape>
                      <v:shape id="Freeform 57" o:spid="_x0000_s1038" style="position:absolute;left:9102;top:735;width:52;height:48;visibility:visible;mso-wrap-style:square;v-text-anchor:top" coordsize="52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" path="m52,24l48,15,43,10,38,5,29,,19,5r-9,5l5,15,,24r5,9l10,43r9,5l29,48r9,l43,43,48,33r4,-9e" filled="f" strokecolor="#1c9a3e" strokeweight=".45pt">
                        <v:path arrowok="t" o:connecttype="custom" o:connectlocs="52,24;48,15;43,10;38,5;29,0;19,5;10,10;5,15;0,24;5,33;10,43;19,48;29,48;38,48;43,43;48,33;52,24" o:connectangles="0,0,0,0,0,0,0,0,0,0,0,0,0,0,0,0,0"/>
                        <o:lock v:ext="edit" aspectratio="t"/>
                      </v:shape>
                      <v:shape id="Freeform 58" o:spid="_x0000_s1039" style="position:absolute;left:9211;top:839;width:47;height:95;visibility:visible;mso-wrap-style:square;v-text-anchor:top" coordsize="47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" path="m,l5,5r4,5l14,14r5,l19,19r5,l28,29r5,l38,33r,10l43,48r,4l47,52r,10l47,66r,5l47,81r,4l47,90r,5e" filled="f" strokecolor="#1c9a3e" strokeweight=".45pt">
                        <v:path arrowok="t" o:connecttype="custom" o:connectlocs="0,0;5,5;9,10;14,14;14,14;19,14;19,19;24,19;28,29;33,29;38,33;38,43;43,48;43,52;47,52;47,62;47,66;47,71;47,71;47,81;47,85;47,90;47,95" o:connectangles="0,0,0,0,0,0,0,0,0,0,0,0,0,0,0,0,0,0,0,0,0,0,0"/>
                        <o:lock v:ext="edit" aspectratio="t"/>
                      </v:shape>
                      <v:line id="Line 59" o:spid="_x0000_s1040" style="position:absolute;visibility:visible;mso-wrap-style:square" from="9258,934" to="9263,1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" strokecolor="#1c9a3e" strokeweight=".45pt">
                        <o:lock v:ext="edit" aspectratio="t"/>
                      </v:line>
                      <v:shape id="Freeform 60" o:spid="_x0000_s1041" style="position:absolute;left:9622;top:802;width:19;height:113;visibility:visible;mso-wrap-style:square;v-text-anchor:top" coordsize="1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" path="m5,r,4l,9r,5l,18,,28r,5l,42r,5l,56r,5l,66r5,9l5,80r,5l5,89,9,99r,4l14,108r5,5e" filled="f" strokecolor="#1c9a3e" strokeweight=".45pt">
                        <v:path arrowok="t" o:connecttype="custom" o:connectlocs="5,0;5,4;0,9;0,14;0,18;0,28;0,28;0,33;0,42;0,42;0,47;0,56;0,61;0,66;0,66;5,75;5,80;5,85;5,89;5,89;9,99;9,103;14,108;14,108;19,113" o:connectangles="0,0,0,0,0,0,0,0,0,0,0,0,0,0,0,0,0,0,0,0,0,0,0,0,0"/>
                        <o:lock v:ext="edit" aspectratio="t"/>
                      </v:shape>
                      <v:shape id="Freeform 61" o:spid="_x0000_s1042" style="position:absolute;left:9641;top:915;width:14;height:109;visibility:visible;mso-wrap-style:square;v-text-anchor:top" coordsize="14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" path="m,l5,9r,5l9,19r5,5l14,28r,5l14,42r,5l14,52r,5l14,61r,5l14,76r,4l14,85r,5l14,94r,5l14,109e" filled="f" strokecolor="#1c9a3e" strokeweight=".45pt">
                        <v:path arrowok="t" o:connecttype="custom" o:connectlocs="0,0;5,9;5,14;9,19;9,19;14,24;14,28;14,33;14,33;14,42;14,47;14,52;14,57;14,57;14,61;14,66;14,76;14,76;14,80;14,85;14,90;14,94;14,94;14,99;14,109" o:connectangles="0,0,0,0,0,0,0,0,0,0,0,0,0,0,0,0,0,0,0,0,0,0,0,0,0"/>
                        <o:lock v:ext="edit" aspectratio="t"/>
                      </v:shape>
                      <v:shape id="Freeform 62" o:spid="_x0000_s1043" style="position:absolute;left:9329;top:972;width:326;height:85;visibility:visible;mso-wrap-style:square;v-text-anchor:top" coordsize="326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" path="m,75r5,5l10,80r4,l19,80r5,l33,80r5,l52,80r14,5l71,85r9,l85,85r10,l99,85r10,l118,80r5,l137,80r10,l151,80r10,l170,75r10,l184,70r10,l203,66r10,-5l222,61r10,-5l236,52r10,-5l255,47r10,-5l265,37r9,l283,33r5,-10l298,23r4,-4l307,14,317,9,321,r5,e" filled="f" strokecolor="#1c9a3e" strokeweight=".45pt">
                        <v:path arrowok="t" o:connecttype="custom" o:connectlocs="0,75;5,80;10,80;14,80;19,80;24,80;33,80;38,80;52,80;66,85;71,85;80,85;85,85;95,85;99,85;109,85;118,80;123,80;137,80;147,80;151,80;161,80;170,75;180,75;184,70;194,70;203,66;213,61;213,61;222,61;232,56;236,52;246,47;255,47;265,42;265,37;274,37;283,33;288,23;298,23;302,19;307,14;317,9;321,0;326,0" o:connectangles="0,0,0,0,0,0,0,0,0,0,0,0,0,0,0,0,0,0,0,0,0,0,0,0,0,0,0,0,0,0,0,0,0,0,0,0,0,0,0,0,0,0,0,0,0"/>
                        <o:lock v:ext="edit" aspectratio="t"/>
                      </v:shape>
                      <v:shape id="Freeform 63" o:spid="_x0000_s1044" style="position:absolute;left:9287;top:1151;width:198;height:19;visibility:visible;mso-wrap-style:square;v-text-anchor:top" coordsize="198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" path="m,19r4,l14,19r9,l42,19r14,l66,19r9,l85,19r4,l103,19r5,l118,14r14,l137,14r9,-4l155,10,165,5r9,l184,5r9,l198,e" filled="f" strokecolor="#1c9a3e" strokeweight=".45pt">
                        <v:path arrowok="t" o:connecttype="custom" o:connectlocs="0,19;4,19;14,19;23,19;23,19;42,19;56,19;66,19;75,19;85,19;89,19;103,19;108,19;118,14;132,14;137,14;146,10;155,10;165,5;174,5;184,5;193,5;198,0" o:connectangles="0,0,0,0,0,0,0,0,0,0,0,0,0,0,0,0,0,0,0,0,0,0,0"/>
                        <o:lock v:ext="edit" aspectratio="t"/>
                      </v:shape>
                      <v:shape id="Freeform 64" o:spid="_x0000_s1045" style="position:absolute;left:9485;top:1019;width:165;height:132;visibility:visible;mso-wrap-style:square;v-text-anchor:top" coordsize="165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" path="m165,r,9l161,14r,5l156,23r-5,10l146,33r-4,9l142,47r-5,5l132,57r-5,4l123,66r-5,5l109,71r,9l104,85,94,90r-4,4l85,94r-5,5l76,104r-10,5l61,113r-4,l52,113r-10,5l33,118r-5,5l24,127r-10,l9,132r-9,e" filled="f" strokecolor="#1c9a3e" strokeweight=".45pt">
                        <v:path arrowok="t" o:connecttype="custom" o:connectlocs="165,0;165,9;165,9;161,14;161,19;156,23;151,33;146,33;142,42;142,47;137,52;132,57;127,61;123,66;118,71;109,71;109,80;104,85;94,90;90,94;85,94;80,99;76,104;66,109;61,113;57,113;52,113;42,118;33,118;28,123;24,127;14,127;9,132;0,132" o:connectangles="0,0,0,0,0,0,0,0,0,0,0,0,0,0,0,0,0,0,0,0,0,0,0,0,0,0,0,0,0,0,0,0,0,0"/>
                        <o:lock v:ext="edit" aspectratio="t"/>
                      </v:shape>
                      <v:shape id="Freeform 65" o:spid="_x0000_s1046" style="position:absolute;left:9287;top:802;width:340;height:368;visibility:visible;mso-wrap-style:square;v-text-anchor:top" coordsize="340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" path="m340,l321,4r-10,l307,9r-10,5l288,18r-5,5l274,28r-5,l259,33r-4,4l245,42r-9,l226,47r-4,4l217,56r-10,5l203,66r-5,4l189,75r-5,5l174,85r-4,4l165,94r-10,9l151,108r-14,10l132,122r-5,10l113,141r,5l103,151r-4,9l94,165r-5,5l85,174r-5,10l75,189r-5,9l66,203r-5,4l56,217r-4,14l47,236r-5,9l37,250r-4,9l23,274r,9l23,288r-5,4l14,302r,9l9,316r,10l4,330r,10l,354r,5l,368e" filled="f" strokecolor="#1c9a3e" strokeweight=".45pt">
                        <v:path arrowok="t" o:connecttype="custom" o:connectlocs="340,0;321,4;311,4;307,9;297,14;288,18;283,23;274,28;269,28;259,33;255,37;245,42;236,42;226,47;222,51;217,56;207,61;203,66;198,70;189,75;184,80;174,85;170,89;165,94;155,103;151,108;137,118;132,122;127,132;113,141;113,146;103,151;99,160;94,165;89,170;85,174;80,184;75,189;70,198;66,203;61,207;56,217;52,231;47,236;42,245;37,250;33,259;23,274;23,283;23,288;18,292;14,302;14,311;9,316;9,326;4,330;4,340;0,354;0,359;0,368" o:connectangles="0,0,0,0,0,0,0,0,0,0,0,0,0,0,0,0,0,0,0,0,0,0,0,0,0,0,0,0,0,0,0,0,0,0,0,0,0,0,0,0,0,0,0,0,0,0,0,0,0,0,0,0,0,0,0,0,0,0,0,0"/>
                        <o:lock v:ext="edit" aspectratio="t"/>
                      </v:shape>
                      <v:shape id="Freeform 66" o:spid="_x0000_s1047" style="position:absolute;left:9476;top:877;width:179;height:95;visibility:visible;mso-wrap-style:square;v-text-anchor:top" coordsize="17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" path="m,l4,10r5,l9,14r5,5l18,28r5,5l28,33r5,5l37,43r5,4l47,52r9,5l61,57r5,5l70,62r5,4l85,71r4,5l94,76r5,l108,80r5,l118,85r4,l127,85r5,l141,90r10,l160,95r10,l174,95r5,e" filled="f" strokecolor="#1c9a3e" strokeweight=".45pt">
                        <v:path arrowok="t" o:connecttype="custom" o:connectlocs="0,0;4,10;9,10;9,14;14,19;18,28;23,33;28,33;33,38;37,43;42,47;47,52;56,57;61,57;66,62;70,62;75,66;85,71;89,76;94,76;99,76;108,80;113,80;118,85;122,85;127,85;132,85;141,90;151,90;151,90;160,95;170,95;174,95;179,95" o:connectangles="0,0,0,0,0,0,0,0,0,0,0,0,0,0,0,0,0,0,0,0,0,0,0,0,0,0,0,0,0,0,0,0,0,0"/>
                        <o:lock v:ext="edit" aspectratio="t"/>
                      </v:shape>
                      <v:shape id="Freeform 67" o:spid="_x0000_s1048" style="position:absolute;left:8980;top:976;width:250;height:241;visibility:visible;mso-wrap-style:square;v-text-anchor:top" coordsize="250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" path="m4,r,5l4,10,,15r,4l,24r,9l,38,,48r,4l,57r,5l4,71r,10l4,85,9,95r,5l14,104r,5l18,114r,4l23,128r,5l23,137r10,10l33,152r4,4l42,161r5,9l52,175r,5l56,180r5,5l70,189r5,5l80,199r5,5l89,204r5,4l99,213r4,5l108,218r10,4l132,227r5,5l141,232r10,5l155,237r5,4l165,241r5,l174,241r5,l184,241r9,l198,241r5,l207,241r10,l222,241r4,l231,241r9,l245,241r5,e" filled="f" strokecolor="#1c9a3e" strokeweight=".45pt">
                        <v:path arrowok="t" o:connecttype="custom" o:connectlocs="4,5;0,15;0,24;0,33;0,48;0,57;4,71;4,85;9,100;14,104;18,114;23,128;23,137;33,152;42,161;52,175;56,180;70,189;80,199;85,204;94,208;103,218;118,222;137,232;141,232;155,237;165,241;174,241;184,241;193,241;203,241;217,241;226,241;240,241;250,241" o:connectangles="0,0,0,0,0,0,0,0,0,0,0,0,0,0,0,0,0,0,0,0,0,0,0,0,0,0,0,0,0,0,0,0,0,0,0"/>
                        <o:lock v:ext="edit" aspectratio="t"/>
                      </v:shape>
                      <v:shape id="Freeform 68" o:spid="_x0000_s1049" style="position:absolute;left:9126;top:1066;width:104;height:151;visibility:visible;mso-wrap-style:square;v-text-anchor:top" coordsize="10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" path="m104,151r,-4l104,137r,-5l104,128r,-10l104,114r,-5l99,104r,-9l94,90r,-5l90,80r,-9l85,71,80,66,76,57r,-5l71,47r-5,l61,43,57,33r-5,l47,28r,-4l42,19r-4,l33,19r,-5l28,14,24,10r-5,l14,5,9,5,,e" filled="f" strokecolor="#1c9a3e" strokeweight=".45pt">
                        <v:path arrowok="t" o:connecttype="custom" o:connectlocs="104,151;104,147;104,137;104,132;104,128;104,118;104,114;104,109;99,104;99,95;94,90;94,85;90,80;90,71;85,71;80,66;76,57;76,52;71,47;66,47;61,43;57,33;52,33;47,28;47,24;42,19;38,19;33,19;33,14;28,14;24,10;19,10;14,5;9,5;0,0" o:connectangles="0,0,0,0,0,0,0,0,0,0,0,0,0,0,0,0,0,0,0,0,0,0,0,0,0,0,0,0,0,0,0,0,0,0,0"/>
                        <o:lock v:ext="edit" aspectratio="t"/>
                      </v:shape>
                      <v:shape id="Freeform 69" o:spid="_x0000_s1050" style="position:absolute;left:8984;top:976;width:142;height:90;visibility:visible;mso-wrap-style:square;v-text-anchor:top" coordsize="14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" path="m142,90r-5,l133,85,123,81r-9,l104,76,95,66,85,62,76,57,71,52,57,48,48,38,43,33,33,29,24,19,19,15,10,10,,e" filled="f" strokecolor="#1c9a3e" strokeweight=".45pt">
                        <v:path arrowok="t" o:connecttype="custom" o:connectlocs="142,90;137,90;133,85;123,81;114,81;104,76;95,66;85,62;76,57;71,52;57,48;48,38;43,33;43,33;33,29;24,19;19,15;10,10;0,0" o:connectangles="0,0,0,0,0,0,0,0,0,0,0,0,0,0,0,0,0,0,0"/>
                        <o:lock v:ext="edit" aspectratio="t"/>
                      </v:shape>
                      <v:shape id="Freeform 70" o:spid="_x0000_s1051" style="position:absolute;left:8984;top:1217;width:246;height:38;visibility:visible;mso-wrap-style:square;v-text-anchor:top" coordsize="246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" path="m246,r-5,5l232,10r-14,5l213,19r-10,l199,19r-10,l189,24r-5,l180,24r-10,5l161,29r,4l151,33r-9,l137,33r-4,5l128,38r-10,l114,38r-5,l104,38r-5,l85,38r-9,l71,33r-5,l52,33r-4,l43,29r-5,l29,29,19,24,10,19r-5,l,19e" filled="f" strokecolor="#1c9a3e" strokeweight=".45pt">
                        <v:path arrowok="t" o:connecttype="custom" o:connectlocs="246,0;241,5;232,10;218,15;218,15;213,19;203,19;199,19;189,19;189,24;184,24;180,24;170,29;161,29;161,33;151,33;142,33;137,33;133,38;128,38;118,38;114,38;109,38;104,38;99,38;85,38;76,38;71,33;66,33;52,33;48,33;43,29;38,29;29,29;19,24;10,19;5,19;0,19" o:connectangles="0,0,0,0,0,0,0,0,0,0,0,0,0,0,0,0,0,0,0,0,0,0,0,0,0,0,0,0,0,0,0,0,0,0,0,0,0,0"/>
                        <o:lock v:ext="edit" aspectratio="t"/>
                      </v:shape>
                      <v:shape id="Freeform 71" o:spid="_x0000_s1052" style="position:absolute;left:9008;top:1047;width:75;height:66;visibility:visible;mso-wrap-style:square;v-text-anchor:top" coordsize="75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" path="m,66l,62,5,57,9,52r5,-5l14,43r5,l19,33r5,-4l28,29r5,-5l42,19r5,-5l52,10,57,5r4,l66,r9,e" filled="f" strokecolor="#1c9a3e" strokeweight=".45pt">
                        <v:path arrowok="t" o:connecttype="custom" o:connectlocs="0,66;0,62;5,57;9,52;14,47;14,43;19,43;19,33;24,29;28,29;33,24;42,19;47,14;52,10;57,5;61,5;66,0;75,0" o:connectangles="0,0,0,0,0,0,0,0,0,0,0,0,0,0,0,0,0,0"/>
                        <o:lock v:ext="edit" aspectratio="t"/>
                      </v:shape>
                      <v:shape id="Freeform 72" o:spid="_x0000_s1053" style="position:absolute;left:8923;top:976;width:61;height:218;visibility:visible;mso-wrap-style:square;v-text-anchor:top" coordsize="61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" path="m61,l57,5r-5,5l52,15,42,19,38,29r-5,4l28,38r,5l24,48r-5,4l19,57r,5l19,66r,5l14,76,9,90r,5l5,100r,4l,118r,5l,133r,4l,147r,5l,156r,5l,166r,4l,180r5,l5,185r,14l9,199r,5l9,208r5,10e" filled="f" strokecolor="#1c9a3e" strokeweight=".45pt">
                        <v:path arrowok="t" o:connecttype="custom" o:connectlocs="61,0;57,5;52,10;52,15;42,19;38,29;33,33;28,38;28,43;24,48;19,52;19,57;19,62;19,66;19,71;14,76;14,76;9,90;9,95;5,100;5,100;5,104;0,118;0,118;0,123;0,133;0,137;0,137;0,147;0,152;0,156;0,161;0,166;0,170;0,180;5,180;5,185;5,199;9,199;9,204;9,208;14,218" o:connectangles="0,0,0,0,0,0,0,0,0,0,0,0,0,0,0,0,0,0,0,0,0,0,0,0,0,0,0,0,0,0,0,0,0,0,0,0,0,0,0,0,0,0"/>
                        <o:lock v:ext="edit" aspectratio="t"/>
                      </v:shape>
                      <v:shape id="Freeform 73" o:spid="_x0000_s1054" style="position:absolute;left:8937;top:1194;width:47;height:47;visibility:visible;mso-wrap-style:square;v-text-anchor:top" coordsize="47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" path="m,l,,5,4r,5l10,14r,5l14,23r5,l24,28r4,5l33,33r5,5l38,42r5,l47,47e" filled="f" strokecolor="#1c9a3e" strokeweight=".45pt">
                        <v:path arrowok="t" o:connecttype="custom" o:connectlocs="0,0;0,0;5,4;5,4;5,9;10,14;10,19;14,23;19,23;24,28;28,33;33,33;38,38;38,42;43,42;47,47" o:connectangles="0,0,0,0,0,0,0,0,0,0,0,0,0,0,0,0"/>
                        <o:lock v:ext="edit" aspectratio="t"/>
                      </v:shape>
                      <v:shape id="Freeform 74" o:spid="_x0000_s1055" style="position:absolute;left:8984;top:650;width:340;height:274;visibility:visible;mso-wrap-style:square;v-text-anchor:top" coordsize="340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" path="m340,r-9,10l326,19r-5,10l317,29r-10,9l298,52,288,62r-9,9l274,81r-14,9l251,100r-10,9l232,118r-14,10l213,137r-14,10l189,156r-14,10l166,175r-10,5l142,189r-9,5l118,203r-9,10l99,218r-14,9l76,237r-14,4l52,251r-14,9l24,260,14,270,,274e" filled="f" strokecolor="#1c9a3e" strokeweight=".45pt">
                        <v:path arrowok="t" o:connecttype="custom" o:connectlocs="340,0;331,10;326,19;321,29;317,29;307,38;298,52;288,62;279,71;274,81;260,90;251,100;241,109;232,118;218,128;213,137;199,147;189,156;175,166;166,175;156,180;142,189;133,194;118,203;109,213;99,218;85,227;76,237;62,241;52,251;38,260;24,260;14,270;0,274" o:connectangles="0,0,0,0,0,0,0,0,0,0,0,0,0,0,0,0,0,0,0,0,0,0,0,0,0,0,0,0,0,0,0,0,0,0"/>
                        <o:lock v:ext="edit" aspectratio="t"/>
                      </v:shape>
                      <v:shape id="Freeform 75" o:spid="_x0000_s1056" style="position:absolute;left:8928;top:868;width:56;height:56;visibility:visible;mso-wrap-style:square;v-text-anchor:top" coordsize="56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" path="m9,l4,r,4l,4,,9r,5l,19r,4l,28r,5l,37r4,5l9,47r5,l14,52r,4l19,56r4,l28,56r5,l37,56r5,l47,56r5,l56,56e" filled="f" strokecolor="#1c9a3e" strokeweight=".45pt">
                        <v:path arrowok="t" o:connecttype="custom" o:connectlocs="9,0;4,0;4,4;0,4;0,9;0,14;0,19;0,19;0,23;0,28;0,33;0,37;4,42;4,42;9,47;14,47;14,52;14,52;14,56;19,56;23,56;23,56;28,56;33,56;37,56;42,56;47,56;47,56;52,56;56,56" o:connectangles="0,0,0,0,0,0,0,0,0,0,0,0,0,0,0,0,0,0,0,0,0,0,0,0,0,0,0,0,0,0"/>
                        <o:lock v:ext="edit" aspectratio="t"/>
                      </v:shape>
                      <v:shape id="Freeform 76" o:spid="_x0000_s1057" style="position:absolute;left:9268;top:589;width:66;height:66;visibility:visible;mso-wrap-style:square;v-text-anchor:top" coordsize="66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" path="m,9r,l4,5r5,l14,5r5,l19,r4,l28,r,5l33,5r4,l42,5r,4l47,9r5,l56,14r,5l61,19r,5l61,28r5,5l66,38r,4l66,47r-5,5l61,57r-5,l56,61r-4,5e" filled="f" strokecolor="#1c9a3e" strokeweight=".45pt">
                        <v:path arrowok="t" o:connecttype="custom" o:connectlocs="0,9;0,9;4,5;9,5;14,5;19,5;19,0;23,0;28,0;28,5;33,5;37,5;42,5;42,9;47,9;52,9;56,14;56,19;61,19;61,24;61,28;66,33;66,33;66,38;66,42;66,47;61,52;61,52;61,57;56,57;56,61;52,66" o:connectangles="0,0,0,0,0,0,0,0,0,0,0,0,0,0,0,0,0,0,0,0,0,0,0,0,0,0,0,0,0,0,0,0"/>
                        <o:lock v:ext="edit" aspectratio="t"/>
                      </v:shape>
                      <v:shape id="Freeform 77" o:spid="_x0000_s1058" style="position:absolute;left:8937;top:598;width:335;height:270;visibility:visible;mso-wrap-style:square;v-text-anchor:top" coordsize="33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" path="m335,l321,r-9,10l298,19r-10,5l274,29r-9,9l250,48r-14,4l231,62r-14,4l208,76r-14,9l180,90r-5,10l161,104r-10,14l142,128r-14,5l118,147r-9,5l95,161r-5,9l76,180r-10,9l61,199r-14,9l38,218r-5,14l24,241,14,251r-9,9l,270e" filled="f" strokecolor="#1c9a3e" strokeweight=".45pt">
                        <v:path arrowok="t" o:connecttype="custom" o:connectlocs="335,0;321,0;312,10;298,19;288,24;274,29;265,38;250,48;236,52;231,62;217,66;208,76;194,85;180,90;175,100;161,104;151,118;142,128;128,133;118,147;109,152;95,161;90,170;76,180;66,189;61,199;47,208;38,218;33,232;24,241;14,251;5,260;0,270" o:connectangles="0,0,0,0,0,0,0,0,0,0,0,0,0,0,0,0,0,0,0,0,0,0,0,0,0,0,0,0,0,0,0,0,0"/>
                        <o:lock v:ext="edit" aspectratio="t"/>
                      </v:shape>
                      <v:shape id="Freeform 78" o:spid="_x0000_s1059" style="position:absolute;left:8677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xe" fillcolor="#131516" stroked="f">
                        <v:path arrowok="t" o:connecttype="custom" o:connectlocs="260,85;184,95;184,81;170,62;151,57;137,57;128,57;114,62;99,62;95,71;85,85;81,95;76,114;76,128;76,151;81,170;85,185;95,194;99,203;114,208;128,213;137,213;156,208;175,203;184,185;189,166;265,175;255,199;246,218;236,232;218,246;203,255;184,265;161,265;133,270;104,265;81,260;57,246;38,232;19,213;10,189;5,166;0,137;5,104;10,81;19,57;38,38;57,19;81,10;104,0;137,0;156,0;184,5;203,14;218,19;232,33;241,48;251,62;260,85" o:connectangles="0,0,0,0,0,0,0,0,0,0,0,0,0,0,0,0,0,0,0,0,0,0,0,0,0,0,0,0,0,0,0,0,0,0,0,0,0,0,0,0,0,0,0,0,0,0,0,0,0,0,0,0,0,0,0,0,0,0,0"/>
                        <o:lock v:ext="edit" aspectratio="t"/>
                      </v:shape>
                      <v:shape id="Freeform 79" o:spid="_x0000_s1060" style="position:absolute;left:8970;top:1321;width:260;height:270;visibility:visible;mso-wrap-style:square;v-text-anchor:top" coordsize="260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xm189,114r,-14l184,85r-4,-9l175,66,165,62r-9,-5l142,57r-5,-5l123,57r-10,l104,62r-9,4l90,81r-5,4l80,100r,14l189,114xe" fillcolor="#131516" stroked="f">
                        <v:path arrowok="t" o:connecttype="custom" o:connectlocs="260,194;241,227;213,251;180,265;137,270;76,260;28,227;5,185;0,137;10,81;38,38;80,10;128,0;184,10;232,38;255,85;260,156;80,166;90,194;104,208;123,218;151,218;175,199;184,185;189,100;180,76;165,62;142,57;123,57;104,62;90,81;80,100;189,114" o:connectangles="0,0,0,0,0,0,0,0,0,0,0,0,0,0,0,0,0,0,0,0,0,0,0,0,0,0,0,0,0,0,0,0,0"/>
                        <o:lock v:ext="edit" aspectratio="t" verticies="t"/>
                      </v:shape>
                      <v:shape id="Freeform 80" o:spid="_x0000_s1061" style="position:absolute;left:9291;top:1321;width:255;height:260;visibility:visible;mso-wrap-style:square;v-text-anchor:top" coordsize="255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" path="m255,260r-70,l185,133r-5,-33l180,81,170,66r-4,-4l151,57,133,52r-15,5l104,62,90,76r-9,9l76,109r,38l76,260,,260,,5r71,l71,43,90,24,109,14,133,r33,l189,r19,10l222,19r14,10l251,43r,19l255,81r,23l255,260xe" fillcolor="#131516" stroked="f">
                        <v:path arrowok="t" o:connecttype="custom" o:connectlocs="255,260;185,260;185,133;180,100;180,81;170,66;166,62;151,57;133,52;118,57;104,62;90,76;81,85;76,109;76,147;76,260;0,260;0,5;71,5;71,43;90,24;109,14;133,0;166,0;189,0;208,10;222,19;236,29;251,43;251,62;255,81;255,104;255,260" o:connectangles="0,0,0,0,0,0,0,0,0,0,0,0,0,0,0,0,0,0,0,0,0,0,0,0,0,0,0,0,0,0,0,0,0"/>
                        <o:lock v:ext="edit" aspectratio="t"/>
                      </v:shape>
                      <v:shape id="Freeform 81" o:spid="_x0000_s1062" style="position:absolute;left:9603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xm175,142r-19,l128,151r-24,5l90,166r-14,9l76,185r,14l85,208r14,10l113,222r24,-4l156,208r5,-9l170,185r,-10l175,156r,-14xe" fillcolor="#131516" stroked="f">
                        <v:path arrowok="t" o:connecttype="custom" o:connectlocs="9,76;24,38;47,19;80,5;128,0;203,14;236,38;250,100;250,208;250,246;189,265;184,246;180,237;137,260;95,270;52,265;24,246;5,227;0,194;9,156;43,128;104,114;175,95;170,71;146,57;104,57;80,71;76,85;156,142;104,156;76,175;76,199;99,218;137,218;161,199;170,175;175,142" o:connectangles="0,0,0,0,0,0,0,0,0,0,0,0,0,0,0,0,0,0,0,0,0,0,0,0,0,0,0,0,0,0,0,0,0,0,0,0,0"/>
                        <o:lock v:ext="edit" aspectratio="t" verticies="t"/>
                      </v:shape>
                      <v:shape id="Freeform 82" o:spid="_x0000_s1063" style="position:absolute;left:8677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e" filled="f" strokecolor="#131516" strokeweight=".25pt">
                        <v:path arrowok="t" o:connecttype="custom" o:connectlocs="260,85;184,95;184,81;170,62;151,57;137,57;128,57;114,62;99,62;95,71;85,85;81,95;76,114;76,128;76,151;81,170;85,185;95,194;99,203;114,208;128,213;137,213;156,208;175,203;184,185;189,166;265,175;255,199;246,218;236,232;218,246;203,255;184,265;161,265;133,270;104,265;81,260;57,246;38,232;19,213;10,189;5,166;0,137;5,104;10,81;19,57;38,38;57,19;81,10;104,0;137,0;156,0;184,5;203,14;218,19;232,33;241,48;251,62;260,85" o:connectangles="0,0,0,0,0,0,0,0,0,0,0,0,0,0,0,0,0,0,0,0,0,0,0,0,0,0,0,0,0,0,0,0,0,0,0,0,0,0,0,0,0,0,0,0,0,0,0,0,0,0,0,0,0,0,0,0,0,0,0"/>
                        <o:lock v:ext="edit" aspectratio="t"/>
                      </v:shape>
                      <v:shape id="Freeform 83" o:spid="_x0000_s1064" style="position:absolute;left:8970;top:1321;width:260;height:270;visibility:visible;mso-wrap-style:square;v-text-anchor:top" coordsize="260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e" filled="f" strokecolor="#131516" strokeweight=".25pt">
                        <v:path arrowok="t" o:connecttype="custom" o:connectlocs="184,185;260,194;250,208;241,227;232,241;213,251;198,260;180,265;161,265;137,270;104,265;76,260;52,246;28,227;19,203;5,185;0,166;0,137;0,104;10,81;24,57;38,38;57,19;80,10;104,0;128,0;161,0;184,10;208,19;232,38;246,62;255,85;260,118;260,156;76,156;80,166;85,185;90,194;95,203;104,208;118,213;123,218;137,218;151,218;170,208;175,199;184,185" o:connectangles="0,0,0,0,0,0,0,0,0,0,0,0,0,0,0,0,0,0,0,0,0,0,0,0,0,0,0,0,0,0,0,0,0,0,0,0,0,0,0,0,0,0,0,0,0,0,0"/>
                        <o:lock v:ext="edit" aspectratio="t"/>
                      </v:shape>
                      <v:shape id="Freeform 84" o:spid="_x0000_s1065" style="position:absolute;left:9050;top:1373;width:109;height:62;visibility:visible;mso-wrap-style:square;v-text-anchor:top" coordsize="109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" path="m109,62r,-14l104,33r-4,-9l95,14,85,10,76,5,62,5,57,,43,5,33,5r-9,5l15,14,10,29,5,33,,48,,62r109,e" filled="f" strokecolor="#131516" strokeweight=".25pt">
                        <v:path arrowok="t" o:connecttype="custom" o:connectlocs="109,62;109,48;104,33;100,24;95,14;85,10;76,5;62,5;57,0;43,5;33,5;24,10;15,14;10,29;5,33;0,48;0,62;109,62" o:connectangles="0,0,0,0,0,0,0,0,0,0,0,0,0,0,0,0,0,0"/>
                        <o:lock v:ext="edit" aspectratio="t"/>
                      </v:shape>
                      <v:shape id="Freeform 85" o:spid="_x0000_s1066" style="position:absolute;left:9291;top:1321;width:255;height:260;visibility:visible;mso-wrap-style:square;v-text-anchor:top" coordsize="255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" path="m255,260r-70,l185,133r-5,-33l180,81,170,66r-4,-4l151,57,133,52r-15,5l104,62,90,76r-9,9l76,109r,38l76,260,,260,,5r71,l71,43,90,24,109,14,133,r33,l189,r19,10l222,19r14,10l251,43r,19l255,81r,23l255,260e" filled="f" strokecolor="#131516" strokeweight=".25pt">
                        <v:path arrowok="t" o:connecttype="custom" o:connectlocs="255,260;185,260;185,133;180,100;180,81;170,66;166,62;151,57;133,52;118,57;104,62;90,76;81,85;76,109;76,147;76,260;0,260;0,5;71,5;71,43;90,24;109,14;133,0;166,0;189,0;208,10;222,19;236,29;251,43;251,62;255,81;255,104;255,260" o:connectangles="0,0,0,0,0,0,0,0,0,0,0,0,0,0,0,0,0,0,0,0,0,0,0,0,0,0,0,0,0,0,0,0,0"/>
                        <o:lock v:ext="edit" aspectratio="t"/>
                      </v:shape>
                      <v:shape id="Freeform 86" o:spid="_x0000_s1067" style="position:absolute;left:9603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e" filled="f" strokecolor="#131516" strokeweight=".25pt">
                        <v:path arrowok="t" o:connecttype="custom" o:connectlocs="76,85;9,76;14,57;24,38;33,29;47,19;61,10;80,5;104,0;128,0;170,0;203,14;222,24;236,38;246,62;250,100;246,180;250,208;250,227;250,246;265,265;189,265;189,255;184,246;180,241;180,237;161,251;137,260;118,265;95,270;76,265;52,265;38,255;24,246;14,237;5,227;0,208;0,194;0,170;9,156;24,142;43,128;66,123;104,114;146,104;175,95;175,90;170,71;161,62;146,57;123,52;104,57;95,62;80,71;76,85" o:connectangles="0,0,0,0,0,0,0,0,0,0,0,0,0,0,0,0,0,0,0,0,0,0,0,0,0,0,0,0,0,0,0,0,0,0,0,0,0,0,0,0,0,0,0,0,0,0,0,0,0,0,0,0,0,0,0"/>
                        <o:lock v:ext="edit" aspectratio="t"/>
                      </v:shape>
                      <v:shape id="Freeform 87" o:spid="_x0000_s1068" style="position:absolute;left:9679;top:1463;width:99;height:80;visibility:visible;mso-wrap-style:square;v-text-anchor:top" coordsize="9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" path="m99,l80,,52,9,28,14,14,24,,33,,43,,57r9,9l23,76r14,4l61,76,80,66r9,-9l94,43r,-10l99,14,99,e" filled="f" strokecolor="#131516" strokeweight=".25pt">
                        <v:path arrowok="t" o:connecttype="custom" o:connectlocs="99,0;80,0;52,9;28,14;14,24;0,33;0,43;0,57;9,66;23,76;37,80;61,76;80,66;89,57;94,43;94,33;99,14;99,0" o:connectangles="0,0,0,0,0,0,0,0,0,0,0,0,0,0,0,0,0,0"/>
                        <o:lock v:ext="edit" aspectratio="t"/>
                      </v:shape>
                    </v:group>
                  </w:pict>
                </mc:Fallback>
              </mc:AlternateContent>
            </w:r>
            <w:r>
              <w:rPr>
                <w:noProof/>
                <w:sz w:val="22"/>
                <w:szCs w:val="22"/>
              </w:rPr>
              <w:drawing>
                <wp:inline distT="0" distB="0" distL="0" distR="0" wp14:anchorId="7C53CE7B" wp14:editId="36254230">
                  <wp:extent cx="591457" cy="498489"/>
                  <wp:effectExtent l="0" t="0" r="0" b="0"/>
                  <wp:docPr id="47" name="Imagem 47" descr="04-Esalq-Vertical-Digit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04-Esalq-Vertical-Digit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881" cy="501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0" w:type="dxa"/>
            <w:tcBorders>
              <w:top w:val="nil"/>
              <w:left w:val="nil"/>
              <w:bottom w:val="nil"/>
            </w:tcBorders>
          </w:tcPr>
          <w:p w:rsidR="009C1253" w:rsidRDefault="009C1253" w:rsidP="00F2270D">
            <w:pPr>
              <w:pStyle w:val="Ttulo8"/>
              <w:spacing w:before="40"/>
              <w:ind w:right="4255"/>
              <w:rPr>
                <w:rFonts w:ascii="Arial" w:eastAsia="Arial Unicode MS" w:hAnsi="Arial" w:cs="Arial"/>
                <w:b/>
                <w:color w:val="5F5F5F"/>
                <w:spacing w:val="4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4E690EDE" wp14:editId="2F6C35EA">
                  <wp:extent cx="768796" cy="345046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767" b="23388"/>
                          <a:stretch/>
                        </pic:blipFill>
                        <pic:spPr bwMode="auto">
                          <a:xfrm>
                            <a:off x="0" y="0"/>
                            <a:ext cx="768796" cy="3450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C1253" w:rsidRPr="009C1253" w:rsidRDefault="009C1253" w:rsidP="00F2270D">
            <w:pPr>
              <w:pStyle w:val="Ttulo8"/>
              <w:spacing w:before="0"/>
              <w:ind w:right="4255"/>
              <w:jc w:val="center"/>
              <w:rPr>
                <w:rFonts w:ascii="Arial" w:eastAsia="Arial Unicode MS" w:hAnsi="Arial" w:cs="Arial"/>
                <w:b/>
                <w:i/>
                <w:smallCaps/>
                <w:color w:val="5F5F5F"/>
                <w:sz w:val="18"/>
                <w:szCs w:val="18"/>
              </w:rPr>
            </w:pPr>
          </w:p>
        </w:tc>
        <w:tc>
          <w:tcPr>
            <w:tcW w:w="2835" w:type="dxa"/>
            <w:vAlign w:val="bottom"/>
          </w:tcPr>
          <w:p w:rsidR="009C1253" w:rsidRDefault="00F2270D" w:rsidP="009C1253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7987146" wp14:editId="3E3E58E1">
                      <wp:simplePos x="0" y="0"/>
                      <wp:positionH relativeFrom="column">
                        <wp:posOffset>800735</wp:posOffset>
                      </wp:positionH>
                      <wp:positionV relativeFrom="paragraph">
                        <wp:posOffset>-129540</wp:posOffset>
                      </wp:positionV>
                      <wp:extent cx="463550" cy="201930"/>
                      <wp:effectExtent l="0" t="0" r="0" b="7620"/>
                      <wp:wrapNone/>
                      <wp:docPr id="48" name="Caixa de Texto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9C1253" w:rsidRPr="007E02F2" w:rsidRDefault="009C1253" w:rsidP="009C1253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98714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8" o:spid="_x0000_s1026" type="#_x0000_t202" style="position:absolute;margin-left:63.05pt;margin-top:-10.2pt;width:36.5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W3rRAIAAIA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" fillcolor="white [3201]" stroked="f" strokeweight=".5pt">
                      <v:textbox>
                        <w:txbxContent>
                          <w:p w:rsidR="009C1253" w:rsidRPr="007E02F2" w:rsidRDefault="009C1253" w:rsidP="009C1253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55D0E9F" wp14:editId="3E06E7F1">
                      <wp:simplePos x="0" y="0"/>
                      <wp:positionH relativeFrom="column">
                        <wp:posOffset>429260</wp:posOffset>
                      </wp:positionH>
                      <wp:positionV relativeFrom="paragraph">
                        <wp:posOffset>-22225</wp:posOffset>
                      </wp:positionV>
                      <wp:extent cx="1236345" cy="265430"/>
                      <wp:effectExtent l="0" t="0" r="20955" b="20320"/>
                      <wp:wrapNone/>
                      <wp:docPr id="1" name="Caixa de Text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9C1253" w:rsidRDefault="009C1253" w:rsidP="009C125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5D0E9F" id="Caixa de Texto 1" o:spid="_x0000_s1027" type="#_x0000_t202" style="position:absolute;margin-left:33.8pt;margin-top:-1.75pt;width:97.35pt;height:20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" fillcolor="white [3201]" strokeweight=".5pt">
                      <v:textbox>
                        <w:txbxContent>
                          <w:p w:rsidR="009C1253" w:rsidRDefault="009C1253" w:rsidP="009C1253"/>
                        </w:txbxContent>
                      </v:textbox>
                    </v:shape>
                  </w:pict>
                </mc:Fallback>
              </mc:AlternateContent>
            </w:r>
            <w:r w:rsidR="009C125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9C1253" w:rsidRDefault="009C1253" w:rsidP="009C1253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A42F44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638"/>
        <w:gridCol w:w="851"/>
        <w:gridCol w:w="495"/>
        <w:gridCol w:w="215"/>
        <w:gridCol w:w="566"/>
        <w:gridCol w:w="211"/>
        <w:gridCol w:w="781"/>
        <w:gridCol w:w="283"/>
        <w:gridCol w:w="426"/>
        <w:gridCol w:w="70"/>
        <w:gridCol w:w="567"/>
        <w:gridCol w:w="71"/>
        <w:gridCol w:w="214"/>
        <w:gridCol w:w="495"/>
        <w:gridCol w:w="356"/>
        <w:gridCol w:w="423"/>
        <w:gridCol w:w="1631"/>
        <w:gridCol w:w="81"/>
      </w:tblGrid>
      <w:tr w:rsidR="006229A3" w:rsidRPr="00FC53B3" w:rsidTr="009C1253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gridSpan w:val="2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F2270D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766" cy="1406645"/>
                      <wp:effectExtent l="1905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:rsidRPr="009C1253" w:rsidTr="009C1253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9C1253" w:rsidRDefault="009C1253" w:rsidP="00A9464F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C1253">
              <w:rPr>
                <w:rFonts w:ascii="Arial" w:hAnsi="Arial" w:cs="Arial"/>
                <w:sz w:val="16"/>
                <w:szCs w:val="16"/>
                <w:lang w:val="en-US"/>
              </w:rPr>
              <w:t>Interdisciplinary Program in Applied Ecology</w:t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9C1253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RPr="009C1253" w:rsidTr="009C1253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9C1253" w:rsidRDefault="009C1253" w:rsidP="009C1253">
            <w:pPr>
              <w:ind w:left="71" w:right="-68"/>
              <w:rPr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Applicant’s f</w:t>
            </w:r>
            <w:r w:rsidRPr="009C1253">
              <w:rPr>
                <w:rFonts w:ascii="Arial" w:hAnsi="Arial" w:cs="Arial"/>
                <w:sz w:val="16"/>
                <w:szCs w:val="16"/>
                <w:lang w:val="en-US"/>
              </w:rPr>
              <w:t xml:space="preserve">ull name:  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C1253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bookmarkStart w:id="0" w:name="_GoBack"/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bookmarkEnd w:id="0"/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9C1253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Tr="009C1253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A42F44" w:rsidP="00A9464F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search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rea</w:t>
            </w:r>
            <w:proofErr w:type="spellEnd"/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67729E" w:rsidTr="009C1253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A42F44" w:rsidRDefault="00A42F44" w:rsidP="00A42F4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Degree</w:t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: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F2270D">
              <w:rPr>
                <w:rFonts w:ascii="Arial" w:hAnsi="Arial" w:cs="Arial"/>
                <w:sz w:val="18"/>
                <w:szCs w:val="18"/>
              </w:rPr>
            </w:r>
            <w:r w:rsidR="00F2270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M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aster’s</w:t>
            </w:r>
            <w:r w:rsidR="006229A3" w:rsidRPr="00A42F44">
              <w:rPr>
                <w:lang w:val="en-US"/>
              </w:rPr>
              <w:t xml:space="preserve">     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F2270D">
              <w:rPr>
                <w:rFonts w:ascii="Arial" w:hAnsi="Arial" w:cs="Arial"/>
                <w:sz w:val="18"/>
                <w:szCs w:val="18"/>
              </w:rPr>
            </w:r>
            <w:r w:rsidR="00F2270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D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octorate</w:t>
            </w:r>
            <w:r w:rsidR="006229A3" w:rsidRPr="00A42F44">
              <w:rPr>
                <w:lang w:val="en-US"/>
              </w:rPr>
              <w:t xml:space="preserve">     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F2270D">
              <w:rPr>
                <w:rFonts w:ascii="Arial" w:hAnsi="Arial" w:cs="Arial"/>
                <w:sz w:val="18"/>
                <w:szCs w:val="18"/>
              </w:rPr>
            </w:r>
            <w:r w:rsidR="00F2270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Direct Doctorate</w:t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A42F44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RPr="0067729E" w:rsidTr="009C1253">
        <w:trPr>
          <w:gridBefore w:val="1"/>
          <w:wBefore w:w="141" w:type="dxa"/>
          <w:cantSplit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A42F44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A42F44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A42F44" w:rsidTr="009C1253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A42F44" w:rsidRPr="009D73A7" w:rsidRDefault="00A42F44" w:rsidP="00E6748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 w:rsidR="00AE769C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1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z w:val="18"/>
              </w:rPr>
            </w:r>
            <w:r w:rsidR="00F2270D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AE769C"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1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A42F44" w:rsidRPr="000A5098" w:rsidRDefault="00A42F44" w:rsidP="00E67487">
            <w:pPr>
              <w:ind w:left="-70" w:right="-68"/>
              <w:rPr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Position: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A42F44" w:rsidRDefault="00A42F44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A42F44" w:rsidTr="009C1253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A42F44" w:rsidRDefault="00A42F44" w:rsidP="00E6748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A42F44" w:rsidRDefault="00A42F44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9C1253">
        <w:trPr>
          <w:gridBefore w:val="1"/>
          <w:wBefore w:w="141" w:type="dxa"/>
          <w:cantSplit/>
        </w:trPr>
        <w:tc>
          <w:tcPr>
            <w:tcW w:w="10360" w:type="dxa"/>
            <w:gridSpan w:val="19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9C1253" w:rsidRPr="00B940FA" w:rsidRDefault="009C1253" w:rsidP="00376FC7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</w:t>
            </w:r>
            <w:r>
              <w:rPr>
                <w:rFonts w:ascii="Arial" w:hAnsi="Arial" w:cs="Arial"/>
                <w:sz w:val="16"/>
                <w:szCs w:val="16"/>
              </w:rPr>
              <w:t>ace</w:t>
            </w:r>
            <w:r w:rsidRPr="004057E7">
              <w:rPr>
                <w:rFonts w:ascii="Arial" w:hAnsi="Arial" w:cs="Arial"/>
                <w:sz w:val="16"/>
                <w:szCs w:val="16"/>
              </w:rPr>
              <w:t>/c</w:t>
            </w:r>
            <w:r>
              <w:rPr>
                <w:rFonts w:ascii="Arial" w:hAnsi="Arial" w:cs="Arial"/>
                <w:sz w:val="16"/>
                <w:szCs w:val="16"/>
              </w:rPr>
              <w:t>ol</w:t>
            </w:r>
            <w:r w:rsidRPr="004057E7">
              <w:rPr>
                <w:rFonts w:ascii="Arial" w:hAnsi="Arial" w:cs="Arial"/>
                <w:sz w:val="16"/>
                <w:szCs w:val="16"/>
              </w:rPr>
              <w:t>or:</w:t>
            </w:r>
            <w:r w:rsidRPr="00B940F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Black"/>
                    <w:listEntry w:val="Brown"/>
                    <w:listEntry w:val="Indigenous"/>
                    <w:listEntry w:val="Yellow"/>
                    <w:listEntry w:val="White"/>
                  </w:ddLis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4057E7">
              <w:rPr>
                <w:rFonts w:ascii="Arial" w:hAnsi="Arial" w:cs="Arial"/>
                <w:sz w:val="16"/>
                <w:szCs w:val="16"/>
              </w:rPr>
              <w:t>exual</w:t>
            </w:r>
            <w:r>
              <w:rPr>
                <w:rFonts w:ascii="Arial" w:hAnsi="Arial" w:cs="Arial"/>
                <w:sz w:val="16"/>
                <w:szCs w:val="16"/>
              </w:rPr>
              <w:t xml:space="preserve"> orientation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Bisexual"/>
                    <w:listEntry w:val="Heterosexual"/>
                    <w:listEntry w:val="Homosexual"/>
                    <w:listEntry w:val="Pansexual"/>
                    <w:listEntry w:val="Other"/>
                    <w:listEntry w:val="Unsure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7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der identity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Cisgender man"/>
                    <w:listEntry w:val="Cisgender woman"/>
                    <w:listEntry w:val="Non-binary"/>
                    <w:listEntry w:val="Transgender man"/>
                    <w:listEntry w:val="Transgender woman"/>
                    <w:listEntry w:val="Transvestite"/>
                    <w:listEntry w:val="Othe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RPr="00647303" w:rsidTr="009C1253">
        <w:trPr>
          <w:gridAfter w:val="1"/>
          <w:wAfter w:w="8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9C1253" w:rsidRPr="00575386" w:rsidRDefault="009C1253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Person with disability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   If so, which one?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52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Pr="00575386" w:rsidRDefault="009C1253" w:rsidP="00376FC7">
            <w:pPr>
              <w:ind w:right="-68"/>
              <w:rPr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Attended high school at a public school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RPr="00647303" w:rsidTr="009C1253">
        <w:trPr>
          <w:gridAfter w:val="1"/>
          <w:wAfter w:w="8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9C1253" w:rsidRPr="00696A33" w:rsidRDefault="009C1253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Resident of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 a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q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uilombo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settlement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Pr="00696A33" w:rsidRDefault="009C1253" w:rsidP="00376FC7">
            <w:pPr>
              <w:ind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Refugee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/ stateless person / 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humanitarian visa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3616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9C1253" w:rsidRPr="00CB624E" w:rsidRDefault="009C1253" w:rsidP="00376FC7">
            <w:pPr>
              <w:ind w:left="71" w:right="-68"/>
              <w:rPr>
                <w:sz w:val="16"/>
                <w:szCs w:val="16"/>
              </w:rPr>
            </w:pPr>
            <w:r w:rsidRPr="00CB624E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Pr="00CB624E" w:rsidRDefault="009C1253" w:rsidP="00376FC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sz w:val="16"/>
                <w:szCs w:val="16"/>
              </w:rPr>
              <w:t xml:space="preserve">Date of birth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53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Pr="00CB624E" w:rsidRDefault="009C1253" w:rsidP="00376FC7">
            <w:pPr>
              <w:ind w:left="-70" w:right="-68"/>
              <w:rPr>
                <w:sz w:val="16"/>
                <w:szCs w:val="16"/>
              </w:rPr>
            </w:pPr>
            <w:r w:rsidRPr="007C7160">
              <w:rPr>
                <w:rFonts w:ascii="Arial" w:hAnsi="Arial" w:cs="Arial"/>
                <w:sz w:val="16"/>
                <w:szCs w:val="16"/>
              </w:rPr>
              <w:t xml:space="preserve">Mother’s </w:t>
            </w:r>
            <w:r>
              <w:rPr>
                <w:rFonts w:ascii="Arial" w:hAnsi="Arial" w:cs="Arial"/>
                <w:sz w:val="16"/>
                <w:szCs w:val="16"/>
              </w:rPr>
              <w:t xml:space="preserve">full </w:t>
            </w:r>
            <w:r w:rsidRPr="007C7160">
              <w:rPr>
                <w:rFonts w:ascii="Arial" w:hAnsi="Arial" w:cs="Arial"/>
                <w:sz w:val="16"/>
                <w:szCs w:val="16"/>
              </w:rPr>
              <w:t>name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9C1253" w:rsidRPr="009D73A7" w:rsidRDefault="009C1253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7230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9C1253" w:rsidRPr="009D73A7" w:rsidRDefault="009C1253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19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10420" w:type="dxa"/>
            <w:gridSpan w:val="19"/>
            <w:tcBorders>
              <w:top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C1253" w:rsidTr="009C1253">
        <w:trPr>
          <w:gridAfter w:val="1"/>
          <w:wAfter w:w="81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04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1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C1253" w:rsidRDefault="009C1253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10279" w:type="dxa"/>
            <w:gridSpan w:val="18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9C1253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786099" w:rsidTr="009C1253">
        <w:trPr>
          <w:gridAfter w:val="1"/>
          <w:wAfter w:w="81" w:type="dxa"/>
          <w:cantSplit/>
        </w:trPr>
        <w:tc>
          <w:tcPr>
            <w:tcW w:w="10420" w:type="dxa"/>
            <w:gridSpan w:val="19"/>
            <w:tcBorders>
              <w:top w:val="nil"/>
              <w:bottom w:val="nil"/>
            </w:tcBorders>
            <w:shd w:val="clear" w:color="auto" w:fill="auto"/>
          </w:tcPr>
          <w:p w:rsidR="00786099" w:rsidRPr="00847C71" w:rsidRDefault="00A42F44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09" w:type="dxa"/>
            <w:gridSpan w:val="14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A42F44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6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054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A42F44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6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054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9C1253">
        <w:trPr>
          <w:gridBefore w:val="1"/>
          <w:gridAfter w:val="1"/>
          <w:wBefore w:w="141" w:type="dxa"/>
          <w:wAfter w:w="8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631"/>
      </w:tblGrid>
      <w:tr w:rsidR="00252667" w:rsidRPr="00786099" w:rsidTr="009C1253">
        <w:trPr>
          <w:gridBefore w:val="1"/>
          <w:wBefore w:w="141" w:type="dxa"/>
          <w:cantSplit/>
        </w:trPr>
        <w:tc>
          <w:tcPr>
            <w:tcW w:w="10279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252667" w:rsidRPr="00786099" w:rsidRDefault="00252667" w:rsidP="00F7237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Most relevant publications</w:t>
            </w: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RPr="00270B4A" w:rsidTr="009C1253">
        <w:trPr>
          <w:gridBefore w:val="1"/>
          <w:wBefore w:w="141" w:type="dxa"/>
          <w:cantSplit/>
        </w:trPr>
        <w:tc>
          <w:tcPr>
            <w:tcW w:w="10279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52667" w:rsidRPr="00D45C54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Jobs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nd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or traineeships</w:t>
            </w: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10420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RPr="00270B4A" w:rsidTr="009C1253">
        <w:trPr>
          <w:gridBefore w:val="1"/>
          <w:wBefore w:w="141" w:type="dxa"/>
          <w:cantSplit/>
        </w:trPr>
        <w:tc>
          <w:tcPr>
            <w:tcW w:w="10279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Pr="007774B2" w:rsidRDefault="00252667" w:rsidP="00F72379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Main courses taken in 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your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rea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of interest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Grade</w:t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9C1253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RPr="00270B4A" w:rsidTr="009C1253">
        <w:trPr>
          <w:gridBefore w:val="1"/>
          <w:wBefore w:w="141" w:type="dxa"/>
          <w:cantSplit/>
        </w:trPr>
        <w:tc>
          <w:tcPr>
            <w:tcW w:w="10279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Pr="00DA3F13" w:rsidRDefault="00252667" w:rsidP="00252667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349" w:type="dxa"/>
        <w:tblInd w:w="-3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1417"/>
        <w:gridCol w:w="284"/>
        <w:gridCol w:w="3402"/>
        <w:gridCol w:w="1559"/>
      </w:tblGrid>
      <w:tr w:rsidR="00252667" w:rsidTr="00F72379">
        <w:trPr>
          <w:cantSplit/>
        </w:trPr>
        <w:tc>
          <w:tcPr>
            <w:tcW w:w="368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Software expertise</w:t>
            </w:r>
          </w:p>
        </w:tc>
        <w:tc>
          <w:tcPr>
            <w:tcW w:w="141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252667" w:rsidRDefault="00252667" w:rsidP="00F72379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3402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>
              <w:rPr>
                <w:rFonts w:ascii="Verdana" w:hAnsi="Verdana"/>
                <w:color w:val="1C1C1C"/>
                <w:spacing w:val="0"/>
                <w:lang w:val="en-US"/>
              </w:rPr>
              <w:t>Language Proficiency</w:t>
            </w:r>
          </w:p>
        </w:tc>
        <w:tc>
          <w:tcPr>
            <w:tcW w:w="1559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F2270D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</w:tbl>
    <w:p w:rsidR="00F821A0" w:rsidRPr="006229A3" w:rsidRDefault="00F821A0" w:rsidP="00023C27">
      <w:pPr>
        <w:ind w:left="-426"/>
        <w:rPr>
          <w:sz w:val="12"/>
          <w:szCs w:val="12"/>
        </w:rPr>
      </w:pPr>
    </w:p>
    <w:p w:rsidR="000013B2" w:rsidRPr="00C56086" w:rsidRDefault="000013B2" w:rsidP="00F2270D">
      <w:pPr>
        <w:framePr w:w="10021" w:h="1833" w:hSpace="170" w:wrap="around" w:vAnchor="text" w:hAnchor="page" w:x="1328" w:y="489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0013B2" w:rsidRPr="00CE5556" w:rsidRDefault="00AE769C" w:rsidP="00F2270D">
      <w:pPr>
        <w:framePr w:w="10021" w:h="1833" w:hSpace="170" w:wrap="around" w:vAnchor="text" w:hAnchor="page" w:x="1328" w:y="489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A42F44" w:rsidRPr="009D73A7" w:rsidRDefault="00A42F44" w:rsidP="00F2270D">
      <w:pPr>
        <w:ind w:left="-284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</w:t>
      </w:r>
      <w:proofErr w:type="gramStart"/>
      <w:r w:rsidRPr="00A0408B">
        <w:rPr>
          <w:rFonts w:ascii="Arial" w:hAnsi="Arial" w:cs="Arial"/>
          <w:sz w:val="16"/>
          <w:szCs w:val="16"/>
          <w:lang w:val="en-US"/>
        </w:rPr>
        <w:t>In</w:t>
      </w:r>
      <w:proofErr w:type="gramEnd"/>
      <w:r w:rsidRPr="00A0408B">
        <w:rPr>
          <w:rFonts w:ascii="Arial" w:hAnsi="Arial" w:cs="Arial"/>
          <w:sz w:val="16"/>
          <w:szCs w:val="16"/>
          <w:lang w:val="en-US"/>
        </w:rPr>
        <w:t xml:space="preserve">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:rsidR="00A42F44" w:rsidRPr="009D73A7" w:rsidRDefault="00A42F44" w:rsidP="00A42F44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10349" w:type="dxa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67729E" w:rsidTr="0067729E">
        <w:trPr>
          <w:trHeight w:val="981"/>
        </w:trPr>
        <w:tc>
          <w:tcPr>
            <w:tcW w:w="10349" w:type="dxa"/>
          </w:tcPr>
          <w:p w:rsidR="0067729E" w:rsidRPr="00771994" w:rsidRDefault="0067729E" w:rsidP="00376FC7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rogram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134"/>
              <w:gridCol w:w="2035"/>
            </w:tblGrid>
            <w:tr w:rsidR="0067729E" w:rsidRPr="0063410D" w:rsidTr="0067729E">
              <w:sdt>
                <w:sdtPr>
                  <w:rPr>
                    <w:rFonts w:ascii="Arial" w:hAnsi="Arial" w:cs="Arial"/>
                    <w:sz w:val="16"/>
                    <w:szCs w:val="16"/>
                    <w:lang w:val="en-US"/>
                  </w:rPr>
                  <w:id w:val="1383531207"/>
                  <w:showingPlcHdr/>
                  <w:picture/>
                </w:sdtPr>
                <w:sdtContent>
                  <w:tc>
                    <w:tcPr>
                      <w:tcW w:w="4146" w:type="dxa"/>
                    </w:tcPr>
                    <w:p w:rsidR="0067729E" w:rsidRPr="0063410D" w:rsidRDefault="0067729E" w:rsidP="00376FC7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70A138B2" wp14:editId="7408E71E">
                            <wp:extent cx="2469012" cy="340618"/>
                            <wp:effectExtent l="0" t="0" r="7620" b="2540"/>
                            <wp:docPr id="9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9012" cy="3406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67729E" w:rsidRPr="0063410D" w:rsidRDefault="0067729E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:rsidR="0067729E" w:rsidRPr="0063410D" w:rsidRDefault="0067729E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:rsidR="0067729E" w:rsidRPr="0063410D" w:rsidRDefault="0067729E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134" w:type="dxa"/>
                  <w:tcBorders>
                    <w:top w:val="nil"/>
                    <w:bottom w:val="nil"/>
                  </w:tcBorders>
                  <w:vAlign w:val="bottom"/>
                </w:tcPr>
                <w:p w:rsidR="0067729E" w:rsidRPr="0063410D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:rsidR="0067729E" w:rsidRPr="0063410D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2035" w:type="dxa"/>
                  <w:tcBorders>
                    <w:top w:val="nil"/>
                    <w:bottom w:val="nil"/>
                  </w:tcBorders>
                </w:tcPr>
                <w:p w:rsidR="0067729E" w:rsidRPr="0063410D" w:rsidRDefault="0067729E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67729E" w:rsidTr="0067729E">
              <w:trPr>
                <w:trHeight w:hRule="exact" w:val="227"/>
              </w:trPr>
              <w:tc>
                <w:tcPr>
                  <w:tcW w:w="4146" w:type="dxa"/>
                </w:tcPr>
                <w:p w:rsidR="0067729E" w:rsidRPr="00023C27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67729E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67729E" w:rsidRPr="00023C27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67729E" w:rsidRDefault="0067729E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134" w:type="dxa"/>
                  <w:tcBorders>
                    <w:top w:val="nil"/>
                    <w:bottom w:val="nil"/>
                  </w:tcBorders>
                </w:tcPr>
                <w:p w:rsidR="0067729E" w:rsidRPr="00023C27" w:rsidRDefault="0067729E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2035" w:type="dxa"/>
                  <w:tcBorders>
                    <w:top w:val="nil"/>
                    <w:bottom w:val="nil"/>
                  </w:tcBorders>
                </w:tcPr>
                <w:p w:rsidR="0067729E" w:rsidRDefault="0067729E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67729E" w:rsidRDefault="0067729E" w:rsidP="00376FC7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67729E" w:rsidRPr="00771994" w:rsidRDefault="0067729E" w:rsidP="0067729E">
      <w:pPr>
        <w:spacing w:before="120"/>
        <w:ind w:left="-425"/>
        <w:jc w:val="both"/>
        <w:rPr>
          <w:rFonts w:ascii="Arial" w:hAnsi="Arial" w:cs="Arial"/>
          <w:sz w:val="4"/>
          <w:szCs w:val="4"/>
          <w:lang w:val="en-US"/>
        </w:rPr>
      </w:pPr>
    </w:p>
    <w:p w:rsidR="0067729E" w:rsidRPr="00252667" w:rsidRDefault="0067729E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67729E" w:rsidRPr="00252667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kP80i2TAsCJvSbFXwgBk9S6JGBGbyYwMQ3E7PCssxzDat25vTi6De52ayAUMa9oxChz1aNmt6KF5zZQtNrn+g==" w:salt="A+Vuz4Kb/MYrcPXP3/rR8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qQUAykrdvywAAAA="/>
  </w:docVars>
  <w:rsids>
    <w:rsidRoot w:val="00D907B2"/>
    <w:rsid w:val="000013B2"/>
    <w:rsid w:val="00023C27"/>
    <w:rsid w:val="000266B3"/>
    <w:rsid w:val="00031626"/>
    <w:rsid w:val="00045A9F"/>
    <w:rsid w:val="0009317F"/>
    <w:rsid w:val="000C43D6"/>
    <w:rsid w:val="000C67C4"/>
    <w:rsid w:val="00123740"/>
    <w:rsid w:val="001379BE"/>
    <w:rsid w:val="001457A7"/>
    <w:rsid w:val="001605C8"/>
    <w:rsid w:val="00165413"/>
    <w:rsid w:val="00166A4C"/>
    <w:rsid w:val="0017234C"/>
    <w:rsid w:val="00180C8A"/>
    <w:rsid w:val="001C4BB8"/>
    <w:rsid w:val="001E3AE3"/>
    <w:rsid w:val="001F0300"/>
    <w:rsid w:val="001F7E04"/>
    <w:rsid w:val="00203D41"/>
    <w:rsid w:val="002307E7"/>
    <w:rsid w:val="00234DE8"/>
    <w:rsid w:val="00252667"/>
    <w:rsid w:val="00270B4A"/>
    <w:rsid w:val="00276F0F"/>
    <w:rsid w:val="00297553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C7AD5"/>
    <w:rsid w:val="003E100A"/>
    <w:rsid w:val="00417476"/>
    <w:rsid w:val="00451D1D"/>
    <w:rsid w:val="004A7E83"/>
    <w:rsid w:val="004B3F2D"/>
    <w:rsid w:val="004D287B"/>
    <w:rsid w:val="00531E96"/>
    <w:rsid w:val="005562AC"/>
    <w:rsid w:val="0056178D"/>
    <w:rsid w:val="0058360E"/>
    <w:rsid w:val="00596624"/>
    <w:rsid w:val="006054C6"/>
    <w:rsid w:val="006229A3"/>
    <w:rsid w:val="0063373A"/>
    <w:rsid w:val="0067729E"/>
    <w:rsid w:val="006E43EA"/>
    <w:rsid w:val="006E49A3"/>
    <w:rsid w:val="0070014C"/>
    <w:rsid w:val="00721959"/>
    <w:rsid w:val="0072562A"/>
    <w:rsid w:val="00732A9C"/>
    <w:rsid w:val="00733352"/>
    <w:rsid w:val="0074548E"/>
    <w:rsid w:val="00781EDD"/>
    <w:rsid w:val="00786099"/>
    <w:rsid w:val="007B695A"/>
    <w:rsid w:val="007C467E"/>
    <w:rsid w:val="00823A47"/>
    <w:rsid w:val="00847C71"/>
    <w:rsid w:val="008601E9"/>
    <w:rsid w:val="008A0B75"/>
    <w:rsid w:val="008A2D6C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C1253"/>
    <w:rsid w:val="009D2397"/>
    <w:rsid w:val="009E756B"/>
    <w:rsid w:val="009F2037"/>
    <w:rsid w:val="009F735F"/>
    <w:rsid w:val="00A36969"/>
    <w:rsid w:val="00A36EBF"/>
    <w:rsid w:val="00A42F44"/>
    <w:rsid w:val="00A6407B"/>
    <w:rsid w:val="00A75389"/>
    <w:rsid w:val="00A9464F"/>
    <w:rsid w:val="00AC399D"/>
    <w:rsid w:val="00AD3C4C"/>
    <w:rsid w:val="00AD7F7A"/>
    <w:rsid w:val="00AE473E"/>
    <w:rsid w:val="00AE769C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4930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D6F7D"/>
    <w:rsid w:val="00F2270D"/>
    <w:rsid w:val="00F3711F"/>
    <w:rsid w:val="00F41721"/>
    <w:rsid w:val="00F75722"/>
    <w:rsid w:val="00F821A0"/>
    <w:rsid w:val="00FC53B3"/>
    <w:rsid w:val="00FF5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975DD1"/>
  <w15:docId w15:val="{FA8AC10F-C7C1-48F7-BB1B-0F629BC02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paragraph" w:styleId="Ttulo8">
    <w:name w:val="heading 8"/>
    <w:basedOn w:val="Normal"/>
    <w:next w:val="Normal"/>
    <w:link w:val="Ttulo8Char"/>
    <w:unhideWhenUsed/>
    <w:qFormat/>
    <w:rsid w:val="0072562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8Char">
    <w:name w:val="Título 8 Char"/>
    <w:basedOn w:val="Fontepargpadro"/>
    <w:link w:val="Ttulo8"/>
    <w:rsid w:val="0072562A"/>
    <w:rPr>
      <w:rFonts w:asciiTheme="majorHAnsi" w:eastAsiaTheme="majorEastAsia" w:hAnsiTheme="majorHAnsi" w:cstheme="majorBidi"/>
      <w:color w:val="404040" w:themeColor="text1" w:themeTint="BF"/>
    </w:rPr>
  </w:style>
  <w:style w:type="paragraph" w:styleId="Recuodecorpodetexto">
    <w:name w:val="Body Text Indent"/>
    <w:basedOn w:val="Normal"/>
    <w:link w:val="RecuodecorpodetextoChar"/>
    <w:rsid w:val="0072562A"/>
    <w:pPr>
      <w:autoSpaceDE/>
      <w:autoSpaceDN/>
      <w:spacing w:before="60"/>
      <w:ind w:left="-57"/>
    </w:pPr>
    <w:rPr>
      <w:rFonts w:ascii="Arial" w:hAnsi="Arial"/>
      <w:b/>
      <w:spacing w:val="-6"/>
    </w:rPr>
  </w:style>
  <w:style w:type="character" w:customStyle="1" w:styleId="RecuodecorpodetextoChar">
    <w:name w:val="Recuo de corpo de texto Char"/>
    <w:basedOn w:val="Fontepargpadro"/>
    <w:link w:val="Recuodecorpodetexto"/>
    <w:rsid w:val="0072562A"/>
    <w:rPr>
      <w:rFonts w:ascii="Arial" w:hAnsi="Arial"/>
      <w:b/>
      <w:spacing w:val="-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09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3</cp:revision>
  <cp:lastPrinted>2016-06-27T12:46:00Z</cp:lastPrinted>
  <dcterms:created xsi:type="dcterms:W3CDTF">2024-07-15T18:05:00Z</dcterms:created>
  <dcterms:modified xsi:type="dcterms:W3CDTF">2024-07-15T18:23:00Z</dcterms:modified>
</cp:coreProperties>
</file>